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B92BF2" w14:textId="5833D096" w:rsidR="24B0C9CA" w:rsidRDefault="003B54E3" w:rsidP="24B0C9CA">
      <w:pPr>
        <w:spacing w:after="0" w:line="240" w:lineRule="auto"/>
        <w:rPr>
          <w:rFonts w:ascii="Calibri Light" w:eastAsia="Calibri Light" w:hAnsi="Calibri Light" w:cs="Calibri Light"/>
          <w:b/>
          <w:bCs/>
          <w:color w:val="000000" w:themeColor="text1"/>
          <w:sz w:val="36"/>
          <w:szCs w:val="36"/>
        </w:rPr>
      </w:pPr>
      <w:r w:rsidRPr="003B54E3">
        <w:rPr>
          <w:rFonts w:ascii="Calibri Light" w:eastAsia="Calibri Light" w:hAnsi="Calibri Light" w:cs="Calibri Light"/>
          <w:b/>
          <w:bCs/>
          <w:color w:val="000000" w:themeColor="text1"/>
          <w:sz w:val="36"/>
          <w:szCs w:val="36"/>
        </w:rPr>
        <w:t>Monitor and create resources in Azure</w:t>
      </w:r>
    </w:p>
    <w:p w14:paraId="2E456C9F" w14:textId="77777777" w:rsidR="003B54E3" w:rsidRDefault="003B54E3" w:rsidP="003B54E3">
      <w:pPr>
        <w:spacing w:after="240" w:line="276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D934CB6">
        <w:rPr>
          <w:rFonts w:ascii="Calibri" w:eastAsia="Calibri" w:hAnsi="Calibri" w:cs="Calibri"/>
          <w:color w:val="000000" w:themeColor="text1"/>
          <w:sz w:val="24"/>
          <w:szCs w:val="24"/>
          <w:lang w:val="en-IN"/>
        </w:rPr>
        <w:t xml:space="preserve">Create an Azure SQL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IN"/>
        </w:rPr>
        <w:t>D</w:t>
      </w:r>
      <w:r w:rsidRPr="0D934CB6">
        <w:rPr>
          <w:rFonts w:ascii="Calibri" w:eastAsia="Calibri" w:hAnsi="Calibri" w:cs="Calibri"/>
          <w:color w:val="000000" w:themeColor="text1"/>
          <w:sz w:val="24"/>
          <w:szCs w:val="24"/>
          <w:lang w:val="en-IN"/>
        </w:rPr>
        <w:t xml:space="preserve">atabase </w:t>
      </w:r>
    </w:p>
    <w:p w14:paraId="0F5DF3C6" w14:textId="33ABA79C" w:rsidR="24B0C9CA" w:rsidRDefault="24B0C9CA" w:rsidP="24B0C9CA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tbl>
      <w:tblPr>
        <w:tblW w:w="15390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13320"/>
      </w:tblGrid>
      <w:tr w:rsidR="24B0C9CA" w14:paraId="2A4FA536" w14:textId="77777777" w:rsidTr="50D22B5E">
        <w:trPr>
          <w:trHeight w:val="270"/>
        </w:trPr>
        <w:tc>
          <w:tcPr>
            <w:tcW w:w="2070" w:type="dxa"/>
            <w:tcBorders>
              <w:top w:val="single" w:sz="6" w:space="0" w:color="4472C4" w:themeColor="accent1"/>
              <w:left w:val="single" w:sz="6" w:space="0" w:color="4472C4" w:themeColor="accent1"/>
              <w:bottom w:val="single" w:sz="6" w:space="0" w:color="4472C4" w:themeColor="accent1"/>
              <w:right w:val="single" w:sz="6" w:space="0" w:color="4472C4" w:themeColor="accent1"/>
            </w:tcBorders>
            <w:shd w:val="clear" w:color="auto" w:fill="D9E2F3" w:themeFill="accent1" w:themeFillTint="33"/>
          </w:tcPr>
          <w:p w14:paraId="322BBA7F" w14:textId="3864D91E" w:rsidR="24B0C9CA" w:rsidRDefault="24B0C9CA" w:rsidP="24B0C9CA">
            <w:pPr>
              <w:spacing w:after="0"/>
              <w:jc w:val="center"/>
              <w:rPr>
                <w:rFonts w:ascii="Calibri" w:eastAsia="Calibri" w:hAnsi="Calibri" w:cs="Calibri"/>
              </w:rPr>
            </w:pPr>
          </w:p>
        </w:tc>
        <w:tc>
          <w:tcPr>
            <w:tcW w:w="13320" w:type="dxa"/>
            <w:tcBorders>
              <w:top w:val="single" w:sz="6" w:space="0" w:color="4472C4" w:themeColor="accent1"/>
              <w:left w:val="single" w:sz="6" w:space="0" w:color="4472C4" w:themeColor="accent1"/>
              <w:bottom w:val="single" w:sz="6" w:space="0" w:color="4472C4" w:themeColor="accent1"/>
              <w:right w:val="single" w:sz="6" w:space="0" w:color="4472C4" w:themeColor="accent1"/>
            </w:tcBorders>
            <w:shd w:val="clear" w:color="auto" w:fill="D9E2F3" w:themeFill="accent1" w:themeFillTint="33"/>
            <w:tcMar>
              <w:left w:w="105" w:type="dxa"/>
              <w:right w:w="105" w:type="dxa"/>
            </w:tcMar>
          </w:tcPr>
          <w:p w14:paraId="7DDD506B" w14:textId="0FEA2712" w:rsidR="24B0C9CA" w:rsidRDefault="24B0C9CA" w:rsidP="24B0C9CA">
            <w:pPr>
              <w:spacing w:after="0"/>
              <w:jc w:val="center"/>
              <w:rPr>
                <w:rFonts w:ascii="Calibri" w:eastAsia="Calibri" w:hAnsi="Calibri" w:cs="Calibri"/>
              </w:rPr>
            </w:pPr>
          </w:p>
        </w:tc>
      </w:tr>
      <w:tr w:rsidR="24B0C9CA" w14:paraId="3B1A3E46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1EBDCAAA" w14:textId="2364AAE0" w:rsidR="59C06EA5" w:rsidRDefault="59C06EA5" w:rsidP="59C06EA5">
            <w:pPr>
              <w:spacing w:after="24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Create </w:t>
            </w:r>
            <w:r w:rsidR="199F4FF8" w:rsidRPr="0D934CB6">
              <w:rPr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an </w:t>
            </w:r>
            <w:r w:rsidRPr="0D934CB6">
              <w:rPr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Azure SQL </w:t>
            </w:r>
            <w:r w:rsidR="00FD2397">
              <w:rPr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>D</w:t>
            </w:r>
            <w:r w:rsidRPr="0D934CB6">
              <w:rPr>
                <w:rFonts w:ascii="Calibri" w:eastAsia="Calibri" w:hAnsi="Calibri" w:cs="Calibri"/>
                <w:color w:val="000000" w:themeColor="text1"/>
                <w:sz w:val="24"/>
                <w:szCs w:val="24"/>
                <w:lang w:val="en-IN"/>
              </w:rPr>
              <w:t xml:space="preserve">atabase </w:t>
            </w:r>
          </w:p>
          <w:p w14:paraId="51A589CD" w14:textId="2D40D7C3" w:rsidR="59C06EA5" w:rsidRDefault="59C06EA5" w:rsidP="59C06EA5">
            <w:pPr>
              <w:spacing w:after="240" w:line="276" w:lineRule="auto"/>
              <w:rPr>
                <w:rFonts w:ascii="Calibri" w:eastAsia="Calibri" w:hAnsi="Calibri" w:cs="Calibri"/>
                <w:color w:val="000000" w:themeColor="text1"/>
                <w:sz w:val="24"/>
                <w:szCs w:val="24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10F73E1C" w14:textId="24E9A8D8" w:rsidR="55018E15" w:rsidRDefault="59C06EA5" w:rsidP="0D934CB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1: Create </w:t>
            </w:r>
            <w:r w:rsidR="54B42AF2" w:rsidRPr="0D934CB6">
              <w:rPr>
                <w:rFonts w:ascii="Calibri" w:eastAsia="Calibri" w:hAnsi="Calibri" w:cs="Calibri"/>
                <w:color w:val="000000" w:themeColor="text1"/>
              </w:rPr>
              <w:t xml:space="preserve">an 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>Azure SQL page</w:t>
            </w:r>
            <w:r w:rsidR="2DE09A93" w:rsidRPr="0D934CB6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  <w:p w14:paraId="02618A45" w14:textId="6C311BD7" w:rsidR="55018E15" w:rsidRDefault="794EBEE3" w:rsidP="0D934CB6">
            <w:r>
              <w:rPr>
                <w:noProof/>
              </w:rPr>
              <w:drawing>
                <wp:inline distT="0" distB="0" distL="0" distR="0" wp14:anchorId="0DA9C618" wp14:editId="35DE1469">
                  <wp:extent cx="4572000" cy="2590800"/>
                  <wp:effectExtent l="0" t="0" r="0" b="0"/>
                  <wp:docPr id="1713769346" name="Picture 17137693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590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7244F5" w14:textId="10E5B0AD" w:rsidR="55018E15" w:rsidRDefault="794EBEE3" w:rsidP="0D934CB6">
            <w:r>
              <w:rPr>
                <w:noProof/>
              </w:rPr>
              <w:lastRenderedPageBreak/>
              <w:drawing>
                <wp:inline distT="0" distB="0" distL="0" distR="0" wp14:anchorId="0971E938" wp14:editId="7F45DA8B">
                  <wp:extent cx="4572000" cy="2733675"/>
                  <wp:effectExtent l="0" t="0" r="0" b="0"/>
                  <wp:docPr id="1036870828" name="Picture 10368708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73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EF8EF7" w14:textId="137E1E4B" w:rsidR="55018E15" w:rsidRDefault="55018E15" w:rsidP="0D934CB6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On </w:t>
            </w:r>
            <w:r w:rsidR="3066DA15" w:rsidRPr="0D934CB6">
              <w:rPr>
                <w:rFonts w:ascii="Calibri" w:eastAsia="Calibri" w:hAnsi="Calibri" w:cs="Calibri"/>
                <w:color w:val="000000" w:themeColor="text1"/>
              </w:rPr>
              <w:t xml:space="preserve">the 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Azure </w:t>
            </w:r>
            <w:r w:rsidR="6C5EB57C" w:rsidRPr="0D934CB6">
              <w:rPr>
                <w:rFonts w:ascii="Calibri" w:eastAsia="Calibri" w:hAnsi="Calibri" w:cs="Calibri"/>
                <w:color w:val="000000" w:themeColor="text1"/>
              </w:rPr>
              <w:t>p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>ortal</w:t>
            </w:r>
            <w:r w:rsidR="4F945851" w:rsidRPr="0D934CB6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FD2397">
              <w:rPr>
                <w:rFonts w:ascii="Calibri" w:eastAsia="Calibri" w:hAnsi="Calibri" w:cs="Calibri"/>
                <w:color w:val="000000" w:themeColor="text1"/>
              </w:rPr>
              <w:t>select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63E2414"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+ </w:t>
            </w:r>
            <w:r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Create a resource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option from the upper left corner and search for Azure SQL.</w:t>
            </w:r>
          </w:p>
          <w:p w14:paraId="1C16BF16" w14:textId="358284D1" w:rsidR="19BEA16F" w:rsidRDefault="19BEA16F" w:rsidP="0D934CB6">
            <w:r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  <w:r w:rsidR="58A1317C">
              <w:rPr>
                <w:noProof/>
              </w:rPr>
              <w:drawing>
                <wp:inline distT="0" distB="0" distL="0" distR="0" wp14:anchorId="3ADCAC53" wp14:editId="0A15BED0">
                  <wp:extent cx="4572000" cy="3267075"/>
                  <wp:effectExtent l="0" t="0" r="0" b="0"/>
                  <wp:docPr id="871891246" name="Picture 8718912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267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3FE1B3" w14:textId="4B4BB64D" w:rsidR="55018E15" w:rsidRDefault="55018E15" w:rsidP="59C06EA5">
            <w:pPr>
              <w:pStyle w:val="ListParagraph"/>
              <w:numPr>
                <w:ilvl w:val="0"/>
                <w:numId w:val="3"/>
              </w:numPr>
            </w:pPr>
            <w:commentRangeStart w:id="0"/>
            <w:r w:rsidRPr="0D934CB6">
              <w:rPr>
                <w:rFonts w:ascii="Calibri" w:eastAsia="Calibri" w:hAnsi="Calibri" w:cs="Calibri"/>
                <w:color w:val="000000" w:themeColor="text1"/>
              </w:rPr>
              <w:lastRenderedPageBreak/>
              <w:t xml:space="preserve">Select </w:t>
            </w:r>
            <w:r w:rsidR="0385371B"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C</w:t>
            </w:r>
            <w:commentRangeStart w:id="1"/>
            <w:commentRangeEnd w:id="0"/>
            <w:r>
              <w:rPr>
                <w:rStyle w:val="CommentReference"/>
              </w:rPr>
              <w:commentReference w:id="0"/>
            </w:r>
            <w:r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ate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commentRangeEnd w:id="1"/>
            <w:r>
              <w:rPr>
                <w:rStyle w:val="CommentReference"/>
              </w:rPr>
              <w:commentReference w:id="1"/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>in the resulting Azure SQL page.</w:t>
            </w:r>
            <w:r w:rsidR="009C2965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2ACCC3DD" w14:textId="736781E5" w:rsidR="0AD88E76" w:rsidRDefault="0AD88E76" w:rsidP="59C06EA5">
            <w:pPr>
              <w:pStyle w:val="ListParagraph"/>
              <w:numPr>
                <w:ilvl w:val="0"/>
                <w:numId w:val="3"/>
              </w:num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Review all the </w:t>
            </w:r>
            <w:r w:rsidR="007969D1">
              <w:rPr>
                <w:rFonts w:ascii="Calibri" w:eastAsia="Calibri" w:hAnsi="Calibri" w:cs="Calibri"/>
                <w:color w:val="000000" w:themeColor="text1"/>
              </w:rPr>
              <w:t>available Azure SQL options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, and then in the SQL databases title, ensure a single database is selected and select </w:t>
            </w:r>
            <w:r w:rsidR="004C3CAC">
              <w:rPr>
                <w:rFonts w:ascii="Calibri" w:eastAsia="Calibri" w:hAnsi="Calibri" w:cs="Calibri"/>
                <w:b/>
                <w:bCs/>
                <w:color w:val="000000" w:themeColor="text1"/>
              </w:rPr>
              <w:t>C</w:t>
            </w:r>
            <w:r w:rsidRPr="007969D1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ate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</w:tc>
      </w:tr>
      <w:tr w:rsidR="24B0C9CA" w14:paraId="1B223415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57FA0F39" w14:textId="4697B11E" w:rsidR="59C06EA5" w:rsidRDefault="59C06EA5" w:rsidP="59C06EA5">
            <w:pPr>
              <w:spacing w:after="0" w:line="257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2D84A740" w14:textId="32FF2F00" w:rsidR="0CD7352A" w:rsidRDefault="0CD7352A" w:rsidP="59C06EA5">
            <w:pPr>
              <w:spacing w:after="240"/>
              <w:rPr>
                <w:rFonts w:ascii="Calibri" w:eastAsia="Calibri" w:hAnsi="Calibri" w:cs="Calibri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2: </w:t>
            </w:r>
            <w:r w:rsidR="160A799A" w:rsidRPr="0D934CB6">
              <w:rPr>
                <w:rFonts w:ascii="Calibri" w:eastAsia="Calibri" w:hAnsi="Calibri" w:cs="Calibri"/>
                <w:color w:val="1F1F1F"/>
              </w:rPr>
              <w:t xml:space="preserve">Populate </w:t>
            </w:r>
            <w:r w:rsidRPr="0D934CB6">
              <w:rPr>
                <w:rFonts w:ascii="Calibri" w:eastAsia="Calibri" w:hAnsi="Calibri" w:cs="Calibri"/>
                <w:color w:val="1F1F1F"/>
              </w:rPr>
              <w:t xml:space="preserve">the information in </w:t>
            </w:r>
            <w:r w:rsidR="004C3CAC">
              <w:rPr>
                <w:rFonts w:ascii="Calibri" w:eastAsia="Calibri" w:hAnsi="Calibri" w:cs="Calibri"/>
                <w:color w:val="1F1F1F"/>
              </w:rPr>
              <w:t xml:space="preserve">the </w:t>
            </w:r>
            <w:r w:rsidRPr="0D934CB6">
              <w:rPr>
                <w:rFonts w:ascii="Calibri" w:eastAsia="Calibri" w:hAnsi="Calibri" w:cs="Calibri"/>
                <w:color w:val="1F1F1F"/>
              </w:rPr>
              <w:t xml:space="preserve">SQL </w:t>
            </w:r>
            <w:r w:rsidR="260638A4" w:rsidRPr="0D934CB6">
              <w:rPr>
                <w:rFonts w:ascii="Calibri" w:eastAsia="Calibri" w:hAnsi="Calibri" w:cs="Calibri"/>
                <w:color w:val="1F1F1F"/>
              </w:rPr>
              <w:t>d</w:t>
            </w:r>
            <w:r w:rsidRPr="0D934CB6">
              <w:rPr>
                <w:rFonts w:ascii="Calibri" w:eastAsia="Calibri" w:hAnsi="Calibri" w:cs="Calibri"/>
                <w:color w:val="1F1F1F"/>
              </w:rPr>
              <w:t>atabase.</w:t>
            </w:r>
          </w:p>
          <w:p w14:paraId="5BBA60D2" w14:textId="197C79FE" w:rsidR="2180CAE5" w:rsidRDefault="2180CAE5" w:rsidP="0D934CB6">
            <w:pPr>
              <w:spacing w:after="0"/>
              <w:ind w:right="-20"/>
            </w:pPr>
            <w:r>
              <w:rPr>
                <w:noProof/>
              </w:rPr>
              <w:drawing>
                <wp:inline distT="0" distB="0" distL="0" distR="0" wp14:anchorId="28C5323A" wp14:editId="55110C67">
                  <wp:extent cx="4572000" cy="3790950"/>
                  <wp:effectExtent l="0" t="0" r="0" b="0"/>
                  <wp:docPr id="591295705" name="Picture 5912957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790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A16307" w14:textId="3726C48B" w:rsidR="0D934CB6" w:rsidRDefault="0D934CB6" w:rsidP="0D934CB6">
            <w:pPr>
              <w:spacing w:after="0"/>
              <w:ind w:right="-20"/>
            </w:pPr>
          </w:p>
          <w:p w14:paraId="70EE6766" w14:textId="49DE3508" w:rsidR="0CD7352A" w:rsidRDefault="0CD7352A" w:rsidP="59C06EA5">
            <w:p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A created SQL database page will </w:t>
            </w:r>
            <w:r w:rsidR="1EAB181D" w:rsidRPr="0D934CB6">
              <w:rPr>
                <w:rFonts w:ascii="Calibri" w:eastAsia="Calibri" w:hAnsi="Calibri" w:cs="Calibri"/>
                <w:color w:val="000000" w:themeColor="text1"/>
              </w:rPr>
              <w:t>pop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up. </w:t>
            </w:r>
            <w:r w:rsidR="0EB06062" w:rsidRPr="0D934CB6">
              <w:rPr>
                <w:rFonts w:ascii="Calibri" w:eastAsia="Calibri" w:hAnsi="Calibri" w:cs="Calibri"/>
                <w:color w:val="000000" w:themeColor="text1"/>
              </w:rPr>
              <w:t>Populate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the necessary information as follows:</w:t>
            </w:r>
          </w:p>
          <w:p w14:paraId="631E5314" w14:textId="682DAD9C" w:rsidR="0CD7352A" w:rsidRDefault="0CD7352A" w:rsidP="59C06EA5">
            <w:pPr>
              <w:pStyle w:val="ListParagraph"/>
              <w:numPr>
                <w:ilvl w:val="0"/>
                <w:numId w:val="2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59C06EA5">
              <w:rPr>
                <w:rFonts w:ascii="Calibri" w:eastAsia="Calibri" w:hAnsi="Calibri" w:cs="Calibri"/>
                <w:color w:val="000000" w:themeColor="text1"/>
              </w:rPr>
              <w:t xml:space="preserve">Subscription: Select your Azure subscription in which you wish to create the resource. </w:t>
            </w:r>
          </w:p>
          <w:p w14:paraId="755CABA8" w14:textId="3F1A4786" w:rsidR="0CD7352A" w:rsidRDefault="0CD7352A" w:rsidP="59C06EA5">
            <w:pPr>
              <w:pStyle w:val="ListParagraph"/>
              <w:numPr>
                <w:ilvl w:val="0"/>
                <w:numId w:val="2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Resource group: Choose the resource group where you wish to create the resource or create a new one by </w:t>
            </w:r>
            <w:r w:rsidR="00E822F7">
              <w:rPr>
                <w:rFonts w:ascii="Calibri" w:eastAsia="Calibri" w:hAnsi="Calibri" w:cs="Calibri"/>
                <w:color w:val="000000" w:themeColor="text1"/>
              </w:rPr>
              <w:t>selecting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5BE67A2"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C</w:t>
            </w:r>
            <w:r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ate new option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and entering the name of your choice.</w:t>
            </w:r>
          </w:p>
          <w:p w14:paraId="2BFA98E8" w14:textId="1BA1D343" w:rsidR="0CD7352A" w:rsidRDefault="0CD7352A" w:rsidP="59C06EA5">
            <w:pPr>
              <w:pStyle w:val="ListParagraph"/>
              <w:numPr>
                <w:ilvl w:val="0"/>
                <w:numId w:val="2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59C06EA5">
              <w:rPr>
                <w:rFonts w:ascii="Calibri" w:eastAsia="Calibri" w:hAnsi="Calibri" w:cs="Calibri"/>
                <w:color w:val="000000" w:themeColor="text1"/>
              </w:rPr>
              <w:t xml:space="preserve">Database name: Enter the name you wish to give to the database. </w:t>
            </w:r>
          </w:p>
          <w:p w14:paraId="702D5317" w14:textId="6A1D244E" w:rsidR="0CD7352A" w:rsidRDefault="0CD7352A" w:rsidP="59C06EA5">
            <w:pPr>
              <w:pStyle w:val="ListParagraph"/>
              <w:numPr>
                <w:ilvl w:val="0"/>
                <w:numId w:val="2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Server: Select </w:t>
            </w:r>
            <w:r w:rsidR="00E822F7">
              <w:rPr>
                <w:rFonts w:ascii="Calibri" w:eastAsia="Calibri" w:hAnsi="Calibri" w:cs="Calibri"/>
                <w:color w:val="000000" w:themeColor="text1"/>
              </w:rPr>
              <w:t xml:space="preserve">the </w:t>
            </w:r>
            <w:r w:rsidR="00E822F7" w:rsidRPr="00E822F7">
              <w:rPr>
                <w:rFonts w:ascii="Calibri" w:eastAsia="Calibri" w:hAnsi="Calibri" w:cs="Calibri"/>
                <w:b/>
                <w:bCs/>
                <w:color w:val="000000" w:themeColor="text1"/>
              </w:rPr>
              <w:t>C</w:t>
            </w:r>
            <w:r w:rsidRPr="00E822F7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ate new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option and create a new server with a unique name in any location. Use SQL authentication and specify your name as the server admin login and a suitably complex password for security</w:t>
            </w:r>
            <w:r w:rsidR="21334680" w:rsidRPr="0D934CB6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  <w:p w14:paraId="641166A1" w14:textId="36DC810B" w:rsidR="59C06EA5" w:rsidRDefault="59C06EA5" w:rsidP="59C06EA5">
            <w:pPr>
              <w:spacing w:after="0" w:line="240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59C06EA5" w14:paraId="1AB3E70A" w14:textId="77777777" w:rsidTr="50D22B5E">
        <w:trPr>
          <w:trHeight w:val="720"/>
        </w:trPr>
        <w:tc>
          <w:tcPr>
            <w:tcW w:w="207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</w:tcPr>
          <w:p w14:paraId="718CE715" w14:textId="0D999FCE" w:rsidR="59C06EA5" w:rsidRDefault="59C06EA5" w:rsidP="59C06EA5">
            <w:pPr>
              <w:spacing w:line="257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3320" w:type="dxa"/>
            <w:tcBorders>
              <w:top w:val="single" w:sz="6" w:space="0" w:color="8EAADB" w:themeColor="accent1" w:themeTint="99"/>
              <w:left w:val="single" w:sz="6" w:space="0" w:color="8EAADB" w:themeColor="accent1" w:themeTint="99"/>
              <w:bottom w:val="single" w:sz="6" w:space="0" w:color="8EAADB" w:themeColor="accent1" w:themeTint="99"/>
              <w:right w:val="single" w:sz="6" w:space="0" w:color="8EAADB" w:themeColor="accent1" w:themeTint="99"/>
            </w:tcBorders>
            <w:tcMar>
              <w:left w:w="105" w:type="dxa"/>
              <w:right w:w="105" w:type="dxa"/>
            </w:tcMar>
          </w:tcPr>
          <w:p w14:paraId="06D42833" w14:textId="02BAE640" w:rsidR="54B03311" w:rsidRDefault="54B03311" w:rsidP="59C06EA5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>3: Deploy the resources</w:t>
            </w:r>
            <w:r w:rsidR="2510DA3B" w:rsidRPr="0D934CB6">
              <w:rPr>
                <w:rFonts w:ascii="Calibri" w:eastAsia="Calibri" w:hAnsi="Calibri" w:cs="Calibri"/>
                <w:color w:val="000000" w:themeColor="text1"/>
              </w:rPr>
              <w:t>.</w:t>
            </w:r>
          </w:p>
          <w:p w14:paraId="51162743" w14:textId="7CF33A8D" w:rsidR="54B03311" w:rsidRDefault="002F0FDD" w:rsidP="59C06EA5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elect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008B3F6E">
              <w:rPr>
                <w:rFonts w:ascii="Calibri" w:eastAsia="Calibri" w:hAnsi="Calibri" w:cs="Calibri"/>
                <w:color w:val="000000" w:themeColor="text1"/>
              </w:rPr>
              <w:t xml:space="preserve">the </w:t>
            </w:r>
            <w:commentRangeStart w:id="5"/>
            <w:r w:rsidR="54B03311"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Networking</w:t>
            </w:r>
            <w:commentRangeEnd w:id="5"/>
            <w:r w:rsidR="54B03311">
              <w:rPr>
                <w:rStyle w:val="CommentReference"/>
              </w:rPr>
              <w:commentReference w:id="5"/>
            </w:r>
            <w:r w:rsidR="008B3F6E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  <w:r w:rsidR="008B3F6E" w:rsidRPr="008B3F6E">
              <w:rPr>
                <w:rFonts w:ascii="Calibri" w:eastAsia="Calibri" w:hAnsi="Calibri" w:cs="Calibri"/>
                <w:color w:val="000000" w:themeColor="text1"/>
              </w:rPr>
              <w:t>tab</w:t>
            </w:r>
            <w:r w:rsidR="63B62777" w:rsidRPr="0D934CB6">
              <w:rPr>
                <w:rFonts w:ascii="Calibri" w:eastAsia="Calibri" w:hAnsi="Calibri" w:cs="Calibri"/>
                <w:color w:val="000000" w:themeColor="text1"/>
              </w:rPr>
              <w:t>.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12E57B53" w:rsidRPr="0D934CB6">
              <w:rPr>
                <w:rFonts w:ascii="Calibri" w:eastAsia="Calibri" w:hAnsi="Calibri" w:cs="Calibri"/>
                <w:color w:val="000000" w:themeColor="text1"/>
              </w:rPr>
              <w:t xml:space="preserve">Then, 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on the Networking </w:t>
            </w:r>
            <w:r w:rsidR="00A06BA7">
              <w:rPr>
                <w:rFonts w:ascii="Calibri" w:eastAsia="Calibri" w:hAnsi="Calibri" w:cs="Calibri"/>
                <w:color w:val="000000" w:themeColor="text1"/>
              </w:rPr>
              <w:t>tab</w:t>
            </w:r>
            <w:r w:rsidR="419408F8" w:rsidRPr="0D934CB6">
              <w:rPr>
                <w:rFonts w:ascii="Calibri" w:eastAsia="Calibri" w:hAnsi="Calibri" w:cs="Calibri"/>
                <w:color w:val="000000" w:themeColor="text1"/>
              </w:rPr>
              <w:t>, configure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 the networking settings. </w:t>
            </w:r>
          </w:p>
          <w:p w14:paraId="7BDF9DB7" w14:textId="0EEA715B" w:rsidR="54B03311" w:rsidRDefault="54B03311" w:rsidP="59C06EA5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>In the Network connectivity section</w:t>
            </w:r>
            <w:r w:rsidR="42DEDB3F" w:rsidRPr="0D934CB6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 select </w:t>
            </w:r>
            <w:r w:rsidR="002F0FDD">
              <w:rPr>
                <w:rFonts w:ascii="Calibri" w:eastAsia="Calibri" w:hAnsi="Calibri" w:cs="Calibri"/>
                <w:color w:val="000000" w:themeColor="text1"/>
              </w:rPr>
              <w:t>P</w:t>
            </w:r>
            <w:r w:rsidRPr="0D934CB6">
              <w:rPr>
                <w:rFonts w:ascii="Calibri" w:eastAsia="Calibri" w:hAnsi="Calibri" w:cs="Calibri"/>
                <w:color w:val="000000" w:themeColor="text1"/>
              </w:rPr>
              <w:t xml:space="preserve">ublic endpoint. </w:t>
            </w:r>
          </w:p>
          <w:p w14:paraId="598594F4" w14:textId="43D7E220" w:rsidR="43011642" w:rsidRDefault="2BFF5A5C" w:rsidP="0D934CB6">
            <w:pPr>
              <w:spacing w:after="0"/>
              <w:ind w:right="-20"/>
            </w:pPr>
            <w:r>
              <w:rPr>
                <w:noProof/>
              </w:rPr>
              <w:drawing>
                <wp:inline distT="0" distB="0" distL="0" distR="0" wp14:anchorId="4D58B06B" wp14:editId="15F437E5">
                  <wp:extent cx="4572000" cy="4029075"/>
                  <wp:effectExtent l="0" t="0" r="0" b="0"/>
                  <wp:docPr id="562980091" name="Picture 5629800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4029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BC0C03" w14:textId="22E05A2A" w:rsidR="54B03311" w:rsidRDefault="00A06BA7" w:rsidP="0D934CB6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elect </w:t>
            </w:r>
            <w:r w:rsidR="54B03311"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Yes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 for both options in the Firewall rules section to allow access to the database server from Azure services and </w:t>
            </w:r>
            <w:r>
              <w:rPr>
                <w:rFonts w:ascii="Calibri" w:eastAsia="Calibri" w:hAnsi="Calibri" w:cs="Calibri"/>
                <w:color w:val="000000" w:themeColor="text1"/>
              </w:rPr>
              <w:t>y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>our current client IP address.</w:t>
            </w:r>
            <w:r w:rsidR="29B7FCDC" w:rsidRPr="0D934CB6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3FADB2C0" w14:textId="1335D052" w:rsidR="7BFC5343" w:rsidRDefault="7BFC5343" w:rsidP="0D934CB6">
            <w:pPr>
              <w:spacing w:after="0"/>
              <w:ind w:right="-20"/>
            </w:pPr>
            <w:commentRangeStart w:id="7"/>
            <w:commentRangeStart w:id="8"/>
            <w:commentRangeStart w:id="9"/>
            <w:r>
              <w:rPr>
                <w:noProof/>
              </w:rPr>
              <w:lastRenderedPageBreak/>
              <w:drawing>
                <wp:inline distT="0" distB="0" distL="0" distR="0" wp14:anchorId="283DCCAC" wp14:editId="331F0E8E">
                  <wp:extent cx="4572000" cy="3838575"/>
                  <wp:effectExtent l="0" t="0" r="0" b="0"/>
                  <wp:docPr id="1927554838" name="Picture 19275548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27554838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3838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commentRangeEnd w:id="7"/>
            <w:r>
              <w:rPr>
                <w:rStyle w:val="CommentReference"/>
              </w:rPr>
              <w:commentReference w:id="7"/>
            </w:r>
            <w:commentRangeEnd w:id="8"/>
            <w:r>
              <w:rPr>
                <w:rStyle w:val="CommentReference"/>
              </w:rPr>
              <w:commentReference w:id="8"/>
            </w:r>
            <w:commentRangeEnd w:id="9"/>
            <w:r>
              <w:rPr>
                <w:rStyle w:val="CommentReference"/>
              </w:rPr>
              <w:commentReference w:id="9"/>
            </w:r>
          </w:p>
          <w:p w14:paraId="0EA24C65" w14:textId="2D9A5775" w:rsidR="4AC56D87" w:rsidRDefault="4AC56D87" w:rsidP="59C06EA5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commentRangeStart w:id="11"/>
            <w:commentRangeStart w:id="12"/>
            <w:commentRangeStart w:id="13"/>
            <w:commentRangeStart w:id="14"/>
            <w:r w:rsidRPr="50D22B5E">
              <w:rPr>
                <w:rFonts w:ascii="Calibri" w:eastAsia="Calibri" w:hAnsi="Calibri" w:cs="Calibri"/>
                <w:color w:val="000000" w:themeColor="text1"/>
              </w:rPr>
              <w:t>S</w:t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elect </w:t>
            </w:r>
            <w:r w:rsidR="6D8B50EF" w:rsidRPr="50D22B5E">
              <w:rPr>
                <w:rFonts w:ascii="Calibri" w:eastAsia="Calibri" w:hAnsi="Calibri" w:cs="Calibri"/>
                <w:b/>
                <w:bCs/>
                <w:color w:val="000000" w:themeColor="text1"/>
              </w:rPr>
              <w:t>Next: Security</w:t>
            </w:r>
            <w:commentRangeStart w:id="15"/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commentRangeEnd w:id="15"/>
            <w:r>
              <w:rPr>
                <w:rStyle w:val="CommentReference"/>
              </w:rPr>
              <w:commentReference w:id="15"/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option </w:t>
            </w:r>
            <w:commentRangeEnd w:id="11"/>
            <w:r>
              <w:rPr>
                <w:rStyle w:val="CommentReference"/>
              </w:rPr>
              <w:commentReference w:id="11"/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>to configure the security for the database. For now, set the Enable Microsoft Defender for SQL option to Not now.</w:t>
            </w:r>
            <w:r w:rsidR="7A8840F5" w:rsidRPr="50D22B5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6F10ADD3" w14:textId="2B85FD24" w:rsidR="769E7957" w:rsidRDefault="769E7957" w:rsidP="59C06EA5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>S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elect </w:t>
            </w:r>
            <w:r w:rsidR="54B03311" w:rsidRPr="0D934CB6">
              <w:rPr>
                <w:rFonts w:ascii="Calibri" w:eastAsia="Calibri" w:hAnsi="Calibri" w:cs="Calibri"/>
                <w:b/>
                <w:bCs/>
                <w:color w:val="000000" w:themeColor="text1"/>
              </w:rPr>
              <w:t>Additional Settings</w:t>
            </w:r>
            <w:r w:rsidR="54B03311" w:rsidRPr="0D934CB6">
              <w:rPr>
                <w:rFonts w:ascii="Calibri" w:eastAsia="Calibri" w:hAnsi="Calibri" w:cs="Calibri"/>
                <w:color w:val="000000" w:themeColor="text1"/>
              </w:rPr>
              <w:t xml:space="preserve"> option to configure some additional settings for the database. For now, set the use existing data option to Sample. </w:t>
            </w:r>
          </w:p>
          <w:p w14:paraId="257D84E6" w14:textId="791FEC8B" w:rsidR="54B03311" w:rsidRDefault="54B03311" w:rsidP="59C06EA5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Finally, select </w:t>
            </w:r>
            <w:r w:rsidRPr="50D22B5E">
              <w:rPr>
                <w:rFonts w:ascii="Calibri" w:eastAsia="Calibri" w:hAnsi="Calibri" w:cs="Calibri"/>
                <w:b/>
                <w:bCs/>
                <w:color w:val="000000" w:themeColor="text1"/>
              </w:rPr>
              <w:t>Review + create</w:t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 xml:space="preserve"> and review the different configurations of the database</w:t>
            </w:r>
            <w:commentRangeEnd w:id="12"/>
            <w:r>
              <w:rPr>
                <w:rStyle w:val="CommentReference"/>
              </w:rPr>
              <w:commentReference w:id="12"/>
            </w:r>
            <w:commentRangeEnd w:id="13"/>
            <w:r>
              <w:rPr>
                <w:rStyle w:val="CommentReference"/>
              </w:rPr>
              <w:commentReference w:id="13"/>
            </w:r>
            <w:commentRangeEnd w:id="14"/>
            <w:r>
              <w:rPr>
                <w:rStyle w:val="CommentReference"/>
              </w:rPr>
              <w:commentReference w:id="14"/>
            </w:r>
            <w:r w:rsidRPr="50D22B5E">
              <w:rPr>
                <w:rFonts w:ascii="Calibri" w:eastAsia="Calibri" w:hAnsi="Calibri" w:cs="Calibri"/>
                <w:color w:val="000000" w:themeColor="text1"/>
              </w:rPr>
              <w:t>.</w:t>
            </w:r>
            <w:r w:rsidR="4C5955B6" w:rsidRPr="50D22B5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02F8FE1B" w14:textId="38194A8C" w:rsidR="7F07C2E1" w:rsidRDefault="7F07C2E1" w:rsidP="0D934CB6">
            <w:pPr>
              <w:spacing w:after="0"/>
              <w:ind w:right="-20"/>
            </w:pPr>
            <w:r>
              <w:rPr>
                <w:noProof/>
              </w:rPr>
              <w:lastRenderedPageBreak/>
              <w:drawing>
                <wp:inline distT="0" distB="0" distL="0" distR="0" wp14:anchorId="5B14156D" wp14:editId="59068E88">
                  <wp:extent cx="4572000" cy="2819400"/>
                  <wp:effectExtent l="0" t="0" r="0" b="0"/>
                  <wp:docPr id="543904883" name="Picture 54390488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819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C81214" w14:textId="1EE5623C" w:rsidR="54B03311" w:rsidRDefault="336E3CE8" w:rsidP="0D934CB6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commentRangeStart w:id="18"/>
            <w:r w:rsidRPr="50D22B5E">
              <w:rPr>
                <w:rFonts w:ascii="Calibri" w:eastAsia="Calibri" w:hAnsi="Calibri" w:cs="Calibri"/>
                <w:color w:val="000000" w:themeColor="text1"/>
              </w:rPr>
              <w:t>Once</w:t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 everything is </w:t>
            </w:r>
            <w:r w:rsidR="1AE9EB40" w:rsidRPr="50D22B5E">
              <w:rPr>
                <w:rFonts w:ascii="Calibri" w:eastAsia="Calibri" w:hAnsi="Calibri" w:cs="Calibri"/>
                <w:color w:val="000000" w:themeColor="text1"/>
              </w:rPr>
              <w:t>configured</w:t>
            </w:r>
            <w:r w:rsidR="38477C8C" w:rsidRPr="50D22B5E">
              <w:rPr>
                <w:rFonts w:ascii="Calibri" w:eastAsia="Calibri" w:hAnsi="Calibri" w:cs="Calibri"/>
                <w:color w:val="000000" w:themeColor="text1"/>
              </w:rPr>
              <w:t>,</w:t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commentRangeEnd w:id="18"/>
            <w:r w:rsidR="54B03311">
              <w:rPr>
                <w:rStyle w:val="CommentReference"/>
              </w:rPr>
              <w:commentReference w:id="18"/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select </w:t>
            </w:r>
            <w:r w:rsidR="54B03311" w:rsidRPr="50D22B5E">
              <w:rPr>
                <w:rFonts w:ascii="Calibri" w:eastAsia="Calibri" w:hAnsi="Calibri" w:cs="Calibri"/>
                <w:b/>
                <w:bCs/>
                <w:color w:val="000000" w:themeColor="text1"/>
              </w:rPr>
              <w:t>Create</w:t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 xml:space="preserve"> to create an Azure SQL </w:t>
            </w:r>
            <w:r w:rsidR="005E4F9F" w:rsidRPr="50D22B5E">
              <w:rPr>
                <w:rFonts w:ascii="Calibri" w:eastAsia="Calibri" w:hAnsi="Calibri" w:cs="Calibri"/>
                <w:color w:val="000000" w:themeColor="text1"/>
              </w:rPr>
              <w:t>D</w:t>
            </w:r>
            <w:r w:rsidR="54B03311" w:rsidRPr="50D22B5E">
              <w:rPr>
                <w:rFonts w:ascii="Calibri" w:eastAsia="Calibri" w:hAnsi="Calibri" w:cs="Calibri"/>
                <w:color w:val="000000" w:themeColor="text1"/>
              </w:rPr>
              <w:t>atabase.</w:t>
            </w:r>
            <w:r w:rsidR="22FFF760" w:rsidRPr="50D22B5E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</w:p>
          <w:p w14:paraId="51523CAF" w14:textId="31D82945" w:rsidR="41994CBB" w:rsidRDefault="41994CBB" w:rsidP="0D934CB6">
            <w:pPr>
              <w:spacing w:after="0"/>
              <w:ind w:right="-20"/>
            </w:pPr>
            <w:r>
              <w:rPr>
                <w:noProof/>
              </w:rPr>
              <w:drawing>
                <wp:inline distT="0" distB="0" distL="0" distR="0" wp14:anchorId="3660C4F7" wp14:editId="2F5E8AFB">
                  <wp:extent cx="4572000" cy="2343150"/>
                  <wp:effectExtent l="0" t="0" r="0" b="0"/>
                  <wp:docPr id="1142402480" name="Picture 11424024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3431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2AE22D" w14:textId="07772389" w:rsidR="54B03311" w:rsidRDefault="54B03311" w:rsidP="59C06EA5">
            <w:pPr>
              <w:pStyle w:val="ListParagraph"/>
              <w:numPr>
                <w:ilvl w:val="0"/>
                <w:numId w:val="1"/>
              </w:numPr>
              <w:spacing w:after="0"/>
              <w:ind w:right="-20"/>
              <w:rPr>
                <w:rFonts w:ascii="Calibri" w:eastAsia="Calibri" w:hAnsi="Calibri" w:cs="Calibri"/>
                <w:color w:val="000000" w:themeColor="text1"/>
              </w:rPr>
            </w:pPr>
            <w:r w:rsidRPr="0D934CB6">
              <w:rPr>
                <w:rFonts w:ascii="Calibri" w:eastAsia="Calibri" w:hAnsi="Calibri" w:cs="Calibri"/>
                <w:color w:val="000000" w:themeColor="text1"/>
              </w:rPr>
              <w:t>Wait for deployment to complete and go to the resource that was deployed.</w:t>
            </w:r>
          </w:p>
          <w:p w14:paraId="4EFA4DCC" w14:textId="71C666DE" w:rsidR="54B03311" w:rsidRDefault="1393EED8" w:rsidP="0D934CB6">
            <w:pPr>
              <w:spacing w:after="0"/>
              <w:ind w:right="-20"/>
            </w:pPr>
            <w:r>
              <w:rPr>
                <w:noProof/>
              </w:rPr>
              <w:lastRenderedPageBreak/>
              <w:drawing>
                <wp:inline distT="0" distB="0" distL="0" distR="0" wp14:anchorId="37930928" wp14:editId="12AA6E84">
                  <wp:extent cx="4572000" cy="2495550"/>
                  <wp:effectExtent l="0" t="0" r="0" b="0"/>
                  <wp:docPr id="1495754171" name="Picture 14957541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0" cy="2495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C11A2E1" w14:textId="74EC7A65" w:rsidR="24B0C9CA" w:rsidRDefault="24B0C9CA" w:rsidP="0DE84AAB">
      <w:pPr>
        <w:spacing w:after="0" w:line="240" w:lineRule="auto"/>
        <w:rPr>
          <w:rFonts w:ascii="Calibri" w:eastAsia="Calibri" w:hAnsi="Calibri" w:cs="Calibri"/>
          <w:color w:val="000000" w:themeColor="text1"/>
        </w:rPr>
      </w:pPr>
    </w:p>
    <w:sectPr w:rsidR="24B0C9CA" w:rsidSect="00711A5B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Rashi Kapoor" w:date="2024-01-25T20:29:00Z" w:initials="RK">
    <w:p w14:paraId="5F905770" w14:textId="60ECF3D2" w:rsidR="5E63BD2B" w:rsidRDefault="5E63BD2B">
      <w:pPr>
        <w:pStyle w:val="CommentText"/>
      </w:pPr>
      <w:r>
        <w:fldChar w:fldCharType="begin"/>
      </w:r>
      <w:r>
        <w:instrText xml:space="preserve"> HYPERLINK "mailto:palak_ji@skillup.tech"</w:instrText>
      </w:r>
      <w:bookmarkStart w:id="2" w:name="_@_2203C2FE5EED48EBBA697E632320966DZ"/>
      <w:r>
        <w:fldChar w:fldCharType="separate"/>
      </w:r>
      <w:bookmarkEnd w:id="2"/>
      <w:r w:rsidRPr="5E63BD2B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  <w:r>
        <w:fldChar w:fldCharType="begin"/>
      </w:r>
      <w:r>
        <w:instrText xml:space="preserve"> HYPERLINK "mailto:prateek_kr@skillup.tech"</w:instrText>
      </w:r>
      <w:bookmarkStart w:id="3" w:name="_@_0F86646D2ABF49E980EE82FE9A1951F5Z"/>
      <w:r>
        <w:fldChar w:fldCharType="separate"/>
      </w:r>
      <w:bookmarkEnd w:id="3"/>
      <w:r w:rsidRPr="5E63BD2B">
        <w:rPr>
          <w:rStyle w:val="Mention"/>
          <w:noProof/>
        </w:rPr>
        <w:t>@Prateek Kumar</w:t>
      </w:r>
      <w:r>
        <w:fldChar w:fldCharType="end"/>
      </w:r>
      <w:r>
        <w:t xml:space="preserve"> I don't see screenshots from this step onwards. Like discussed in course 1 sexamplar, we need detailed sceenshots for each step. Pls confirm. Thanks </w:t>
      </w:r>
      <w:r>
        <w:rPr>
          <w:rStyle w:val="CommentReference"/>
        </w:rPr>
        <w:annotationRef/>
      </w:r>
    </w:p>
  </w:comment>
  <w:comment w:id="1" w:author="Rashi Kapoor" w:date="2024-01-25T20:19:00Z" w:initials="RK">
    <w:p w14:paraId="6393BC9A" w14:textId="57B3225D" w:rsidR="63539FD2" w:rsidRDefault="63539FD2">
      <w:pPr>
        <w:pStyle w:val="CommentText"/>
      </w:pPr>
      <w:r>
        <w:t xml:space="preserve">Is Create a tab name </w:t>
      </w:r>
      <w:r>
        <w:fldChar w:fldCharType="begin"/>
      </w:r>
      <w:r>
        <w:instrText xml:space="preserve"> HYPERLINK "mailto:palak_ji@skillup.tech"</w:instrText>
      </w:r>
      <w:bookmarkStart w:id="4" w:name="_@_E2C619A1635D426BA1CC28F06FEB1494Z"/>
      <w:r>
        <w:fldChar w:fldCharType="separate"/>
      </w:r>
      <w:bookmarkEnd w:id="4"/>
      <w:r w:rsidRPr="63539FD2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  <w:r>
        <w:rPr>
          <w:rStyle w:val="CommentReference"/>
        </w:rPr>
        <w:annotationRef/>
      </w:r>
    </w:p>
  </w:comment>
  <w:comment w:id="5" w:author="Rashi Kapoor" w:date="2024-01-25T20:21:00Z" w:initials="RK">
    <w:p w14:paraId="127603E9" w14:textId="53E7FA2F" w:rsidR="63539FD2" w:rsidRDefault="63539FD2">
      <w:pPr>
        <w:pStyle w:val="CommentText"/>
      </w:pPr>
      <w:r>
        <w:t xml:space="preserve">Is this the tab name </w:t>
      </w:r>
      <w:r>
        <w:fldChar w:fldCharType="begin"/>
      </w:r>
      <w:r>
        <w:instrText xml:space="preserve"> HYPERLINK "mailto:palak_ji@skillup.tech"</w:instrText>
      </w:r>
      <w:bookmarkStart w:id="6" w:name="_@_ABE000BEDF9D4E3C96B9FCFB3AE126E0Z"/>
      <w:r>
        <w:fldChar w:fldCharType="separate"/>
      </w:r>
      <w:bookmarkEnd w:id="6"/>
      <w:r w:rsidRPr="63539FD2">
        <w:rPr>
          <w:rStyle w:val="Mention"/>
          <w:noProof/>
        </w:rPr>
        <w:t>@Palak Jadwani</w:t>
      </w:r>
      <w:r>
        <w:fldChar w:fldCharType="end"/>
      </w:r>
      <w:r>
        <w:t>? Next: Networking??</w:t>
      </w:r>
      <w:r>
        <w:rPr>
          <w:rStyle w:val="CommentReference"/>
        </w:rPr>
        <w:annotationRef/>
      </w:r>
    </w:p>
  </w:comment>
  <w:comment w:id="7" w:author="Kunal Merchant" w:date="2024-01-26T15:10:00Z" w:initials="KM">
    <w:p w14:paraId="5BEE175B" w14:textId="77777777" w:rsidR="00E913BC" w:rsidRDefault="0062240E" w:rsidP="00E913BC">
      <w:pPr>
        <w:pStyle w:val="CommentText"/>
      </w:pPr>
      <w:r>
        <w:rPr>
          <w:rStyle w:val="CommentReference"/>
        </w:rPr>
        <w:annotationRef/>
      </w:r>
      <w:r w:rsidR="00E913BC">
        <w:t>Shouldn’t this screenshot be in the last section of Step 2? (where servers are discussed)? Pls check.</w:t>
      </w:r>
    </w:p>
  </w:comment>
  <w:comment w:id="8" w:author="Palak Jadwani" w:date="2024-01-29T09:09:00Z" w:initials="PJ">
    <w:p w14:paraId="4E80CECC" w14:textId="4A9FF23A" w:rsidR="50D22B5E" w:rsidRDefault="50D22B5E">
      <w:pPr>
        <w:pStyle w:val="CommentText"/>
      </w:pPr>
      <w:r>
        <w:fldChar w:fldCharType="begin"/>
      </w:r>
      <w:r>
        <w:instrText xml:space="preserve"> HYPERLINK "mailto:prateek_kr@skillup.tech"</w:instrText>
      </w:r>
      <w:bookmarkStart w:id="10" w:name="_@_ADA423DDF96B47B29DD9960EB2328CCBZ"/>
      <w:r>
        <w:fldChar w:fldCharType="separate"/>
      </w:r>
      <w:bookmarkEnd w:id="10"/>
      <w:r w:rsidRPr="50D22B5E">
        <w:rPr>
          <w:rStyle w:val="Mention"/>
          <w:noProof/>
        </w:rPr>
        <w:t>@Prateek Kumar</w:t>
      </w:r>
      <w:r>
        <w:fldChar w:fldCharType="end"/>
      </w:r>
      <w:r>
        <w:t xml:space="preserve"> </w:t>
      </w:r>
      <w:r>
        <w:rPr>
          <w:rStyle w:val="CommentReference"/>
        </w:rPr>
        <w:annotationRef/>
      </w:r>
    </w:p>
  </w:comment>
  <w:comment w:id="9" w:author="Prateek Kumar" w:date="2024-01-29T12:05:00Z" w:initials="PK">
    <w:p w14:paraId="2C0F700C" w14:textId="0C92731F" w:rsidR="50D22B5E" w:rsidRDefault="50D22B5E">
      <w:pPr>
        <w:pStyle w:val="CommentText"/>
      </w:pPr>
      <w:r>
        <w:t>after creating the networking under security they have to create the server</w:t>
      </w:r>
      <w:r>
        <w:rPr>
          <w:rStyle w:val="CommentReference"/>
        </w:rPr>
        <w:annotationRef/>
      </w:r>
    </w:p>
  </w:comment>
  <w:comment w:id="15" w:author="Rashi Kapoor" w:date="2024-01-25T20:22:00Z" w:initials="RK">
    <w:p w14:paraId="6342CDEC" w14:textId="1DDB2347" w:rsidR="63539FD2" w:rsidRDefault="63539FD2">
      <w:pPr>
        <w:pStyle w:val="CommentText"/>
      </w:pPr>
      <w:r>
        <w:t xml:space="preserve">This is unclear...are we saying select Next first an=d then Security? </w:t>
      </w:r>
      <w:r>
        <w:fldChar w:fldCharType="begin"/>
      </w:r>
      <w:r>
        <w:instrText xml:space="preserve"> HYPERLINK "mailto:palak_ji@skillup.tech"</w:instrText>
      </w:r>
      <w:bookmarkStart w:id="16" w:name="_@_1C3505DEAA104794A271C38D1E6FB69FZ"/>
      <w:r>
        <w:fldChar w:fldCharType="separate"/>
      </w:r>
      <w:bookmarkEnd w:id="16"/>
      <w:r w:rsidRPr="63539FD2">
        <w:rPr>
          <w:rStyle w:val="Mention"/>
          <w:noProof/>
        </w:rPr>
        <w:t>@Palak Jadwani</w:t>
      </w:r>
      <w:r>
        <w:fldChar w:fldCharType="end"/>
      </w:r>
      <w:r>
        <w:t xml:space="preserve"> </w:t>
      </w:r>
      <w:r>
        <w:rPr>
          <w:rStyle w:val="CommentReference"/>
        </w:rPr>
        <w:annotationRef/>
      </w:r>
    </w:p>
  </w:comment>
  <w:comment w:id="11" w:author="Kunal Merchant" w:date="2024-01-26T15:07:00Z" w:initials="KM">
    <w:p w14:paraId="4B517D85" w14:textId="77777777" w:rsidR="005F7AD0" w:rsidRDefault="005F7AD0" w:rsidP="005F7AD0">
      <w:pPr>
        <w:pStyle w:val="CommentText"/>
      </w:pPr>
      <w:r>
        <w:rPr>
          <w:rStyle w:val="CommentReference"/>
        </w:rPr>
        <w:annotationRef/>
      </w:r>
      <w:r>
        <w:t xml:space="preserve">Shouldn’t this be “Select </w:t>
      </w:r>
      <w:r>
        <w:rPr>
          <w:b/>
          <w:bCs/>
        </w:rPr>
        <w:t>Next: security . . .“?</w:t>
      </w:r>
    </w:p>
  </w:comment>
  <w:comment w:id="12" w:author="Kunal Merchant" w:date="2024-01-26T15:13:00Z" w:initials="KM">
    <w:p w14:paraId="3F1621D2" w14:textId="77777777" w:rsidR="00C12110" w:rsidRDefault="00C12110" w:rsidP="00C12110">
      <w:pPr>
        <w:pStyle w:val="CommentText"/>
      </w:pPr>
      <w:r>
        <w:rPr>
          <w:rStyle w:val="CommentReference"/>
        </w:rPr>
        <w:annotationRef/>
      </w:r>
      <w:r>
        <w:t>Pls include screenshots for these steps</w:t>
      </w:r>
    </w:p>
  </w:comment>
  <w:comment w:id="13" w:author="Palak Jadwani" w:date="2024-01-29T09:09:00Z" w:initials="PJ">
    <w:p w14:paraId="79DD4CF2" w14:textId="1F711415" w:rsidR="50D22B5E" w:rsidRDefault="50D22B5E">
      <w:pPr>
        <w:pStyle w:val="CommentText"/>
      </w:pPr>
      <w:r>
        <w:fldChar w:fldCharType="begin"/>
      </w:r>
      <w:r>
        <w:instrText xml:space="preserve"> HYPERLINK "mailto:prateek_kr@skillup.tech"</w:instrText>
      </w:r>
      <w:bookmarkStart w:id="17" w:name="_@_9666ED3BA8DC4DBFA7A01727E0B03E3AZ"/>
      <w:r>
        <w:fldChar w:fldCharType="separate"/>
      </w:r>
      <w:bookmarkEnd w:id="17"/>
      <w:r w:rsidRPr="50D22B5E">
        <w:rPr>
          <w:rStyle w:val="Mention"/>
          <w:noProof/>
        </w:rPr>
        <w:t>@Prateek Kumar</w:t>
      </w:r>
      <w:r>
        <w:fldChar w:fldCharType="end"/>
      </w:r>
      <w:r>
        <w:t xml:space="preserve"> </w:t>
      </w:r>
      <w:r>
        <w:rPr>
          <w:rStyle w:val="CommentReference"/>
        </w:rPr>
        <w:annotationRef/>
      </w:r>
    </w:p>
  </w:comment>
  <w:comment w:id="14" w:author="Prateek Kumar" w:date="2024-01-29T12:04:00Z" w:initials="PK">
    <w:p w14:paraId="1A5F324A" w14:textId="66D93508" w:rsidR="50D22B5E" w:rsidRDefault="50D22B5E">
      <w:pPr>
        <w:pStyle w:val="CommentText"/>
      </w:pPr>
      <w:r>
        <w:t xml:space="preserve">these pages by deafult comes when they will click on next. it does not require any other ss </w:t>
      </w:r>
      <w:r>
        <w:rPr>
          <w:rStyle w:val="CommentReference"/>
        </w:rPr>
        <w:annotationRef/>
      </w:r>
    </w:p>
  </w:comment>
  <w:comment w:id="18" w:author="Kunal Merchant" w:date="2024-01-26T15:14:00Z" w:initials="KM">
    <w:p w14:paraId="7F6E60F3" w14:textId="77777777" w:rsidR="00080C92" w:rsidRDefault="00602487" w:rsidP="00080C92">
      <w:pPr>
        <w:pStyle w:val="CommentText"/>
      </w:pPr>
      <w:r>
        <w:rPr>
          <w:rStyle w:val="CommentReference"/>
        </w:rPr>
        <w:annotationRef/>
      </w:r>
      <w:r w:rsidR="00080C92">
        <w:t>What does this mean? After the last screenshot, how will the learner know if something is not fine? Pls review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5F905770" w15:done="1"/>
  <w15:commentEx w15:paraId="6393BC9A" w15:done="1"/>
  <w15:commentEx w15:paraId="127603E9" w15:done="1"/>
  <w15:commentEx w15:paraId="5BEE175B" w15:done="1"/>
  <w15:commentEx w15:paraId="4E80CECC" w15:paraIdParent="5BEE175B" w15:done="1"/>
  <w15:commentEx w15:paraId="2C0F700C" w15:paraIdParent="5BEE175B" w15:done="1"/>
  <w15:commentEx w15:paraId="6342CDEC" w15:done="1"/>
  <w15:commentEx w15:paraId="4B517D85" w15:done="1"/>
  <w15:commentEx w15:paraId="3F1621D2" w15:done="1"/>
  <w15:commentEx w15:paraId="79DD4CF2" w15:paraIdParent="3F1621D2" w15:done="1"/>
  <w15:commentEx w15:paraId="1A5F324A" w15:paraIdParent="3F1621D2" w15:done="1"/>
  <w15:commentEx w15:paraId="7F6E60F3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6637659" w16cex:dateUtc="2024-01-25T14:59:00Z"/>
  <w16cex:commentExtensible w16cex:durableId="69C25263" w16cex:dateUtc="2024-01-25T14:49:00Z"/>
  <w16cex:commentExtensible w16cex:durableId="562551E8" w16cex:dateUtc="2024-01-25T14:51:00Z"/>
  <w16cex:commentExtensible w16cex:durableId="3C0AC794" w16cex:dateUtc="2024-01-26T09:40:00Z"/>
  <w16cex:commentExtensible w16cex:durableId="193160B4" w16cex:dateUtc="2024-01-29T03:39:00Z"/>
  <w16cex:commentExtensible w16cex:durableId="2A815B66" w16cex:dateUtc="2024-01-29T06:35:00Z"/>
  <w16cex:commentExtensible w16cex:durableId="4F83C22D" w16cex:dateUtc="2024-01-25T14:52:00Z"/>
  <w16cex:commentExtensible w16cex:durableId="6C6A89CF" w16cex:dateUtc="2024-01-26T09:37:00Z"/>
  <w16cex:commentExtensible w16cex:durableId="7C7C33E1" w16cex:dateUtc="2024-01-26T09:43:00Z"/>
  <w16cex:commentExtensible w16cex:durableId="6CCBF69D" w16cex:dateUtc="2024-01-29T03:39:00Z"/>
  <w16cex:commentExtensible w16cex:durableId="5B1705EC" w16cex:dateUtc="2024-01-29T06:34:00Z"/>
  <w16cex:commentExtensible w16cex:durableId="3DECE466" w16cex:dateUtc="2024-01-26T09:4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5F905770" w16cid:durableId="56637659"/>
  <w16cid:commentId w16cid:paraId="6393BC9A" w16cid:durableId="69C25263"/>
  <w16cid:commentId w16cid:paraId="127603E9" w16cid:durableId="562551E8"/>
  <w16cid:commentId w16cid:paraId="5BEE175B" w16cid:durableId="3C0AC794"/>
  <w16cid:commentId w16cid:paraId="4E80CECC" w16cid:durableId="193160B4"/>
  <w16cid:commentId w16cid:paraId="2C0F700C" w16cid:durableId="2A815B66"/>
  <w16cid:commentId w16cid:paraId="6342CDEC" w16cid:durableId="4F83C22D"/>
  <w16cid:commentId w16cid:paraId="4B517D85" w16cid:durableId="6C6A89CF"/>
  <w16cid:commentId w16cid:paraId="3F1621D2" w16cid:durableId="7C7C33E1"/>
  <w16cid:commentId w16cid:paraId="79DD4CF2" w16cid:durableId="6CCBF69D"/>
  <w16cid:commentId w16cid:paraId="1A5F324A" w16cid:durableId="5B1705EC"/>
  <w16cid:commentId w16cid:paraId="7F6E60F3" w16cid:durableId="3DECE46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C11F14D" w14:textId="77777777" w:rsidR="00525BFF" w:rsidRDefault="00525BFF" w:rsidP="00242A43">
      <w:pPr>
        <w:spacing w:after="0" w:line="240" w:lineRule="auto"/>
      </w:pPr>
      <w:r>
        <w:separator/>
      </w:r>
    </w:p>
  </w:endnote>
  <w:endnote w:type="continuationSeparator" w:id="0">
    <w:p w14:paraId="5A1C08F7" w14:textId="77777777" w:rsidR="00525BFF" w:rsidRDefault="00525BFF" w:rsidP="00242A43">
      <w:pPr>
        <w:spacing w:after="0" w:line="240" w:lineRule="auto"/>
      </w:pPr>
      <w:r>
        <w:continuationSeparator/>
      </w:r>
    </w:p>
  </w:endnote>
  <w:endnote w:type="continuationNotice" w:id="1">
    <w:p w14:paraId="4F84C65A" w14:textId="77777777" w:rsidR="00525BFF" w:rsidRDefault="00525B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F67B7" w14:textId="77777777" w:rsidR="00525BFF" w:rsidRDefault="00525BFF" w:rsidP="00242A43">
      <w:pPr>
        <w:spacing w:after="0" w:line="240" w:lineRule="auto"/>
      </w:pPr>
      <w:r>
        <w:separator/>
      </w:r>
    </w:p>
  </w:footnote>
  <w:footnote w:type="continuationSeparator" w:id="0">
    <w:p w14:paraId="46FB430C" w14:textId="77777777" w:rsidR="00525BFF" w:rsidRDefault="00525BFF" w:rsidP="00242A43">
      <w:pPr>
        <w:spacing w:after="0" w:line="240" w:lineRule="auto"/>
      </w:pPr>
      <w:r>
        <w:continuationSeparator/>
      </w:r>
    </w:p>
  </w:footnote>
  <w:footnote w:type="continuationNotice" w:id="1">
    <w:p w14:paraId="52C6D659" w14:textId="77777777" w:rsidR="00525BFF" w:rsidRDefault="00525BF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7694D"/>
    <w:multiLevelType w:val="hybridMultilevel"/>
    <w:tmpl w:val="9D50A050"/>
    <w:lvl w:ilvl="0" w:tplc="B49E81E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D2D37"/>
    <w:multiLevelType w:val="hybridMultilevel"/>
    <w:tmpl w:val="FB326A16"/>
    <w:lvl w:ilvl="0" w:tplc="68D29A8C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72E2CD7E">
      <w:start w:val="1"/>
      <w:numFmt w:val="lowerLetter"/>
      <w:lvlText w:val="%2."/>
      <w:lvlJc w:val="left"/>
      <w:pPr>
        <w:ind w:left="1440" w:hanging="360"/>
      </w:pPr>
    </w:lvl>
    <w:lvl w:ilvl="2" w:tplc="E8DE2CC4">
      <w:start w:val="1"/>
      <w:numFmt w:val="lowerRoman"/>
      <w:lvlText w:val="%3."/>
      <w:lvlJc w:val="right"/>
      <w:pPr>
        <w:ind w:left="2160" w:hanging="180"/>
      </w:pPr>
    </w:lvl>
    <w:lvl w:ilvl="3" w:tplc="AB9860A4">
      <w:start w:val="1"/>
      <w:numFmt w:val="decimal"/>
      <w:lvlText w:val="%4."/>
      <w:lvlJc w:val="left"/>
      <w:pPr>
        <w:ind w:left="2880" w:hanging="360"/>
      </w:pPr>
    </w:lvl>
    <w:lvl w:ilvl="4" w:tplc="D7D6A59E">
      <w:start w:val="1"/>
      <w:numFmt w:val="lowerLetter"/>
      <w:lvlText w:val="%5."/>
      <w:lvlJc w:val="left"/>
      <w:pPr>
        <w:ind w:left="3600" w:hanging="360"/>
      </w:pPr>
    </w:lvl>
    <w:lvl w:ilvl="5" w:tplc="2F0E7E7A">
      <w:start w:val="1"/>
      <w:numFmt w:val="lowerRoman"/>
      <w:lvlText w:val="%6."/>
      <w:lvlJc w:val="right"/>
      <w:pPr>
        <w:ind w:left="4320" w:hanging="180"/>
      </w:pPr>
    </w:lvl>
    <w:lvl w:ilvl="6" w:tplc="8E6E8122">
      <w:start w:val="1"/>
      <w:numFmt w:val="decimal"/>
      <w:lvlText w:val="%7."/>
      <w:lvlJc w:val="left"/>
      <w:pPr>
        <w:ind w:left="5040" w:hanging="360"/>
      </w:pPr>
    </w:lvl>
    <w:lvl w:ilvl="7" w:tplc="63182CA6">
      <w:start w:val="1"/>
      <w:numFmt w:val="lowerLetter"/>
      <w:lvlText w:val="%8."/>
      <w:lvlJc w:val="left"/>
      <w:pPr>
        <w:ind w:left="5760" w:hanging="360"/>
      </w:pPr>
    </w:lvl>
    <w:lvl w:ilvl="8" w:tplc="266EB89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EE4766"/>
    <w:multiLevelType w:val="hybridMultilevel"/>
    <w:tmpl w:val="560C9D1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5446A82">
      <w:start w:val="1"/>
      <w:numFmt w:val="lowerLetter"/>
      <w:lvlText w:val="%2."/>
      <w:lvlJc w:val="left"/>
      <w:pPr>
        <w:ind w:left="1440" w:hanging="360"/>
      </w:pPr>
    </w:lvl>
    <w:lvl w:ilvl="2" w:tplc="66CE48EE">
      <w:start w:val="1"/>
      <w:numFmt w:val="lowerRoman"/>
      <w:lvlText w:val="%3."/>
      <w:lvlJc w:val="right"/>
      <w:pPr>
        <w:ind w:left="2160" w:hanging="180"/>
      </w:pPr>
    </w:lvl>
    <w:lvl w:ilvl="3" w:tplc="39A62134">
      <w:start w:val="1"/>
      <w:numFmt w:val="decimal"/>
      <w:lvlText w:val="%4."/>
      <w:lvlJc w:val="left"/>
      <w:pPr>
        <w:ind w:left="2880" w:hanging="360"/>
      </w:pPr>
    </w:lvl>
    <w:lvl w:ilvl="4" w:tplc="24AC4922">
      <w:start w:val="1"/>
      <w:numFmt w:val="lowerLetter"/>
      <w:lvlText w:val="%5."/>
      <w:lvlJc w:val="left"/>
      <w:pPr>
        <w:ind w:left="3600" w:hanging="360"/>
      </w:pPr>
    </w:lvl>
    <w:lvl w:ilvl="5" w:tplc="1B68DD3E">
      <w:start w:val="1"/>
      <w:numFmt w:val="lowerRoman"/>
      <w:lvlText w:val="%6."/>
      <w:lvlJc w:val="right"/>
      <w:pPr>
        <w:ind w:left="4320" w:hanging="180"/>
      </w:pPr>
    </w:lvl>
    <w:lvl w:ilvl="6" w:tplc="391A13BE">
      <w:start w:val="1"/>
      <w:numFmt w:val="decimal"/>
      <w:lvlText w:val="%7."/>
      <w:lvlJc w:val="left"/>
      <w:pPr>
        <w:ind w:left="5040" w:hanging="360"/>
      </w:pPr>
    </w:lvl>
    <w:lvl w:ilvl="7" w:tplc="B2D672D0">
      <w:start w:val="1"/>
      <w:numFmt w:val="lowerLetter"/>
      <w:lvlText w:val="%8."/>
      <w:lvlJc w:val="left"/>
      <w:pPr>
        <w:ind w:left="5760" w:hanging="360"/>
      </w:pPr>
    </w:lvl>
    <w:lvl w:ilvl="8" w:tplc="2FB0C65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564247"/>
    <w:multiLevelType w:val="hybridMultilevel"/>
    <w:tmpl w:val="4FACD582"/>
    <w:lvl w:ilvl="0" w:tplc="5CEAF2AE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C18C2"/>
    <w:multiLevelType w:val="hybridMultilevel"/>
    <w:tmpl w:val="FFFFFFFF"/>
    <w:lvl w:ilvl="0" w:tplc="3C7255FC">
      <w:start w:val="1"/>
      <w:numFmt w:val="decimal"/>
      <w:lvlText w:val="%1."/>
      <w:lvlJc w:val="left"/>
      <w:pPr>
        <w:ind w:left="720" w:hanging="360"/>
      </w:pPr>
    </w:lvl>
    <w:lvl w:ilvl="1" w:tplc="23526A40">
      <w:start w:val="1"/>
      <w:numFmt w:val="lowerLetter"/>
      <w:lvlText w:val="%2."/>
      <w:lvlJc w:val="left"/>
      <w:pPr>
        <w:ind w:left="1440" w:hanging="360"/>
      </w:pPr>
    </w:lvl>
    <w:lvl w:ilvl="2" w:tplc="7F382476">
      <w:start w:val="1"/>
      <w:numFmt w:val="lowerRoman"/>
      <w:lvlText w:val="%3."/>
      <w:lvlJc w:val="right"/>
      <w:pPr>
        <w:ind w:left="2160" w:hanging="180"/>
      </w:pPr>
    </w:lvl>
    <w:lvl w:ilvl="3" w:tplc="0BEE0302">
      <w:start w:val="1"/>
      <w:numFmt w:val="decimal"/>
      <w:lvlText w:val="%4."/>
      <w:lvlJc w:val="left"/>
      <w:pPr>
        <w:ind w:left="2880" w:hanging="360"/>
      </w:pPr>
    </w:lvl>
    <w:lvl w:ilvl="4" w:tplc="CF825C58">
      <w:start w:val="1"/>
      <w:numFmt w:val="lowerLetter"/>
      <w:lvlText w:val="%5."/>
      <w:lvlJc w:val="left"/>
      <w:pPr>
        <w:ind w:left="3600" w:hanging="360"/>
      </w:pPr>
    </w:lvl>
    <w:lvl w:ilvl="5" w:tplc="2FFC3738">
      <w:start w:val="1"/>
      <w:numFmt w:val="lowerRoman"/>
      <w:lvlText w:val="%6."/>
      <w:lvlJc w:val="right"/>
      <w:pPr>
        <w:ind w:left="4320" w:hanging="180"/>
      </w:pPr>
    </w:lvl>
    <w:lvl w:ilvl="6" w:tplc="CC544CB4">
      <w:start w:val="1"/>
      <w:numFmt w:val="decimal"/>
      <w:lvlText w:val="%7."/>
      <w:lvlJc w:val="left"/>
      <w:pPr>
        <w:ind w:left="5040" w:hanging="360"/>
      </w:pPr>
    </w:lvl>
    <w:lvl w:ilvl="7" w:tplc="2AF2D7FA">
      <w:start w:val="1"/>
      <w:numFmt w:val="lowerLetter"/>
      <w:lvlText w:val="%8."/>
      <w:lvlJc w:val="left"/>
      <w:pPr>
        <w:ind w:left="5760" w:hanging="360"/>
      </w:pPr>
    </w:lvl>
    <w:lvl w:ilvl="8" w:tplc="3CC2630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7A7EE7"/>
    <w:multiLevelType w:val="hybridMultilevel"/>
    <w:tmpl w:val="E8244538"/>
    <w:lvl w:ilvl="0" w:tplc="FF4466CE">
      <w:start w:val="1"/>
      <w:numFmt w:val="decimal"/>
      <w:lvlText w:val="%1."/>
      <w:lvlJc w:val="left"/>
      <w:pPr>
        <w:ind w:left="720" w:hanging="360"/>
      </w:pPr>
    </w:lvl>
    <w:lvl w:ilvl="1" w:tplc="619C26A6">
      <w:start w:val="1"/>
      <w:numFmt w:val="lowerLetter"/>
      <w:lvlText w:val="%2."/>
      <w:lvlJc w:val="left"/>
      <w:pPr>
        <w:ind w:left="1440" w:hanging="360"/>
      </w:pPr>
    </w:lvl>
    <w:lvl w:ilvl="2" w:tplc="22DCAC6E">
      <w:start w:val="1"/>
      <w:numFmt w:val="lowerRoman"/>
      <w:lvlText w:val="%3."/>
      <w:lvlJc w:val="right"/>
      <w:pPr>
        <w:ind w:left="2160" w:hanging="180"/>
      </w:pPr>
    </w:lvl>
    <w:lvl w:ilvl="3" w:tplc="75F6F2FE">
      <w:start w:val="1"/>
      <w:numFmt w:val="decimal"/>
      <w:lvlText w:val="%4."/>
      <w:lvlJc w:val="left"/>
      <w:pPr>
        <w:ind w:left="2880" w:hanging="360"/>
      </w:pPr>
    </w:lvl>
    <w:lvl w:ilvl="4" w:tplc="AF12CDC0">
      <w:start w:val="1"/>
      <w:numFmt w:val="lowerLetter"/>
      <w:lvlText w:val="%5."/>
      <w:lvlJc w:val="left"/>
      <w:pPr>
        <w:ind w:left="3600" w:hanging="360"/>
      </w:pPr>
    </w:lvl>
    <w:lvl w:ilvl="5" w:tplc="EBC0CC2E">
      <w:start w:val="1"/>
      <w:numFmt w:val="lowerRoman"/>
      <w:lvlText w:val="%6."/>
      <w:lvlJc w:val="right"/>
      <w:pPr>
        <w:ind w:left="4320" w:hanging="180"/>
      </w:pPr>
    </w:lvl>
    <w:lvl w:ilvl="6" w:tplc="AB16FDDE">
      <w:start w:val="1"/>
      <w:numFmt w:val="decimal"/>
      <w:lvlText w:val="%7."/>
      <w:lvlJc w:val="left"/>
      <w:pPr>
        <w:ind w:left="5040" w:hanging="360"/>
      </w:pPr>
    </w:lvl>
    <w:lvl w:ilvl="7" w:tplc="D9B2226A">
      <w:start w:val="1"/>
      <w:numFmt w:val="lowerLetter"/>
      <w:lvlText w:val="%8."/>
      <w:lvlJc w:val="left"/>
      <w:pPr>
        <w:ind w:left="5760" w:hanging="360"/>
      </w:pPr>
    </w:lvl>
    <w:lvl w:ilvl="8" w:tplc="A19C7330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C234C9"/>
    <w:multiLevelType w:val="hybridMultilevel"/>
    <w:tmpl w:val="FFFFFFFF"/>
    <w:lvl w:ilvl="0" w:tplc="5DE806FC">
      <w:start w:val="1"/>
      <w:numFmt w:val="decimal"/>
      <w:lvlText w:val="%1."/>
      <w:lvlJc w:val="left"/>
      <w:pPr>
        <w:ind w:left="720" w:hanging="360"/>
      </w:pPr>
    </w:lvl>
    <w:lvl w:ilvl="1" w:tplc="4CB8810E">
      <w:start w:val="1"/>
      <w:numFmt w:val="lowerLetter"/>
      <w:lvlText w:val="%2."/>
      <w:lvlJc w:val="left"/>
      <w:pPr>
        <w:ind w:left="1440" w:hanging="360"/>
      </w:pPr>
    </w:lvl>
    <w:lvl w:ilvl="2" w:tplc="6FE666F4">
      <w:start w:val="1"/>
      <w:numFmt w:val="lowerRoman"/>
      <w:lvlText w:val="%3."/>
      <w:lvlJc w:val="right"/>
      <w:pPr>
        <w:ind w:left="2160" w:hanging="180"/>
      </w:pPr>
    </w:lvl>
    <w:lvl w:ilvl="3" w:tplc="038EBB34">
      <w:start w:val="1"/>
      <w:numFmt w:val="decimal"/>
      <w:lvlText w:val="%4."/>
      <w:lvlJc w:val="left"/>
      <w:pPr>
        <w:ind w:left="2880" w:hanging="360"/>
      </w:pPr>
    </w:lvl>
    <w:lvl w:ilvl="4" w:tplc="2FDA38E8">
      <w:start w:val="1"/>
      <w:numFmt w:val="lowerLetter"/>
      <w:lvlText w:val="%5."/>
      <w:lvlJc w:val="left"/>
      <w:pPr>
        <w:ind w:left="3600" w:hanging="360"/>
      </w:pPr>
    </w:lvl>
    <w:lvl w:ilvl="5" w:tplc="9566D31E">
      <w:start w:val="1"/>
      <w:numFmt w:val="lowerRoman"/>
      <w:lvlText w:val="%6."/>
      <w:lvlJc w:val="right"/>
      <w:pPr>
        <w:ind w:left="4320" w:hanging="180"/>
      </w:pPr>
    </w:lvl>
    <w:lvl w:ilvl="6" w:tplc="E286AB4C">
      <w:start w:val="1"/>
      <w:numFmt w:val="decimal"/>
      <w:lvlText w:val="%7."/>
      <w:lvlJc w:val="left"/>
      <w:pPr>
        <w:ind w:left="5040" w:hanging="360"/>
      </w:pPr>
    </w:lvl>
    <w:lvl w:ilvl="7" w:tplc="F15606AA">
      <w:start w:val="1"/>
      <w:numFmt w:val="lowerLetter"/>
      <w:lvlText w:val="%8."/>
      <w:lvlJc w:val="left"/>
      <w:pPr>
        <w:ind w:left="5760" w:hanging="360"/>
      </w:pPr>
    </w:lvl>
    <w:lvl w:ilvl="8" w:tplc="122ECC4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77647C"/>
    <w:multiLevelType w:val="hybridMultilevel"/>
    <w:tmpl w:val="FFFFFFFF"/>
    <w:lvl w:ilvl="0" w:tplc="561492B6">
      <w:start w:val="1"/>
      <w:numFmt w:val="decimal"/>
      <w:lvlText w:val="%1."/>
      <w:lvlJc w:val="left"/>
      <w:pPr>
        <w:ind w:left="720" w:hanging="360"/>
      </w:pPr>
    </w:lvl>
    <w:lvl w:ilvl="1" w:tplc="F514AD54">
      <w:start w:val="1"/>
      <w:numFmt w:val="lowerLetter"/>
      <w:lvlText w:val="%2."/>
      <w:lvlJc w:val="left"/>
      <w:pPr>
        <w:ind w:left="1440" w:hanging="360"/>
      </w:pPr>
    </w:lvl>
    <w:lvl w:ilvl="2" w:tplc="0A5CC72E">
      <w:start w:val="1"/>
      <w:numFmt w:val="lowerRoman"/>
      <w:lvlText w:val="%3."/>
      <w:lvlJc w:val="right"/>
      <w:pPr>
        <w:ind w:left="2160" w:hanging="180"/>
      </w:pPr>
    </w:lvl>
    <w:lvl w:ilvl="3" w:tplc="B6D46EE0">
      <w:start w:val="1"/>
      <w:numFmt w:val="decimal"/>
      <w:lvlText w:val="%4."/>
      <w:lvlJc w:val="left"/>
      <w:pPr>
        <w:ind w:left="2880" w:hanging="360"/>
      </w:pPr>
    </w:lvl>
    <w:lvl w:ilvl="4" w:tplc="FF9EE656">
      <w:start w:val="1"/>
      <w:numFmt w:val="lowerLetter"/>
      <w:lvlText w:val="%5."/>
      <w:lvlJc w:val="left"/>
      <w:pPr>
        <w:ind w:left="3600" w:hanging="360"/>
      </w:pPr>
    </w:lvl>
    <w:lvl w:ilvl="5" w:tplc="28443FA4">
      <w:start w:val="1"/>
      <w:numFmt w:val="lowerRoman"/>
      <w:lvlText w:val="%6."/>
      <w:lvlJc w:val="right"/>
      <w:pPr>
        <w:ind w:left="4320" w:hanging="180"/>
      </w:pPr>
    </w:lvl>
    <w:lvl w:ilvl="6" w:tplc="CCE4F11E">
      <w:start w:val="1"/>
      <w:numFmt w:val="decimal"/>
      <w:lvlText w:val="%7."/>
      <w:lvlJc w:val="left"/>
      <w:pPr>
        <w:ind w:left="5040" w:hanging="360"/>
      </w:pPr>
    </w:lvl>
    <w:lvl w:ilvl="7" w:tplc="CF907DFC">
      <w:start w:val="1"/>
      <w:numFmt w:val="lowerLetter"/>
      <w:lvlText w:val="%8."/>
      <w:lvlJc w:val="left"/>
      <w:pPr>
        <w:ind w:left="5760" w:hanging="360"/>
      </w:pPr>
    </w:lvl>
    <w:lvl w:ilvl="8" w:tplc="8DA44ADA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1176262"/>
    <w:multiLevelType w:val="hybridMultilevel"/>
    <w:tmpl w:val="FFFFFFFF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37A006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D864B9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BA70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AE0A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12401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625A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E885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72294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5F22DD"/>
    <w:multiLevelType w:val="hybridMultilevel"/>
    <w:tmpl w:val="ED16F106"/>
    <w:lvl w:ilvl="0" w:tplc="DA324FFC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7414C2"/>
    <w:multiLevelType w:val="hybridMultilevel"/>
    <w:tmpl w:val="2B04B092"/>
    <w:lvl w:ilvl="0" w:tplc="1EFAA89E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962A13"/>
    <w:multiLevelType w:val="hybridMultilevel"/>
    <w:tmpl w:val="ED16F106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eastAsia="Calibri" w:hAnsi="Calibri" w:cs="Calibri" w:hint="default"/>
        <w:color w:val="161616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9987A00"/>
    <w:multiLevelType w:val="hybridMultilevel"/>
    <w:tmpl w:val="AF2EFDE4"/>
    <w:lvl w:ilvl="0" w:tplc="CBBEF3A6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EastAsia" w:hAnsiTheme="minorHAnsi" w:cstheme="minorHAnsi" w:hint="default"/>
        <w:color w:val="000000" w:themeColor="text1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FF11BF"/>
    <w:multiLevelType w:val="hybridMultilevel"/>
    <w:tmpl w:val="F56E0BA0"/>
    <w:lvl w:ilvl="0" w:tplc="653C0C6E">
      <w:start w:val="1"/>
      <w:numFmt w:val="decimal"/>
      <w:lvlText w:val="%1."/>
      <w:lvlJc w:val="left"/>
      <w:pPr>
        <w:ind w:left="720" w:hanging="360"/>
      </w:pPr>
    </w:lvl>
    <w:lvl w:ilvl="1" w:tplc="2E20DC90">
      <w:start w:val="1"/>
      <w:numFmt w:val="lowerLetter"/>
      <w:lvlText w:val="%2."/>
      <w:lvlJc w:val="left"/>
      <w:pPr>
        <w:ind w:left="1440" w:hanging="360"/>
      </w:pPr>
    </w:lvl>
    <w:lvl w:ilvl="2" w:tplc="2D4645C4">
      <w:start w:val="1"/>
      <w:numFmt w:val="lowerRoman"/>
      <w:lvlText w:val="%3."/>
      <w:lvlJc w:val="right"/>
      <w:pPr>
        <w:ind w:left="2160" w:hanging="180"/>
      </w:pPr>
    </w:lvl>
    <w:lvl w:ilvl="3" w:tplc="F5881A12">
      <w:start w:val="1"/>
      <w:numFmt w:val="decimal"/>
      <w:lvlText w:val="%4."/>
      <w:lvlJc w:val="left"/>
      <w:pPr>
        <w:ind w:left="2880" w:hanging="360"/>
      </w:pPr>
    </w:lvl>
    <w:lvl w:ilvl="4" w:tplc="815C2FD2">
      <w:start w:val="1"/>
      <w:numFmt w:val="lowerLetter"/>
      <w:lvlText w:val="%5."/>
      <w:lvlJc w:val="left"/>
      <w:pPr>
        <w:ind w:left="3600" w:hanging="360"/>
      </w:pPr>
    </w:lvl>
    <w:lvl w:ilvl="5" w:tplc="E4623768">
      <w:start w:val="1"/>
      <w:numFmt w:val="lowerRoman"/>
      <w:lvlText w:val="%6."/>
      <w:lvlJc w:val="right"/>
      <w:pPr>
        <w:ind w:left="4320" w:hanging="180"/>
      </w:pPr>
    </w:lvl>
    <w:lvl w:ilvl="6" w:tplc="F13AE8DE">
      <w:start w:val="1"/>
      <w:numFmt w:val="decimal"/>
      <w:lvlText w:val="%7."/>
      <w:lvlJc w:val="left"/>
      <w:pPr>
        <w:ind w:left="5040" w:hanging="360"/>
      </w:pPr>
    </w:lvl>
    <w:lvl w:ilvl="7" w:tplc="169CA10A">
      <w:start w:val="1"/>
      <w:numFmt w:val="lowerLetter"/>
      <w:lvlText w:val="%8."/>
      <w:lvlJc w:val="left"/>
      <w:pPr>
        <w:ind w:left="5760" w:hanging="360"/>
      </w:pPr>
    </w:lvl>
    <w:lvl w:ilvl="8" w:tplc="7FB6F130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443604"/>
    <w:multiLevelType w:val="hybridMultilevel"/>
    <w:tmpl w:val="FFFFFFFF"/>
    <w:lvl w:ilvl="0" w:tplc="ED0802EE">
      <w:start w:val="1"/>
      <w:numFmt w:val="decimal"/>
      <w:lvlText w:val="%1."/>
      <w:lvlJc w:val="left"/>
      <w:pPr>
        <w:ind w:left="720" w:hanging="360"/>
      </w:pPr>
    </w:lvl>
    <w:lvl w:ilvl="1" w:tplc="C6845F18">
      <w:start w:val="1"/>
      <w:numFmt w:val="lowerLetter"/>
      <w:lvlText w:val="%2."/>
      <w:lvlJc w:val="left"/>
      <w:pPr>
        <w:ind w:left="1440" w:hanging="360"/>
      </w:pPr>
    </w:lvl>
    <w:lvl w:ilvl="2" w:tplc="B77CB680">
      <w:start w:val="1"/>
      <w:numFmt w:val="lowerRoman"/>
      <w:lvlText w:val="%3."/>
      <w:lvlJc w:val="right"/>
      <w:pPr>
        <w:ind w:left="2160" w:hanging="180"/>
      </w:pPr>
    </w:lvl>
    <w:lvl w:ilvl="3" w:tplc="D5B41346">
      <w:start w:val="1"/>
      <w:numFmt w:val="decimal"/>
      <w:lvlText w:val="%4."/>
      <w:lvlJc w:val="left"/>
      <w:pPr>
        <w:ind w:left="2880" w:hanging="360"/>
      </w:pPr>
    </w:lvl>
    <w:lvl w:ilvl="4" w:tplc="B7F6DE34">
      <w:start w:val="1"/>
      <w:numFmt w:val="lowerLetter"/>
      <w:lvlText w:val="%5."/>
      <w:lvlJc w:val="left"/>
      <w:pPr>
        <w:ind w:left="3600" w:hanging="360"/>
      </w:pPr>
    </w:lvl>
    <w:lvl w:ilvl="5" w:tplc="2CD8B484">
      <w:start w:val="1"/>
      <w:numFmt w:val="lowerRoman"/>
      <w:lvlText w:val="%6."/>
      <w:lvlJc w:val="right"/>
      <w:pPr>
        <w:ind w:left="4320" w:hanging="180"/>
      </w:pPr>
    </w:lvl>
    <w:lvl w:ilvl="6" w:tplc="A17A3F0E">
      <w:start w:val="1"/>
      <w:numFmt w:val="decimal"/>
      <w:lvlText w:val="%7."/>
      <w:lvlJc w:val="left"/>
      <w:pPr>
        <w:ind w:left="5040" w:hanging="360"/>
      </w:pPr>
    </w:lvl>
    <w:lvl w:ilvl="7" w:tplc="85881270">
      <w:start w:val="1"/>
      <w:numFmt w:val="lowerLetter"/>
      <w:lvlText w:val="%8."/>
      <w:lvlJc w:val="left"/>
      <w:pPr>
        <w:ind w:left="5760" w:hanging="360"/>
      </w:pPr>
    </w:lvl>
    <w:lvl w:ilvl="8" w:tplc="927E933A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8E4A8"/>
    <w:multiLevelType w:val="hybridMultilevel"/>
    <w:tmpl w:val="FFFFFFFF"/>
    <w:lvl w:ilvl="0" w:tplc="77D49354">
      <w:start w:val="1"/>
      <w:numFmt w:val="decimal"/>
      <w:lvlText w:val="%1."/>
      <w:lvlJc w:val="left"/>
      <w:pPr>
        <w:ind w:left="720" w:hanging="360"/>
      </w:pPr>
    </w:lvl>
    <w:lvl w:ilvl="1" w:tplc="A2922260">
      <w:start w:val="1"/>
      <w:numFmt w:val="lowerLetter"/>
      <w:lvlText w:val="%2."/>
      <w:lvlJc w:val="left"/>
      <w:pPr>
        <w:ind w:left="1440" w:hanging="360"/>
      </w:pPr>
    </w:lvl>
    <w:lvl w:ilvl="2" w:tplc="132E3E7C">
      <w:start w:val="1"/>
      <w:numFmt w:val="lowerRoman"/>
      <w:lvlText w:val="%3."/>
      <w:lvlJc w:val="right"/>
      <w:pPr>
        <w:ind w:left="2160" w:hanging="180"/>
      </w:pPr>
    </w:lvl>
    <w:lvl w:ilvl="3" w:tplc="99AA8076">
      <w:start w:val="1"/>
      <w:numFmt w:val="decimal"/>
      <w:lvlText w:val="%4."/>
      <w:lvlJc w:val="left"/>
      <w:pPr>
        <w:ind w:left="2880" w:hanging="360"/>
      </w:pPr>
    </w:lvl>
    <w:lvl w:ilvl="4" w:tplc="91BC3E64">
      <w:start w:val="1"/>
      <w:numFmt w:val="lowerLetter"/>
      <w:lvlText w:val="%5."/>
      <w:lvlJc w:val="left"/>
      <w:pPr>
        <w:ind w:left="3600" w:hanging="360"/>
      </w:pPr>
    </w:lvl>
    <w:lvl w:ilvl="5" w:tplc="D3784D20">
      <w:start w:val="1"/>
      <w:numFmt w:val="lowerRoman"/>
      <w:lvlText w:val="%6."/>
      <w:lvlJc w:val="right"/>
      <w:pPr>
        <w:ind w:left="4320" w:hanging="180"/>
      </w:pPr>
    </w:lvl>
    <w:lvl w:ilvl="6" w:tplc="39EED388">
      <w:start w:val="1"/>
      <w:numFmt w:val="decimal"/>
      <w:lvlText w:val="%7."/>
      <w:lvlJc w:val="left"/>
      <w:pPr>
        <w:ind w:left="5040" w:hanging="360"/>
      </w:pPr>
    </w:lvl>
    <w:lvl w:ilvl="7" w:tplc="9802FE4E">
      <w:start w:val="1"/>
      <w:numFmt w:val="lowerLetter"/>
      <w:lvlText w:val="%8."/>
      <w:lvlJc w:val="left"/>
      <w:pPr>
        <w:ind w:left="5760" w:hanging="360"/>
      </w:pPr>
    </w:lvl>
    <w:lvl w:ilvl="8" w:tplc="804094C2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412517"/>
    <w:multiLevelType w:val="hybridMultilevel"/>
    <w:tmpl w:val="3F08632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56CECD"/>
    <w:multiLevelType w:val="hybridMultilevel"/>
    <w:tmpl w:val="FFFFFFFF"/>
    <w:lvl w:ilvl="0" w:tplc="C62626E8">
      <w:start w:val="1"/>
      <w:numFmt w:val="decimal"/>
      <w:lvlText w:val="%1."/>
      <w:lvlJc w:val="left"/>
      <w:pPr>
        <w:ind w:left="720" w:hanging="360"/>
      </w:pPr>
    </w:lvl>
    <w:lvl w:ilvl="1" w:tplc="03C881C2">
      <w:start w:val="1"/>
      <w:numFmt w:val="lowerLetter"/>
      <w:lvlText w:val="%2."/>
      <w:lvlJc w:val="left"/>
      <w:pPr>
        <w:ind w:left="1440" w:hanging="360"/>
      </w:pPr>
    </w:lvl>
    <w:lvl w:ilvl="2" w:tplc="870EB27C">
      <w:start w:val="1"/>
      <w:numFmt w:val="lowerRoman"/>
      <w:lvlText w:val="%3."/>
      <w:lvlJc w:val="right"/>
      <w:pPr>
        <w:ind w:left="2160" w:hanging="180"/>
      </w:pPr>
    </w:lvl>
    <w:lvl w:ilvl="3" w:tplc="BFC6B6F4">
      <w:start w:val="1"/>
      <w:numFmt w:val="decimal"/>
      <w:lvlText w:val="%4."/>
      <w:lvlJc w:val="left"/>
      <w:pPr>
        <w:ind w:left="2880" w:hanging="360"/>
      </w:pPr>
    </w:lvl>
    <w:lvl w:ilvl="4" w:tplc="1BD05024">
      <w:start w:val="1"/>
      <w:numFmt w:val="lowerLetter"/>
      <w:lvlText w:val="%5."/>
      <w:lvlJc w:val="left"/>
      <w:pPr>
        <w:ind w:left="3600" w:hanging="360"/>
      </w:pPr>
    </w:lvl>
    <w:lvl w:ilvl="5" w:tplc="D0ACD816">
      <w:start w:val="1"/>
      <w:numFmt w:val="lowerRoman"/>
      <w:lvlText w:val="%6."/>
      <w:lvlJc w:val="right"/>
      <w:pPr>
        <w:ind w:left="4320" w:hanging="180"/>
      </w:pPr>
    </w:lvl>
    <w:lvl w:ilvl="6" w:tplc="7F6A6940">
      <w:start w:val="1"/>
      <w:numFmt w:val="decimal"/>
      <w:lvlText w:val="%7."/>
      <w:lvlJc w:val="left"/>
      <w:pPr>
        <w:ind w:left="5040" w:hanging="360"/>
      </w:pPr>
    </w:lvl>
    <w:lvl w:ilvl="7" w:tplc="46DCE4AE">
      <w:start w:val="1"/>
      <w:numFmt w:val="lowerLetter"/>
      <w:lvlText w:val="%8."/>
      <w:lvlJc w:val="left"/>
      <w:pPr>
        <w:ind w:left="5760" w:hanging="360"/>
      </w:pPr>
    </w:lvl>
    <w:lvl w:ilvl="8" w:tplc="6AF2645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CAA6BE"/>
    <w:multiLevelType w:val="hybridMultilevel"/>
    <w:tmpl w:val="501C99AE"/>
    <w:lvl w:ilvl="0" w:tplc="500A1816">
      <w:start w:val="1"/>
      <w:numFmt w:val="decimal"/>
      <w:lvlText w:val="%1."/>
      <w:lvlJc w:val="left"/>
      <w:pPr>
        <w:ind w:left="720" w:hanging="360"/>
      </w:pPr>
    </w:lvl>
    <w:lvl w:ilvl="1" w:tplc="82B2873E">
      <w:start w:val="1"/>
      <w:numFmt w:val="lowerLetter"/>
      <w:lvlText w:val="%2."/>
      <w:lvlJc w:val="left"/>
      <w:pPr>
        <w:ind w:left="1440" w:hanging="360"/>
      </w:pPr>
    </w:lvl>
    <w:lvl w:ilvl="2" w:tplc="C8760246">
      <w:start w:val="1"/>
      <w:numFmt w:val="lowerRoman"/>
      <w:lvlText w:val="%3."/>
      <w:lvlJc w:val="right"/>
      <w:pPr>
        <w:ind w:left="2160" w:hanging="180"/>
      </w:pPr>
    </w:lvl>
    <w:lvl w:ilvl="3" w:tplc="9F46DA30">
      <w:start w:val="1"/>
      <w:numFmt w:val="decimal"/>
      <w:lvlText w:val="%4."/>
      <w:lvlJc w:val="left"/>
      <w:pPr>
        <w:ind w:left="2880" w:hanging="360"/>
      </w:pPr>
    </w:lvl>
    <w:lvl w:ilvl="4" w:tplc="1CA2BEFE">
      <w:start w:val="1"/>
      <w:numFmt w:val="lowerLetter"/>
      <w:lvlText w:val="%5."/>
      <w:lvlJc w:val="left"/>
      <w:pPr>
        <w:ind w:left="3600" w:hanging="360"/>
      </w:pPr>
    </w:lvl>
    <w:lvl w:ilvl="5" w:tplc="AF62BA20">
      <w:start w:val="1"/>
      <w:numFmt w:val="lowerRoman"/>
      <w:lvlText w:val="%6."/>
      <w:lvlJc w:val="right"/>
      <w:pPr>
        <w:ind w:left="4320" w:hanging="180"/>
      </w:pPr>
    </w:lvl>
    <w:lvl w:ilvl="6" w:tplc="CB88ACA2">
      <w:start w:val="1"/>
      <w:numFmt w:val="decimal"/>
      <w:lvlText w:val="%7."/>
      <w:lvlJc w:val="left"/>
      <w:pPr>
        <w:ind w:left="5040" w:hanging="360"/>
      </w:pPr>
    </w:lvl>
    <w:lvl w:ilvl="7" w:tplc="33B4FCFA">
      <w:start w:val="1"/>
      <w:numFmt w:val="lowerLetter"/>
      <w:lvlText w:val="%8."/>
      <w:lvlJc w:val="left"/>
      <w:pPr>
        <w:ind w:left="5760" w:hanging="360"/>
      </w:pPr>
    </w:lvl>
    <w:lvl w:ilvl="8" w:tplc="927AF53C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7E28F41"/>
    <w:multiLevelType w:val="hybridMultilevel"/>
    <w:tmpl w:val="AD4AA520"/>
    <w:lvl w:ilvl="0" w:tplc="444C950E">
      <w:start w:val="1"/>
      <w:numFmt w:val="decimal"/>
      <w:lvlText w:val="%1."/>
      <w:lvlJc w:val="left"/>
      <w:pPr>
        <w:ind w:left="720" w:hanging="360"/>
      </w:pPr>
    </w:lvl>
    <w:lvl w:ilvl="1" w:tplc="E4784F2C">
      <w:start w:val="1"/>
      <w:numFmt w:val="lowerLetter"/>
      <w:lvlText w:val="%2."/>
      <w:lvlJc w:val="left"/>
      <w:pPr>
        <w:ind w:left="1440" w:hanging="360"/>
      </w:pPr>
    </w:lvl>
    <w:lvl w:ilvl="2" w:tplc="B0B223CA">
      <w:start w:val="1"/>
      <w:numFmt w:val="lowerRoman"/>
      <w:lvlText w:val="%3."/>
      <w:lvlJc w:val="right"/>
      <w:pPr>
        <w:ind w:left="2160" w:hanging="180"/>
      </w:pPr>
    </w:lvl>
    <w:lvl w:ilvl="3" w:tplc="5E9285EA">
      <w:start w:val="1"/>
      <w:numFmt w:val="decimal"/>
      <w:lvlText w:val="%4."/>
      <w:lvlJc w:val="left"/>
      <w:pPr>
        <w:ind w:left="2880" w:hanging="360"/>
      </w:pPr>
    </w:lvl>
    <w:lvl w:ilvl="4" w:tplc="DFC41CFC">
      <w:start w:val="1"/>
      <w:numFmt w:val="lowerLetter"/>
      <w:lvlText w:val="%5."/>
      <w:lvlJc w:val="left"/>
      <w:pPr>
        <w:ind w:left="3600" w:hanging="360"/>
      </w:pPr>
    </w:lvl>
    <w:lvl w:ilvl="5" w:tplc="3C98FAB4">
      <w:start w:val="1"/>
      <w:numFmt w:val="lowerRoman"/>
      <w:lvlText w:val="%6."/>
      <w:lvlJc w:val="right"/>
      <w:pPr>
        <w:ind w:left="4320" w:hanging="180"/>
      </w:pPr>
    </w:lvl>
    <w:lvl w:ilvl="6" w:tplc="61AA3E06">
      <w:start w:val="1"/>
      <w:numFmt w:val="decimal"/>
      <w:lvlText w:val="%7."/>
      <w:lvlJc w:val="left"/>
      <w:pPr>
        <w:ind w:left="5040" w:hanging="360"/>
      </w:pPr>
    </w:lvl>
    <w:lvl w:ilvl="7" w:tplc="CB506AF2">
      <w:start w:val="1"/>
      <w:numFmt w:val="lowerLetter"/>
      <w:lvlText w:val="%8."/>
      <w:lvlJc w:val="left"/>
      <w:pPr>
        <w:ind w:left="5760" w:hanging="360"/>
      </w:pPr>
    </w:lvl>
    <w:lvl w:ilvl="8" w:tplc="3CB8A9A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1437D5"/>
    <w:multiLevelType w:val="hybridMultilevel"/>
    <w:tmpl w:val="C78E15FA"/>
    <w:lvl w:ilvl="0" w:tplc="8F588896">
      <w:start w:val="1"/>
      <w:numFmt w:val="decimal"/>
      <w:lvlText w:val="%1."/>
      <w:lvlJc w:val="left"/>
      <w:pPr>
        <w:ind w:left="11520" w:hanging="360"/>
      </w:pPr>
    </w:lvl>
    <w:lvl w:ilvl="1" w:tplc="869C9BCC">
      <w:start w:val="1"/>
      <w:numFmt w:val="lowerLetter"/>
      <w:lvlText w:val="%2."/>
      <w:lvlJc w:val="left"/>
      <w:pPr>
        <w:ind w:left="12240" w:hanging="360"/>
      </w:pPr>
    </w:lvl>
    <w:lvl w:ilvl="2" w:tplc="7C066086">
      <w:start w:val="1"/>
      <w:numFmt w:val="lowerRoman"/>
      <w:lvlText w:val="%3."/>
      <w:lvlJc w:val="right"/>
      <w:pPr>
        <w:ind w:left="12960" w:hanging="180"/>
      </w:pPr>
    </w:lvl>
    <w:lvl w:ilvl="3" w:tplc="75E406FA">
      <w:start w:val="1"/>
      <w:numFmt w:val="decimal"/>
      <w:lvlText w:val="%4."/>
      <w:lvlJc w:val="left"/>
      <w:pPr>
        <w:ind w:left="13680" w:hanging="360"/>
      </w:pPr>
    </w:lvl>
    <w:lvl w:ilvl="4" w:tplc="0F824B76">
      <w:start w:val="1"/>
      <w:numFmt w:val="lowerLetter"/>
      <w:lvlText w:val="%5."/>
      <w:lvlJc w:val="left"/>
      <w:pPr>
        <w:ind w:left="14400" w:hanging="360"/>
      </w:pPr>
    </w:lvl>
    <w:lvl w:ilvl="5" w:tplc="4530BA20">
      <w:start w:val="1"/>
      <w:numFmt w:val="lowerRoman"/>
      <w:lvlText w:val="%6."/>
      <w:lvlJc w:val="right"/>
      <w:pPr>
        <w:ind w:left="15120" w:hanging="180"/>
      </w:pPr>
    </w:lvl>
    <w:lvl w:ilvl="6" w:tplc="F9C6E3EA">
      <w:start w:val="1"/>
      <w:numFmt w:val="decimal"/>
      <w:lvlText w:val="%7."/>
      <w:lvlJc w:val="left"/>
      <w:pPr>
        <w:ind w:left="15840" w:hanging="360"/>
      </w:pPr>
    </w:lvl>
    <w:lvl w:ilvl="7" w:tplc="270AFDD0">
      <w:start w:val="1"/>
      <w:numFmt w:val="lowerLetter"/>
      <w:lvlText w:val="%8."/>
      <w:lvlJc w:val="left"/>
      <w:pPr>
        <w:ind w:left="16560" w:hanging="360"/>
      </w:pPr>
    </w:lvl>
    <w:lvl w:ilvl="8" w:tplc="C69E519A">
      <w:start w:val="1"/>
      <w:numFmt w:val="lowerRoman"/>
      <w:lvlText w:val="%9."/>
      <w:lvlJc w:val="right"/>
      <w:pPr>
        <w:ind w:left="17280" w:hanging="180"/>
      </w:pPr>
    </w:lvl>
  </w:abstractNum>
  <w:abstractNum w:abstractNumId="21" w15:restartNumberingAfterBreak="0">
    <w:nsid w:val="3B11FB2A"/>
    <w:multiLevelType w:val="hybridMultilevel"/>
    <w:tmpl w:val="36CA490A"/>
    <w:lvl w:ilvl="0" w:tplc="8ECA6E92">
      <w:start w:val="1"/>
      <w:numFmt w:val="decimal"/>
      <w:lvlText w:val="%1."/>
      <w:lvlJc w:val="left"/>
      <w:pPr>
        <w:ind w:left="720" w:hanging="360"/>
      </w:pPr>
    </w:lvl>
    <w:lvl w:ilvl="1" w:tplc="6FBCDE7E">
      <w:start w:val="1"/>
      <w:numFmt w:val="lowerLetter"/>
      <w:lvlText w:val="%2."/>
      <w:lvlJc w:val="left"/>
      <w:pPr>
        <w:ind w:left="1440" w:hanging="360"/>
      </w:pPr>
    </w:lvl>
    <w:lvl w:ilvl="2" w:tplc="145EE150">
      <w:start w:val="1"/>
      <w:numFmt w:val="lowerRoman"/>
      <w:lvlText w:val="%3."/>
      <w:lvlJc w:val="right"/>
      <w:pPr>
        <w:ind w:left="2160" w:hanging="180"/>
      </w:pPr>
    </w:lvl>
    <w:lvl w:ilvl="3" w:tplc="66B811E6">
      <w:start w:val="1"/>
      <w:numFmt w:val="decimal"/>
      <w:lvlText w:val="%4."/>
      <w:lvlJc w:val="left"/>
      <w:pPr>
        <w:ind w:left="2880" w:hanging="360"/>
      </w:pPr>
    </w:lvl>
    <w:lvl w:ilvl="4" w:tplc="0F08080A">
      <w:start w:val="1"/>
      <w:numFmt w:val="lowerLetter"/>
      <w:lvlText w:val="%5."/>
      <w:lvlJc w:val="left"/>
      <w:pPr>
        <w:ind w:left="3600" w:hanging="360"/>
      </w:pPr>
    </w:lvl>
    <w:lvl w:ilvl="5" w:tplc="D17E50BC">
      <w:start w:val="1"/>
      <w:numFmt w:val="lowerRoman"/>
      <w:lvlText w:val="%6."/>
      <w:lvlJc w:val="right"/>
      <w:pPr>
        <w:ind w:left="4320" w:hanging="180"/>
      </w:pPr>
    </w:lvl>
    <w:lvl w:ilvl="6" w:tplc="C3E4A0A6">
      <w:start w:val="1"/>
      <w:numFmt w:val="decimal"/>
      <w:lvlText w:val="%7."/>
      <w:lvlJc w:val="left"/>
      <w:pPr>
        <w:ind w:left="5040" w:hanging="360"/>
      </w:pPr>
    </w:lvl>
    <w:lvl w:ilvl="7" w:tplc="850821CC">
      <w:start w:val="1"/>
      <w:numFmt w:val="lowerLetter"/>
      <w:lvlText w:val="%8."/>
      <w:lvlJc w:val="left"/>
      <w:pPr>
        <w:ind w:left="5760" w:hanging="360"/>
      </w:pPr>
    </w:lvl>
    <w:lvl w:ilvl="8" w:tplc="D7542966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05D742C"/>
    <w:multiLevelType w:val="hybridMultilevel"/>
    <w:tmpl w:val="0F48BD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1CAB05"/>
    <w:multiLevelType w:val="hybridMultilevel"/>
    <w:tmpl w:val="6FC8E0F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85266418">
      <w:start w:val="1"/>
      <w:numFmt w:val="lowerLetter"/>
      <w:lvlText w:val="%2."/>
      <w:lvlJc w:val="left"/>
      <w:pPr>
        <w:ind w:left="1440" w:hanging="360"/>
      </w:pPr>
    </w:lvl>
    <w:lvl w:ilvl="2" w:tplc="7FF693B6">
      <w:start w:val="1"/>
      <w:numFmt w:val="lowerRoman"/>
      <w:lvlText w:val="%3."/>
      <w:lvlJc w:val="right"/>
      <w:pPr>
        <w:ind w:left="2160" w:hanging="180"/>
      </w:pPr>
    </w:lvl>
    <w:lvl w:ilvl="3" w:tplc="2272B3D0">
      <w:start w:val="1"/>
      <w:numFmt w:val="decimal"/>
      <w:lvlText w:val="%4."/>
      <w:lvlJc w:val="left"/>
      <w:pPr>
        <w:ind w:left="2880" w:hanging="360"/>
      </w:pPr>
    </w:lvl>
    <w:lvl w:ilvl="4" w:tplc="C3A66010">
      <w:start w:val="1"/>
      <w:numFmt w:val="lowerLetter"/>
      <w:lvlText w:val="%5."/>
      <w:lvlJc w:val="left"/>
      <w:pPr>
        <w:ind w:left="3600" w:hanging="360"/>
      </w:pPr>
    </w:lvl>
    <w:lvl w:ilvl="5" w:tplc="D9482636">
      <w:start w:val="1"/>
      <w:numFmt w:val="lowerRoman"/>
      <w:lvlText w:val="%6."/>
      <w:lvlJc w:val="right"/>
      <w:pPr>
        <w:ind w:left="4320" w:hanging="180"/>
      </w:pPr>
    </w:lvl>
    <w:lvl w:ilvl="6" w:tplc="327C0F0A">
      <w:start w:val="1"/>
      <w:numFmt w:val="decimal"/>
      <w:lvlText w:val="%7."/>
      <w:lvlJc w:val="left"/>
      <w:pPr>
        <w:ind w:left="5040" w:hanging="360"/>
      </w:pPr>
    </w:lvl>
    <w:lvl w:ilvl="7" w:tplc="73EA625A">
      <w:start w:val="1"/>
      <w:numFmt w:val="lowerLetter"/>
      <w:lvlText w:val="%8."/>
      <w:lvlJc w:val="left"/>
      <w:pPr>
        <w:ind w:left="5760" w:hanging="360"/>
      </w:pPr>
    </w:lvl>
    <w:lvl w:ilvl="8" w:tplc="83A254EA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34FAEF"/>
    <w:multiLevelType w:val="hybridMultilevel"/>
    <w:tmpl w:val="FFFFFFFF"/>
    <w:lvl w:ilvl="0" w:tplc="BA666FEC">
      <w:start w:val="1"/>
      <w:numFmt w:val="decimal"/>
      <w:lvlText w:val="%1."/>
      <w:lvlJc w:val="left"/>
      <w:pPr>
        <w:ind w:left="720" w:hanging="360"/>
      </w:pPr>
    </w:lvl>
    <w:lvl w:ilvl="1" w:tplc="308CBE38">
      <w:start w:val="1"/>
      <w:numFmt w:val="lowerLetter"/>
      <w:lvlText w:val="%2."/>
      <w:lvlJc w:val="left"/>
      <w:pPr>
        <w:ind w:left="1440" w:hanging="360"/>
      </w:pPr>
    </w:lvl>
    <w:lvl w:ilvl="2" w:tplc="186AFBB0">
      <w:start w:val="1"/>
      <w:numFmt w:val="lowerRoman"/>
      <w:lvlText w:val="%3."/>
      <w:lvlJc w:val="right"/>
      <w:pPr>
        <w:ind w:left="2160" w:hanging="180"/>
      </w:pPr>
    </w:lvl>
    <w:lvl w:ilvl="3" w:tplc="2F449380">
      <w:start w:val="1"/>
      <w:numFmt w:val="decimal"/>
      <w:lvlText w:val="%4."/>
      <w:lvlJc w:val="left"/>
      <w:pPr>
        <w:ind w:left="2880" w:hanging="360"/>
      </w:pPr>
    </w:lvl>
    <w:lvl w:ilvl="4" w:tplc="429E34B8">
      <w:start w:val="1"/>
      <w:numFmt w:val="lowerLetter"/>
      <w:lvlText w:val="%5."/>
      <w:lvlJc w:val="left"/>
      <w:pPr>
        <w:ind w:left="3600" w:hanging="360"/>
      </w:pPr>
    </w:lvl>
    <w:lvl w:ilvl="5" w:tplc="D07838C0">
      <w:start w:val="1"/>
      <w:numFmt w:val="lowerRoman"/>
      <w:lvlText w:val="%6."/>
      <w:lvlJc w:val="right"/>
      <w:pPr>
        <w:ind w:left="4320" w:hanging="180"/>
      </w:pPr>
    </w:lvl>
    <w:lvl w:ilvl="6" w:tplc="B0961A1E">
      <w:start w:val="1"/>
      <w:numFmt w:val="decimal"/>
      <w:lvlText w:val="%7."/>
      <w:lvlJc w:val="left"/>
      <w:pPr>
        <w:ind w:left="5040" w:hanging="360"/>
      </w:pPr>
    </w:lvl>
    <w:lvl w:ilvl="7" w:tplc="48BA9D54">
      <w:start w:val="1"/>
      <w:numFmt w:val="lowerLetter"/>
      <w:lvlText w:val="%8."/>
      <w:lvlJc w:val="left"/>
      <w:pPr>
        <w:ind w:left="5760" w:hanging="360"/>
      </w:pPr>
    </w:lvl>
    <w:lvl w:ilvl="8" w:tplc="32C4E058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464636"/>
    <w:multiLevelType w:val="hybridMultilevel"/>
    <w:tmpl w:val="FFFFFFFF"/>
    <w:lvl w:ilvl="0" w:tplc="C7A8FDD2">
      <w:start w:val="1"/>
      <w:numFmt w:val="decimal"/>
      <w:lvlText w:val="%1."/>
      <w:lvlJc w:val="left"/>
      <w:pPr>
        <w:ind w:left="720" w:hanging="360"/>
      </w:pPr>
    </w:lvl>
    <w:lvl w:ilvl="1" w:tplc="1FD0E910">
      <w:start w:val="1"/>
      <w:numFmt w:val="lowerLetter"/>
      <w:lvlText w:val="%2."/>
      <w:lvlJc w:val="left"/>
      <w:pPr>
        <w:ind w:left="1440" w:hanging="360"/>
      </w:pPr>
    </w:lvl>
    <w:lvl w:ilvl="2" w:tplc="D054C02A">
      <w:start w:val="1"/>
      <w:numFmt w:val="lowerRoman"/>
      <w:lvlText w:val="%3."/>
      <w:lvlJc w:val="right"/>
      <w:pPr>
        <w:ind w:left="2160" w:hanging="180"/>
      </w:pPr>
    </w:lvl>
    <w:lvl w:ilvl="3" w:tplc="86A271B2">
      <w:start w:val="1"/>
      <w:numFmt w:val="decimal"/>
      <w:lvlText w:val="%4."/>
      <w:lvlJc w:val="left"/>
      <w:pPr>
        <w:ind w:left="2880" w:hanging="360"/>
      </w:pPr>
    </w:lvl>
    <w:lvl w:ilvl="4" w:tplc="28FE0326">
      <w:start w:val="1"/>
      <w:numFmt w:val="lowerLetter"/>
      <w:lvlText w:val="%5."/>
      <w:lvlJc w:val="left"/>
      <w:pPr>
        <w:ind w:left="3600" w:hanging="360"/>
      </w:pPr>
    </w:lvl>
    <w:lvl w:ilvl="5" w:tplc="1C706C02">
      <w:start w:val="1"/>
      <w:numFmt w:val="lowerRoman"/>
      <w:lvlText w:val="%6."/>
      <w:lvlJc w:val="right"/>
      <w:pPr>
        <w:ind w:left="4320" w:hanging="180"/>
      </w:pPr>
    </w:lvl>
    <w:lvl w:ilvl="6" w:tplc="E5D472D0">
      <w:start w:val="1"/>
      <w:numFmt w:val="decimal"/>
      <w:lvlText w:val="%7."/>
      <w:lvlJc w:val="left"/>
      <w:pPr>
        <w:ind w:left="5040" w:hanging="360"/>
      </w:pPr>
    </w:lvl>
    <w:lvl w:ilvl="7" w:tplc="F52E7D74">
      <w:start w:val="1"/>
      <w:numFmt w:val="lowerLetter"/>
      <w:lvlText w:val="%8."/>
      <w:lvlJc w:val="left"/>
      <w:pPr>
        <w:ind w:left="5760" w:hanging="360"/>
      </w:pPr>
    </w:lvl>
    <w:lvl w:ilvl="8" w:tplc="72909072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D0AB6C"/>
    <w:multiLevelType w:val="hybridMultilevel"/>
    <w:tmpl w:val="E4124CA4"/>
    <w:lvl w:ilvl="0" w:tplc="CD886A9A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AC2A5038">
      <w:start w:val="1"/>
      <w:numFmt w:val="lowerLetter"/>
      <w:lvlText w:val="%2."/>
      <w:lvlJc w:val="left"/>
      <w:pPr>
        <w:ind w:left="1440" w:hanging="360"/>
      </w:pPr>
    </w:lvl>
    <w:lvl w:ilvl="2" w:tplc="C634386A">
      <w:start w:val="1"/>
      <w:numFmt w:val="lowerRoman"/>
      <w:lvlText w:val="%3."/>
      <w:lvlJc w:val="right"/>
      <w:pPr>
        <w:ind w:left="2160" w:hanging="180"/>
      </w:pPr>
    </w:lvl>
    <w:lvl w:ilvl="3" w:tplc="96F268E4">
      <w:start w:val="1"/>
      <w:numFmt w:val="decimal"/>
      <w:lvlText w:val="%4."/>
      <w:lvlJc w:val="left"/>
      <w:pPr>
        <w:ind w:left="2880" w:hanging="360"/>
      </w:pPr>
    </w:lvl>
    <w:lvl w:ilvl="4" w:tplc="919CB336">
      <w:start w:val="1"/>
      <w:numFmt w:val="lowerLetter"/>
      <w:lvlText w:val="%5."/>
      <w:lvlJc w:val="left"/>
      <w:pPr>
        <w:ind w:left="3600" w:hanging="360"/>
      </w:pPr>
    </w:lvl>
    <w:lvl w:ilvl="5" w:tplc="A1060688">
      <w:start w:val="1"/>
      <w:numFmt w:val="lowerRoman"/>
      <w:lvlText w:val="%6."/>
      <w:lvlJc w:val="right"/>
      <w:pPr>
        <w:ind w:left="4320" w:hanging="180"/>
      </w:pPr>
    </w:lvl>
    <w:lvl w:ilvl="6" w:tplc="F4389440">
      <w:start w:val="1"/>
      <w:numFmt w:val="decimal"/>
      <w:lvlText w:val="%7."/>
      <w:lvlJc w:val="left"/>
      <w:pPr>
        <w:ind w:left="5040" w:hanging="360"/>
      </w:pPr>
    </w:lvl>
    <w:lvl w:ilvl="7" w:tplc="DABCE686">
      <w:start w:val="1"/>
      <w:numFmt w:val="lowerLetter"/>
      <w:lvlText w:val="%8."/>
      <w:lvlJc w:val="left"/>
      <w:pPr>
        <w:ind w:left="5760" w:hanging="360"/>
      </w:pPr>
    </w:lvl>
    <w:lvl w:ilvl="8" w:tplc="5E5EB126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9AED50"/>
    <w:multiLevelType w:val="hybridMultilevel"/>
    <w:tmpl w:val="F7202EE0"/>
    <w:lvl w:ilvl="0" w:tplc="A3324152">
      <w:start w:val="1"/>
      <w:numFmt w:val="decimal"/>
      <w:lvlText w:val="%1."/>
      <w:lvlJc w:val="left"/>
      <w:pPr>
        <w:ind w:left="720" w:hanging="360"/>
      </w:pPr>
    </w:lvl>
    <w:lvl w:ilvl="1" w:tplc="48BEF6CC">
      <w:start w:val="1"/>
      <w:numFmt w:val="lowerLetter"/>
      <w:lvlText w:val="%2."/>
      <w:lvlJc w:val="left"/>
      <w:pPr>
        <w:ind w:left="1440" w:hanging="360"/>
      </w:pPr>
    </w:lvl>
    <w:lvl w:ilvl="2" w:tplc="A3EAC8E8">
      <w:start w:val="1"/>
      <w:numFmt w:val="lowerRoman"/>
      <w:lvlText w:val="%3."/>
      <w:lvlJc w:val="right"/>
      <w:pPr>
        <w:ind w:left="2160" w:hanging="180"/>
      </w:pPr>
    </w:lvl>
    <w:lvl w:ilvl="3" w:tplc="FBD0241A">
      <w:start w:val="1"/>
      <w:numFmt w:val="decimal"/>
      <w:lvlText w:val="%4."/>
      <w:lvlJc w:val="left"/>
      <w:pPr>
        <w:ind w:left="2880" w:hanging="360"/>
      </w:pPr>
    </w:lvl>
    <w:lvl w:ilvl="4" w:tplc="5248F824">
      <w:start w:val="1"/>
      <w:numFmt w:val="lowerLetter"/>
      <w:lvlText w:val="%5."/>
      <w:lvlJc w:val="left"/>
      <w:pPr>
        <w:ind w:left="3600" w:hanging="360"/>
      </w:pPr>
    </w:lvl>
    <w:lvl w:ilvl="5" w:tplc="0426A0A2">
      <w:start w:val="1"/>
      <w:numFmt w:val="lowerRoman"/>
      <w:lvlText w:val="%6."/>
      <w:lvlJc w:val="right"/>
      <w:pPr>
        <w:ind w:left="4320" w:hanging="180"/>
      </w:pPr>
    </w:lvl>
    <w:lvl w:ilvl="6" w:tplc="DE48F7C2">
      <w:start w:val="1"/>
      <w:numFmt w:val="decimal"/>
      <w:lvlText w:val="%7."/>
      <w:lvlJc w:val="left"/>
      <w:pPr>
        <w:ind w:left="5040" w:hanging="360"/>
      </w:pPr>
    </w:lvl>
    <w:lvl w:ilvl="7" w:tplc="61487A62">
      <w:start w:val="1"/>
      <w:numFmt w:val="lowerLetter"/>
      <w:lvlText w:val="%8."/>
      <w:lvlJc w:val="left"/>
      <w:pPr>
        <w:ind w:left="5760" w:hanging="360"/>
      </w:pPr>
    </w:lvl>
    <w:lvl w:ilvl="8" w:tplc="69961338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1DB88"/>
    <w:multiLevelType w:val="hybridMultilevel"/>
    <w:tmpl w:val="26503766"/>
    <w:lvl w:ilvl="0" w:tplc="D6FC1A9E">
      <w:start w:val="1"/>
      <w:numFmt w:val="decimal"/>
      <w:lvlText w:val="%1."/>
      <w:lvlJc w:val="left"/>
      <w:pPr>
        <w:ind w:left="720" w:hanging="360"/>
      </w:pPr>
    </w:lvl>
    <w:lvl w:ilvl="1" w:tplc="977CD3C6">
      <w:start w:val="1"/>
      <w:numFmt w:val="lowerLetter"/>
      <w:lvlText w:val="%2."/>
      <w:lvlJc w:val="left"/>
      <w:pPr>
        <w:ind w:left="1440" w:hanging="360"/>
      </w:pPr>
    </w:lvl>
    <w:lvl w:ilvl="2" w:tplc="EF0E9F3C">
      <w:start w:val="1"/>
      <w:numFmt w:val="lowerRoman"/>
      <w:lvlText w:val="%3."/>
      <w:lvlJc w:val="right"/>
      <w:pPr>
        <w:ind w:left="2160" w:hanging="180"/>
      </w:pPr>
    </w:lvl>
    <w:lvl w:ilvl="3" w:tplc="58DC72FA">
      <w:start w:val="1"/>
      <w:numFmt w:val="decimal"/>
      <w:lvlText w:val="%4."/>
      <w:lvlJc w:val="left"/>
      <w:pPr>
        <w:ind w:left="2880" w:hanging="360"/>
      </w:pPr>
    </w:lvl>
    <w:lvl w:ilvl="4" w:tplc="46FA6F88">
      <w:start w:val="1"/>
      <w:numFmt w:val="lowerLetter"/>
      <w:lvlText w:val="%5."/>
      <w:lvlJc w:val="left"/>
      <w:pPr>
        <w:ind w:left="3600" w:hanging="360"/>
      </w:pPr>
    </w:lvl>
    <w:lvl w:ilvl="5" w:tplc="2CA8A994">
      <w:start w:val="1"/>
      <w:numFmt w:val="lowerRoman"/>
      <w:lvlText w:val="%6."/>
      <w:lvlJc w:val="right"/>
      <w:pPr>
        <w:ind w:left="4320" w:hanging="180"/>
      </w:pPr>
    </w:lvl>
    <w:lvl w:ilvl="6" w:tplc="3704DDC6">
      <w:start w:val="1"/>
      <w:numFmt w:val="decimal"/>
      <w:lvlText w:val="%7."/>
      <w:lvlJc w:val="left"/>
      <w:pPr>
        <w:ind w:left="5040" w:hanging="360"/>
      </w:pPr>
    </w:lvl>
    <w:lvl w:ilvl="7" w:tplc="A7804852">
      <w:start w:val="1"/>
      <w:numFmt w:val="lowerLetter"/>
      <w:lvlText w:val="%8."/>
      <w:lvlJc w:val="left"/>
      <w:pPr>
        <w:ind w:left="5760" w:hanging="360"/>
      </w:pPr>
    </w:lvl>
    <w:lvl w:ilvl="8" w:tplc="E3B64316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4A7E8B"/>
    <w:multiLevelType w:val="hybridMultilevel"/>
    <w:tmpl w:val="6F48B8DC"/>
    <w:lvl w:ilvl="0" w:tplc="73BED238">
      <w:start w:val="1"/>
      <w:numFmt w:val="decimal"/>
      <w:lvlText w:val="%1."/>
      <w:lvlJc w:val="left"/>
      <w:pPr>
        <w:ind w:left="720" w:hanging="360"/>
      </w:pPr>
    </w:lvl>
    <w:lvl w:ilvl="1" w:tplc="50D67F7C">
      <w:start w:val="1"/>
      <w:numFmt w:val="lowerLetter"/>
      <w:lvlText w:val="%2."/>
      <w:lvlJc w:val="left"/>
      <w:pPr>
        <w:ind w:left="1440" w:hanging="360"/>
      </w:pPr>
    </w:lvl>
    <w:lvl w:ilvl="2" w:tplc="289C5632">
      <w:start w:val="1"/>
      <w:numFmt w:val="lowerRoman"/>
      <w:lvlText w:val="%3."/>
      <w:lvlJc w:val="right"/>
      <w:pPr>
        <w:ind w:left="2160" w:hanging="180"/>
      </w:pPr>
    </w:lvl>
    <w:lvl w:ilvl="3" w:tplc="3E744972">
      <w:start w:val="1"/>
      <w:numFmt w:val="decimal"/>
      <w:lvlText w:val="%4."/>
      <w:lvlJc w:val="left"/>
      <w:pPr>
        <w:ind w:left="2880" w:hanging="360"/>
      </w:pPr>
    </w:lvl>
    <w:lvl w:ilvl="4" w:tplc="08E0C008">
      <w:start w:val="1"/>
      <w:numFmt w:val="lowerLetter"/>
      <w:lvlText w:val="%5."/>
      <w:lvlJc w:val="left"/>
      <w:pPr>
        <w:ind w:left="3600" w:hanging="360"/>
      </w:pPr>
    </w:lvl>
    <w:lvl w:ilvl="5" w:tplc="A85E8CEC">
      <w:start w:val="1"/>
      <w:numFmt w:val="lowerRoman"/>
      <w:lvlText w:val="%6."/>
      <w:lvlJc w:val="right"/>
      <w:pPr>
        <w:ind w:left="4320" w:hanging="180"/>
      </w:pPr>
    </w:lvl>
    <w:lvl w:ilvl="6" w:tplc="A2A401A6">
      <w:start w:val="1"/>
      <w:numFmt w:val="decimal"/>
      <w:lvlText w:val="%7."/>
      <w:lvlJc w:val="left"/>
      <w:pPr>
        <w:ind w:left="5040" w:hanging="360"/>
      </w:pPr>
    </w:lvl>
    <w:lvl w:ilvl="7" w:tplc="A18ABBA0">
      <w:start w:val="1"/>
      <w:numFmt w:val="lowerLetter"/>
      <w:lvlText w:val="%8."/>
      <w:lvlJc w:val="left"/>
      <w:pPr>
        <w:ind w:left="5760" w:hanging="360"/>
      </w:pPr>
    </w:lvl>
    <w:lvl w:ilvl="8" w:tplc="9836C2B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EA24AE"/>
    <w:multiLevelType w:val="hybridMultilevel"/>
    <w:tmpl w:val="DE528EB8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EB50614"/>
    <w:multiLevelType w:val="hybridMultilevel"/>
    <w:tmpl w:val="6ADCD83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17311A"/>
    <w:multiLevelType w:val="hybridMultilevel"/>
    <w:tmpl w:val="C69E116A"/>
    <w:lvl w:ilvl="0" w:tplc="399A50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155CE2"/>
    <w:multiLevelType w:val="hybridMultilevel"/>
    <w:tmpl w:val="C0CAADF2"/>
    <w:lvl w:ilvl="0" w:tplc="FFFFFFFF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  <w:sz w:val="22"/>
        <w:szCs w:val="22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694A29"/>
    <w:multiLevelType w:val="hybridMultilevel"/>
    <w:tmpl w:val="E7123354"/>
    <w:lvl w:ilvl="0" w:tplc="B8985764">
      <w:start w:val="3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1D85A3D"/>
    <w:multiLevelType w:val="hybridMultilevel"/>
    <w:tmpl w:val="4860E2F8"/>
    <w:lvl w:ilvl="0" w:tplc="A71ED022">
      <w:start w:val="1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57F57B7"/>
    <w:multiLevelType w:val="hybridMultilevel"/>
    <w:tmpl w:val="78F48BEC"/>
    <w:lvl w:ilvl="0" w:tplc="4EA0E0C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A1E2E"/>
    <w:multiLevelType w:val="hybridMultilevel"/>
    <w:tmpl w:val="C79E8C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9B47AF"/>
    <w:multiLevelType w:val="hybridMultilevel"/>
    <w:tmpl w:val="98E65702"/>
    <w:lvl w:ilvl="0" w:tplc="862849A6">
      <w:start w:val="2"/>
      <w:numFmt w:val="decimal"/>
      <w:lvlText w:val="%1."/>
      <w:lvlJc w:val="left"/>
      <w:pPr>
        <w:ind w:left="528" w:hanging="360"/>
      </w:pPr>
      <w:rPr>
        <w:rFonts w:hint="default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ECD4120"/>
    <w:multiLevelType w:val="hybridMultilevel"/>
    <w:tmpl w:val="68AE368C"/>
    <w:lvl w:ilvl="0" w:tplc="013A5860">
      <w:start w:val="1"/>
      <w:numFmt w:val="decimal"/>
      <w:lvlText w:val="%1."/>
      <w:lvlJc w:val="left"/>
      <w:pPr>
        <w:ind w:left="528" w:hanging="360"/>
      </w:pPr>
      <w:rPr>
        <w:rFonts w:hint="default"/>
        <w:sz w:val="22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248" w:hanging="360"/>
      </w:pPr>
    </w:lvl>
    <w:lvl w:ilvl="2" w:tplc="4009001B" w:tentative="1">
      <w:start w:val="1"/>
      <w:numFmt w:val="lowerRoman"/>
      <w:lvlText w:val="%3."/>
      <w:lvlJc w:val="right"/>
      <w:pPr>
        <w:ind w:left="1968" w:hanging="180"/>
      </w:pPr>
    </w:lvl>
    <w:lvl w:ilvl="3" w:tplc="4009000F" w:tentative="1">
      <w:start w:val="1"/>
      <w:numFmt w:val="decimal"/>
      <w:lvlText w:val="%4."/>
      <w:lvlJc w:val="left"/>
      <w:pPr>
        <w:ind w:left="2688" w:hanging="360"/>
      </w:pPr>
    </w:lvl>
    <w:lvl w:ilvl="4" w:tplc="40090019" w:tentative="1">
      <w:start w:val="1"/>
      <w:numFmt w:val="lowerLetter"/>
      <w:lvlText w:val="%5."/>
      <w:lvlJc w:val="left"/>
      <w:pPr>
        <w:ind w:left="3408" w:hanging="360"/>
      </w:pPr>
    </w:lvl>
    <w:lvl w:ilvl="5" w:tplc="4009001B" w:tentative="1">
      <w:start w:val="1"/>
      <w:numFmt w:val="lowerRoman"/>
      <w:lvlText w:val="%6."/>
      <w:lvlJc w:val="right"/>
      <w:pPr>
        <w:ind w:left="4128" w:hanging="180"/>
      </w:pPr>
    </w:lvl>
    <w:lvl w:ilvl="6" w:tplc="4009000F" w:tentative="1">
      <w:start w:val="1"/>
      <w:numFmt w:val="decimal"/>
      <w:lvlText w:val="%7."/>
      <w:lvlJc w:val="left"/>
      <w:pPr>
        <w:ind w:left="4848" w:hanging="360"/>
      </w:pPr>
    </w:lvl>
    <w:lvl w:ilvl="7" w:tplc="40090019" w:tentative="1">
      <w:start w:val="1"/>
      <w:numFmt w:val="lowerLetter"/>
      <w:lvlText w:val="%8."/>
      <w:lvlJc w:val="left"/>
      <w:pPr>
        <w:ind w:left="5568" w:hanging="360"/>
      </w:pPr>
    </w:lvl>
    <w:lvl w:ilvl="8" w:tplc="4009001B" w:tentative="1">
      <w:start w:val="1"/>
      <w:numFmt w:val="lowerRoman"/>
      <w:lvlText w:val="%9."/>
      <w:lvlJc w:val="right"/>
      <w:pPr>
        <w:ind w:left="6288" w:hanging="180"/>
      </w:pPr>
    </w:lvl>
  </w:abstractNum>
  <w:num w:numId="1" w16cid:durableId="1022243860">
    <w:abstractNumId w:val="24"/>
  </w:num>
  <w:num w:numId="2" w16cid:durableId="1297758267">
    <w:abstractNumId w:val="14"/>
  </w:num>
  <w:num w:numId="3" w16cid:durableId="1816602786">
    <w:abstractNumId w:val="8"/>
  </w:num>
  <w:num w:numId="4" w16cid:durableId="1111170123">
    <w:abstractNumId w:val="15"/>
  </w:num>
  <w:num w:numId="5" w16cid:durableId="1269000565">
    <w:abstractNumId w:val="4"/>
  </w:num>
  <w:num w:numId="6" w16cid:durableId="110589587">
    <w:abstractNumId w:val="25"/>
  </w:num>
  <w:num w:numId="7" w16cid:durableId="910234765">
    <w:abstractNumId w:val="6"/>
  </w:num>
  <w:num w:numId="8" w16cid:durableId="483397345">
    <w:abstractNumId w:val="7"/>
  </w:num>
  <w:num w:numId="9" w16cid:durableId="142815589">
    <w:abstractNumId w:val="17"/>
  </w:num>
  <w:num w:numId="10" w16cid:durableId="2071925154">
    <w:abstractNumId w:val="39"/>
  </w:num>
  <w:num w:numId="11" w16cid:durableId="449280688">
    <w:abstractNumId w:val="35"/>
  </w:num>
  <w:num w:numId="12" w16cid:durableId="2003922867">
    <w:abstractNumId w:val="38"/>
  </w:num>
  <w:num w:numId="13" w16cid:durableId="1786466222">
    <w:abstractNumId w:val="32"/>
  </w:num>
  <w:num w:numId="14" w16cid:durableId="277029058">
    <w:abstractNumId w:val="31"/>
  </w:num>
  <w:num w:numId="15" w16cid:durableId="1746876879">
    <w:abstractNumId w:val="36"/>
  </w:num>
  <w:num w:numId="16" w16cid:durableId="517549107">
    <w:abstractNumId w:val="23"/>
  </w:num>
  <w:num w:numId="17" w16cid:durableId="629557401">
    <w:abstractNumId w:val="9"/>
  </w:num>
  <w:num w:numId="18" w16cid:durableId="1805538690">
    <w:abstractNumId w:val="5"/>
  </w:num>
  <w:num w:numId="19" w16cid:durableId="745802944">
    <w:abstractNumId w:val="11"/>
  </w:num>
  <w:num w:numId="20" w16cid:durableId="1508247803">
    <w:abstractNumId w:val="0"/>
  </w:num>
  <w:num w:numId="21" w16cid:durableId="1134182207">
    <w:abstractNumId w:val="27"/>
  </w:num>
  <w:num w:numId="22" w16cid:durableId="598879195">
    <w:abstractNumId w:val="26"/>
  </w:num>
  <w:num w:numId="23" w16cid:durableId="541750933">
    <w:abstractNumId w:val="33"/>
  </w:num>
  <w:num w:numId="24" w16cid:durableId="141504579">
    <w:abstractNumId w:val="22"/>
  </w:num>
  <w:num w:numId="25" w16cid:durableId="1163474535">
    <w:abstractNumId w:val="1"/>
  </w:num>
  <w:num w:numId="26" w16cid:durableId="1388652836">
    <w:abstractNumId w:val="3"/>
  </w:num>
  <w:num w:numId="27" w16cid:durableId="2096658394">
    <w:abstractNumId w:val="19"/>
  </w:num>
  <w:num w:numId="28" w16cid:durableId="984235889">
    <w:abstractNumId w:val="37"/>
  </w:num>
  <w:num w:numId="29" w16cid:durableId="390621686">
    <w:abstractNumId w:val="12"/>
  </w:num>
  <w:num w:numId="30" w16cid:durableId="1498613427">
    <w:abstractNumId w:val="2"/>
  </w:num>
  <w:num w:numId="31" w16cid:durableId="1677534751">
    <w:abstractNumId w:val="21"/>
  </w:num>
  <w:num w:numId="32" w16cid:durableId="149490498">
    <w:abstractNumId w:val="28"/>
  </w:num>
  <w:num w:numId="33" w16cid:durableId="1027293277">
    <w:abstractNumId w:val="29"/>
  </w:num>
  <w:num w:numId="34" w16cid:durableId="1910380044">
    <w:abstractNumId w:val="13"/>
  </w:num>
  <w:num w:numId="35" w16cid:durableId="2047756396">
    <w:abstractNumId w:val="18"/>
  </w:num>
  <w:num w:numId="36" w16cid:durableId="1793749888">
    <w:abstractNumId w:val="20"/>
  </w:num>
  <w:num w:numId="37" w16cid:durableId="1539390026">
    <w:abstractNumId w:val="34"/>
  </w:num>
  <w:num w:numId="38" w16cid:durableId="1950549554">
    <w:abstractNumId w:val="30"/>
  </w:num>
  <w:num w:numId="39" w16cid:durableId="281814179">
    <w:abstractNumId w:val="10"/>
  </w:num>
  <w:num w:numId="40" w16cid:durableId="550381241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Rashi Kapoor">
    <w15:presenceInfo w15:providerId="AD" w15:userId="S::rashik@skillup.tech::88493568-99e6-4eba-9e93-b9e9a2b6ac44"/>
  </w15:person>
  <w15:person w15:author="Kunal Merchant">
    <w15:presenceInfo w15:providerId="AD" w15:userId="S::kunal@skillup.tech::d3d5d40f-a8a5-4421-abb4-c9775cb2eb93"/>
  </w15:person>
  <w15:person w15:author="Palak Jadwani">
    <w15:presenceInfo w15:providerId="AD" w15:userId="S::palak_ji@skillup.tech::e6f3bdd8-9a5c-45de-b3e6-ac1a6a5b260f"/>
  </w15:person>
  <w15:person w15:author="Prateek Kumar">
    <w15:presenceInfo w15:providerId="AD" w15:userId="S::prateek_kr@skillup.tech::c205ee32-da21-4461-951f-cdd9514e5b3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writeProtection w:recommended="1"/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xNDM2NDE1tjQxNzFW0lEKTi0uzszPAykwtKwFAIuHytgtAAAA"/>
  </w:docVars>
  <w:rsids>
    <w:rsidRoot w:val="00A1700A"/>
    <w:rsid w:val="00001283"/>
    <w:rsid w:val="0001446E"/>
    <w:rsid w:val="00015459"/>
    <w:rsid w:val="00024DC2"/>
    <w:rsid w:val="00025A11"/>
    <w:rsid w:val="00025EB8"/>
    <w:rsid w:val="00030547"/>
    <w:rsid w:val="00030AC0"/>
    <w:rsid w:val="00032864"/>
    <w:rsid w:val="00033729"/>
    <w:rsid w:val="0003468C"/>
    <w:rsid w:val="00042072"/>
    <w:rsid w:val="000420A8"/>
    <w:rsid w:val="00045371"/>
    <w:rsid w:val="0005139F"/>
    <w:rsid w:val="0005151B"/>
    <w:rsid w:val="000530E3"/>
    <w:rsid w:val="0005408A"/>
    <w:rsid w:val="00054BF2"/>
    <w:rsid w:val="000554E4"/>
    <w:rsid w:val="00057FF0"/>
    <w:rsid w:val="00062F20"/>
    <w:rsid w:val="00063AF3"/>
    <w:rsid w:val="00066D37"/>
    <w:rsid w:val="00071081"/>
    <w:rsid w:val="00071BC3"/>
    <w:rsid w:val="000739D1"/>
    <w:rsid w:val="0007468E"/>
    <w:rsid w:val="00080ACD"/>
    <w:rsid w:val="00080C92"/>
    <w:rsid w:val="00081446"/>
    <w:rsid w:val="00086D98"/>
    <w:rsid w:val="000B44B0"/>
    <w:rsid w:val="000B6DE9"/>
    <w:rsid w:val="000C1DE8"/>
    <w:rsid w:val="000C561A"/>
    <w:rsid w:val="000C7A14"/>
    <w:rsid w:val="000D202E"/>
    <w:rsid w:val="000E2F75"/>
    <w:rsid w:val="000E689B"/>
    <w:rsid w:val="000F2AEB"/>
    <w:rsid w:val="000F3A5A"/>
    <w:rsid w:val="000F4FB5"/>
    <w:rsid w:val="000F5B51"/>
    <w:rsid w:val="00100367"/>
    <w:rsid w:val="001025B0"/>
    <w:rsid w:val="001064D7"/>
    <w:rsid w:val="001067F7"/>
    <w:rsid w:val="00107412"/>
    <w:rsid w:val="001116D0"/>
    <w:rsid w:val="00113FF9"/>
    <w:rsid w:val="00114171"/>
    <w:rsid w:val="00114E9F"/>
    <w:rsid w:val="00117642"/>
    <w:rsid w:val="00117901"/>
    <w:rsid w:val="00117EE3"/>
    <w:rsid w:val="00139AF7"/>
    <w:rsid w:val="00141CC9"/>
    <w:rsid w:val="00152C12"/>
    <w:rsid w:val="00153D44"/>
    <w:rsid w:val="0015509C"/>
    <w:rsid w:val="0015511A"/>
    <w:rsid w:val="00156CCE"/>
    <w:rsid w:val="001574E8"/>
    <w:rsid w:val="0016262B"/>
    <w:rsid w:val="001634ED"/>
    <w:rsid w:val="001832FA"/>
    <w:rsid w:val="001873C0"/>
    <w:rsid w:val="001941ED"/>
    <w:rsid w:val="00195118"/>
    <w:rsid w:val="001B356B"/>
    <w:rsid w:val="001B7977"/>
    <w:rsid w:val="001C3C9C"/>
    <w:rsid w:val="001C4DF0"/>
    <w:rsid w:val="001C74A6"/>
    <w:rsid w:val="001D0CFA"/>
    <w:rsid w:val="001D68AC"/>
    <w:rsid w:val="001E5550"/>
    <w:rsid w:val="001E5C43"/>
    <w:rsid w:val="001F6DB7"/>
    <w:rsid w:val="002000DD"/>
    <w:rsid w:val="002057B2"/>
    <w:rsid w:val="002066B0"/>
    <w:rsid w:val="002147EA"/>
    <w:rsid w:val="00214EBE"/>
    <w:rsid w:val="002170C1"/>
    <w:rsid w:val="0022128B"/>
    <w:rsid w:val="00222D66"/>
    <w:rsid w:val="00227CDB"/>
    <w:rsid w:val="00233C38"/>
    <w:rsid w:val="00235AD4"/>
    <w:rsid w:val="00237F52"/>
    <w:rsid w:val="00241DCC"/>
    <w:rsid w:val="00242A43"/>
    <w:rsid w:val="00243FFA"/>
    <w:rsid w:val="00246AC7"/>
    <w:rsid w:val="00247F19"/>
    <w:rsid w:val="002514EE"/>
    <w:rsid w:val="00256237"/>
    <w:rsid w:val="0025720A"/>
    <w:rsid w:val="00257490"/>
    <w:rsid w:val="002611DB"/>
    <w:rsid w:val="0026753B"/>
    <w:rsid w:val="00270FD7"/>
    <w:rsid w:val="0027370D"/>
    <w:rsid w:val="002766C4"/>
    <w:rsid w:val="002768E3"/>
    <w:rsid w:val="00277D65"/>
    <w:rsid w:val="00281E4C"/>
    <w:rsid w:val="0028269F"/>
    <w:rsid w:val="00282EDF"/>
    <w:rsid w:val="00283B87"/>
    <w:rsid w:val="00294FDF"/>
    <w:rsid w:val="00297F5C"/>
    <w:rsid w:val="002A468F"/>
    <w:rsid w:val="002A752C"/>
    <w:rsid w:val="002B2606"/>
    <w:rsid w:val="002B3A4B"/>
    <w:rsid w:val="002B3F32"/>
    <w:rsid w:val="002B61CD"/>
    <w:rsid w:val="002B6DE2"/>
    <w:rsid w:val="002D2B0B"/>
    <w:rsid w:val="002D44C3"/>
    <w:rsid w:val="002D6D86"/>
    <w:rsid w:val="002E2AEE"/>
    <w:rsid w:val="002E3BAA"/>
    <w:rsid w:val="002E5A3B"/>
    <w:rsid w:val="002E5CEB"/>
    <w:rsid w:val="002F0F5D"/>
    <w:rsid w:val="002F0FDD"/>
    <w:rsid w:val="002F6088"/>
    <w:rsid w:val="0030025D"/>
    <w:rsid w:val="003006F8"/>
    <w:rsid w:val="003034EA"/>
    <w:rsid w:val="003074A4"/>
    <w:rsid w:val="00307AAB"/>
    <w:rsid w:val="0031780D"/>
    <w:rsid w:val="003214B9"/>
    <w:rsid w:val="0033712D"/>
    <w:rsid w:val="00340BFB"/>
    <w:rsid w:val="003453B7"/>
    <w:rsid w:val="00353244"/>
    <w:rsid w:val="00355C77"/>
    <w:rsid w:val="00356B0F"/>
    <w:rsid w:val="00363D46"/>
    <w:rsid w:val="00370E83"/>
    <w:rsid w:val="003737C6"/>
    <w:rsid w:val="00381D98"/>
    <w:rsid w:val="003855DE"/>
    <w:rsid w:val="0038721D"/>
    <w:rsid w:val="00397AB5"/>
    <w:rsid w:val="003A69C0"/>
    <w:rsid w:val="003B2D53"/>
    <w:rsid w:val="003B54E3"/>
    <w:rsid w:val="003B6401"/>
    <w:rsid w:val="003C1DC9"/>
    <w:rsid w:val="003C4249"/>
    <w:rsid w:val="003D533F"/>
    <w:rsid w:val="003D7424"/>
    <w:rsid w:val="003E4D64"/>
    <w:rsid w:val="003E6615"/>
    <w:rsid w:val="003F3299"/>
    <w:rsid w:val="003F4D45"/>
    <w:rsid w:val="003F57CB"/>
    <w:rsid w:val="003F76E1"/>
    <w:rsid w:val="00400D6A"/>
    <w:rsid w:val="00410856"/>
    <w:rsid w:val="004145FD"/>
    <w:rsid w:val="004164EE"/>
    <w:rsid w:val="00420D18"/>
    <w:rsid w:val="004377A5"/>
    <w:rsid w:val="00441E97"/>
    <w:rsid w:val="004430EA"/>
    <w:rsid w:val="004457CE"/>
    <w:rsid w:val="00447EF0"/>
    <w:rsid w:val="00452FE0"/>
    <w:rsid w:val="004566EA"/>
    <w:rsid w:val="00462058"/>
    <w:rsid w:val="00463ACB"/>
    <w:rsid w:val="00463F9D"/>
    <w:rsid w:val="004655E3"/>
    <w:rsid w:val="004704E6"/>
    <w:rsid w:val="0047381E"/>
    <w:rsid w:val="00474036"/>
    <w:rsid w:val="00476821"/>
    <w:rsid w:val="00480D57"/>
    <w:rsid w:val="00495B6D"/>
    <w:rsid w:val="004975F9"/>
    <w:rsid w:val="004A1728"/>
    <w:rsid w:val="004A2138"/>
    <w:rsid w:val="004A4777"/>
    <w:rsid w:val="004A7567"/>
    <w:rsid w:val="004B4706"/>
    <w:rsid w:val="004C3CAC"/>
    <w:rsid w:val="004C637F"/>
    <w:rsid w:val="004D1F07"/>
    <w:rsid w:val="004D44CA"/>
    <w:rsid w:val="004D4E63"/>
    <w:rsid w:val="004D522E"/>
    <w:rsid w:val="004F1414"/>
    <w:rsid w:val="004F255C"/>
    <w:rsid w:val="004F6007"/>
    <w:rsid w:val="004F6585"/>
    <w:rsid w:val="00500546"/>
    <w:rsid w:val="00510B8B"/>
    <w:rsid w:val="00516338"/>
    <w:rsid w:val="00516FBE"/>
    <w:rsid w:val="005247A3"/>
    <w:rsid w:val="00525BB2"/>
    <w:rsid w:val="00525BFF"/>
    <w:rsid w:val="00532A22"/>
    <w:rsid w:val="00532AEF"/>
    <w:rsid w:val="00540AD1"/>
    <w:rsid w:val="005507F5"/>
    <w:rsid w:val="00550E49"/>
    <w:rsid w:val="0055763C"/>
    <w:rsid w:val="0056245E"/>
    <w:rsid w:val="00562728"/>
    <w:rsid w:val="00570583"/>
    <w:rsid w:val="0057198B"/>
    <w:rsid w:val="00572A42"/>
    <w:rsid w:val="0057733B"/>
    <w:rsid w:val="00577BCF"/>
    <w:rsid w:val="00586151"/>
    <w:rsid w:val="0058767B"/>
    <w:rsid w:val="00596244"/>
    <w:rsid w:val="00597002"/>
    <w:rsid w:val="00597771"/>
    <w:rsid w:val="005A2AE7"/>
    <w:rsid w:val="005A7121"/>
    <w:rsid w:val="005A7B2E"/>
    <w:rsid w:val="005B32AC"/>
    <w:rsid w:val="005B32D7"/>
    <w:rsid w:val="005C37FD"/>
    <w:rsid w:val="005C573A"/>
    <w:rsid w:val="005D0755"/>
    <w:rsid w:val="005D5FDE"/>
    <w:rsid w:val="005D6867"/>
    <w:rsid w:val="005E0356"/>
    <w:rsid w:val="005E2EDA"/>
    <w:rsid w:val="005E4F9F"/>
    <w:rsid w:val="005F0861"/>
    <w:rsid w:val="005F2282"/>
    <w:rsid w:val="005F28E6"/>
    <w:rsid w:val="005F7AD0"/>
    <w:rsid w:val="00602487"/>
    <w:rsid w:val="00604F88"/>
    <w:rsid w:val="006067AF"/>
    <w:rsid w:val="00610092"/>
    <w:rsid w:val="0061167E"/>
    <w:rsid w:val="006132F4"/>
    <w:rsid w:val="00613AD5"/>
    <w:rsid w:val="00614AB9"/>
    <w:rsid w:val="00615A68"/>
    <w:rsid w:val="00616C4B"/>
    <w:rsid w:val="006202FC"/>
    <w:rsid w:val="0062240E"/>
    <w:rsid w:val="00626B2F"/>
    <w:rsid w:val="00632280"/>
    <w:rsid w:val="00641728"/>
    <w:rsid w:val="00642BE1"/>
    <w:rsid w:val="00653F91"/>
    <w:rsid w:val="006608BE"/>
    <w:rsid w:val="00661E17"/>
    <w:rsid w:val="00663B4C"/>
    <w:rsid w:val="0067052A"/>
    <w:rsid w:val="00671EF8"/>
    <w:rsid w:val="006763AF"/>
    <w:rsid w:val="00676E2F"/>
    <w:rsid w:val="00680447"/>
    <w:rsid w:val="0068184B"/>
    <w:rsid w:val="00682E82"/>
    <w:rsid w:val="00684268"/>
    <w:rsid w:val="00684B0C"/>
    <w:rsid w:val="00684E91"/>
    <w:rsid w:val="006867FE"/>
    <w:rsid w:val="006A66DE"/>
    <w:rsid w:val="006A7EB9"/>
    <w:rsid w:val="006C05BB"/>
    <w:rsid w:val="006E2D87"/>
    <w:rsid w:val="006E652A"/>
    <w:rsid w:val="006E7CA7"/>
    <w:rsid w:val="006F1737"/>
    <w:rsid w:val="006F7C66"/>
    <w:rsid w:val="0070041C"/>
    <w:rsid w:val="00705765"/>
    <w:rsid w:val="00711A5B"/>
    <w:rsid w:val="00711DDF"/>
    <w:rsid w:val="00720602"/>
    <w:rsid w:val="00723B8F"/>
    <w:rsid w:val="007268B4"/>
    <w:rsid w:val="007300FC"/>
    <w:rsid w:val="007331F0"/>
    <w:rsid w:val="00737335"/>
    <w:rsid w:val="00742355"/>
    <w:rsid w:val="00743B95"/>
    <w:rsid w:val="00745AD6"/>
    <w:rsid w:val="00750922"/>
    <w:rsid w:val="00752869"/>
    <w:rsid w:val="00755D6A"/>
    <w:rsid w:val="0076346E"/>
    <w:rsid w:val="007653F4"/>
    <w:rsid w:val="00765706"/>
    <w:rsid w:val="00765BFD"/>
    <w:rsid w:val="007723E9"/>
    <w:rsid w:val="00773478"/>
    <w:rsid w:val="0078144B"/>
    <w:rsid w:val="0078240B"/>
    <w:rsid w:val="007908CD"/>
    <w:rsid w:val="007969D1"/>
    <w:rsid w:val="007A0E9F"/>
    <w:rsid w:val="007A28D4"/>
    <w:rsid w:val="007A323A"/>
    <w:rsid w:val="007A5C8F"/>
    <w:rsid w:val="007B24B0"/>
    <w:rsid w:val="007C18F3"/>
    <w:rsid w:val="007C3C25"/>
    <w:rsid w:val="007D545D"/>
    <w:rsid w:val="007E201E"/>
    <w:rsid w:val="007E7010"/>
    <w:rsid w:val="007E77F3"/>
    <w:rsid w:val="007E7DAB"/>
    <w:rsid w:val="00801FE8"/>
    <w:rsid w:val="0081096C"/>
    <w:rsid w:val="00813815"/>
    <w:rsid w:val="008149CD"/>
    <w:rsid w:val="0081553A"/>
    <w:rsid w:val="0082065B"/>
    <w:rsid w:val="00824978"/>
    <w:rsid w:val="00830E3A"/>
    <w:rsid w:val="00832F84"/>
    <w:rsid w:val="00834FCD"/>
    <w:rsid w:val="008355B7"/>
    <w:rsid w:val="00844B38"/>
    <w:rsid w:val="0084633A"/>
    <w:rsid w:val="00851C6E"/>
    <w:rsid w:val="00853426"/>
    <w:rsid w:val="00854601"/>
    <w:rsid w:val="00864BA9"/>
    <w:rsid w:val="00864C84"/>
    <w:rsid w:val="00876083"/>
    <w:rsid w:val="00884FA7"/>
    <w:rsid w:val="008919F3"/>
    <w:rsid w:val="00894E55"/>
    <w:rsid w:val="00897210"/>
    <w:rsid w:val="008A45D5"/>
    <w:rsid w:val="008A5209"/>
    <w:rsid w:val="008B389B"/>
    <w:rsid w:val="008B3F6E"/>
    <w:rsid w:val="008D50ED"/>
    <w:rsid w:val="008E101D"/>
    <w:rsid w:val="008E173C"/>
    <w:rsid w:val="008E1A67"/>
    <w:rsid w:val="008E21CC"/>
    <w:rsid w:val="008E538F"/>
    <w:rsid w:val="00900D43"/>
    <w:rsid w:val="00903F8E"/>
    <w:rsid w:val="00905573"/>
    <w:rsid w:val="00906C43"/>
    <w:rsid w:val="009102C6"/>
    <w:rsid w:val="009105B3"/>
    <w:rsid w:val="00913285"/>
    <w:rsid w:val="0093061B"/>
    <w:rsid w:val="009306F3"/>
    <w:rsid w:val="0093279D"/>
    <w:rsid w:val="00946B09"/>
    <w:rsid w:val="00947C5A"/>
    <w:rsid w:val="009541F9"/>
    <w:rsid w:val="00956578"/>
    <w:rsid w:val="00963F95"/>
    <w:rsid w:val="009673C0"/>
    <w:rsid w:val="00975202"/>
    <w:rsid w:val="00976D42"/>
    <w:rsid w:val="0097764C"/>
    <w:rsid w:val="009852F2"/>
    <w:rsid w:val="00985C15"/>
    <w:rsid w:val="0098680F"/>
    <w:rsid w:val="009876EC"/>
    <w:rsid w:val="009906EB"/>
    <w:rsid w:val="00995C14"/>
    <w:rsid w:val="00996B96"/>
    <w:rsid w:val="009A7BD6"/>
    <w:rsid w:val="009B00A4"/>
    <w:rsid w:val="009C2965"/>
    <w:rsid w:val="009C29B4"/>
    <w:rsid w:val="009D1D41"/>
    <w:rsid w:val="009D603B"/>
    <w:rsid w:val="009E65FE"/>
    <w:rsid w:val="009E7C74"/>
    <w:rsid w:val="009F2D2D"/>
    <w:rsid w:val="009F3051"/>
    <w:rsid w:val="009F4399"/>
    <w:rsid w:val="009F5272"/>
    <w:rsid w:val="00A06BA7"/>
    <w:rsid w:val="00A100B2"/>
    <w:rsid w:val="00A10D47"/>
    <w:rsid w:val="00A1261A"/>
    <w:rsid w:val="00A135B1"/>
    <w:rsid w:val="00A13DC4"/>
    <w:rsid w:val="00A1700A"/>
    <w:rsid w:val="00A24A92"/>
    <w:rsid w:val="00A24FDE"/>
    <w:rsid w:val="00A305AC"/>
    <w:rsid w:val="00A35895"/>
    <w:rsid w:val="00A40470"/>
    <w:rsid w:val="00A45382"/>
    <w:rsid w:val="00A57176"/>
    <w:rsid w:val="00A66D95"/>
    <w:rsid w:val="00A708B7"/>
    <w:rsid w:val="00A7528C"/>
    <w:rsid w:val="00A764C3"/>
    <w:rsid w:val="00A77EC0"/>
    <w:rsid w:val="00A858FA"/>
    <w:rsid w:val="00A86D69"/>
    <w:rsid w:val="00AA19CE"/>
    <w:rsid w:val="00AA636E"/>
    <w:rsid w:val="00AB43B5"/>
    <w:rsid w:val="00AB5F3C"/>
    <w:rsid w:val="00AB7DAA"/>
    <w:rsid w:val="00AB7DCB"/>
    <w:rsid w:val="00AC06BF"/>
    <w:rsid w:val="00AC14D8"/>
    <w:rsid w:val="00AC5E3F"/>
    <w:rsid w:val="00AC63FB"/>
    <w:rsid w:val="00AD052D"/>
    <w:rsid w:val="00AD1924"/>
    <w:rsid w:val="00AD19A7"/>
    <w:rsid w:val="00AD657E"/>
    <w:rsid w:val="00AE00DB"/>
    <w:rsid w:val="00AE332A"/>
    <w:rsid w:val="00AE77B6"/>
    <w:rsid w:val="00AF6E4E"/>
    <w:rsid w:val="00B00D4F"/>
    <w:rsid w:val="00B013A2"/>
    <w:rsid w:val="00B02419"/>
    <w:rsid w:val="00B02438"/>
    <w:rsid w:val="00B032A2"/>
    <w:rsid w:val="00B03764"/>
    <w:rsid w:val="00B05003"/>
    <w:rsid w:val="00B0697F"/>
    <w:rsid w:val="00B07FAE"/>
    <w:rsid w:val="00B11B8C"/>
    <w:rsid w:val="00B12E98"/>
    <w:rsid w:val="00B1584D"/>
    <w:rsid w:val="00B20ECF"/>
    <w:rsid w:val="00B23346"/>
    <w:rsid w:val="00B25CF5"/>
    <w:rsid w:val="00B26B98"/>
    <w:rsid w:val="00B304E9"/>
    <w:rsid w:val="00B31ABE"/>
    <w:rsid w:val="00B31C84"/>
    <w:rsid w:val="00B4046F"/>
    <w:rsid w:val="00B418A0"/>
    <w:rsid w:val="00B44C2D"/>
    <w:rsid w:val="00B4579F"/>
    <w:rsid w:val="00B52CE1"/>
    <w:rsid w:val="00B5316E"/>
    <w:rsid w:val="00B556C9"/>
    <w:rsid w:val="00B57278"/>
    <w:rsid w:val="00B618C7"/>
    <w:rsid w:val="00B628F2"/>
    <w:rsid w:val="00B6440A"/>
    <w:rsid w:val="00B655C9"/>
    <w:rsid w:val="00B65867"/>
    <w:rsid w:val="00B66210"/>
    <w:rsid w:val="00B753B5"/>
    <w:rsid w:val="00B76AC1"/>
    <w:rsid w:val="00B90748"/>
    <w:rsid w:val="00B951E3"/>
    <w:rsid w:val="00B95D15"/>
    <w:rsid w:val="00BA5D52"/>
    <w:rsid w:val="00BB1622"/>
    <w:rsid w:val="00BB2783"/>
    <w:rsid w:val="00BC3EF6"/>
    <w:rsid w:val="00BC4F75"/>
    <w:rsid w:val="00BC50EA"/>
    <w:rsid w:val="00BC624C"/>
    <w:rsid w:val="00BC7468"/>
    <w:rsid w:val="00BD1C41"/>
    <w:rsid w:val="00BD3834"/>
    <w:rsid w:val="00BE35DD"/>
    <w:rsid w:val="00BE5EF7"/>
    <w:rsid w:val="00BE66B4"/>
    <w:rsid w:val="00BF1A10"/>
    <w:rsid w:val="00BF3C59"/>
    <w:rsid w:val="00BF5F9A"/>
    <w:rsid w:val="00C00C36"/>
    <w:rsid w:val="00C00CE3"/>
    <w:rsid w:val="00C01099"/>
    <w:rsid w:val="00C1068A"/>
    <w:rsid w:val="00C113D6"/>
    <w:rsid w:val="00C12110"/>
    <w:rsid w:val="00C21665"/>
    <w:rsid w:val="00C22016"/>
    <w:rsid w:val="00C22606"/>
    <w:rsid w:val="00C40BC1"/>
    <w:rsid w:val="00C41A30"/>
    <w:rsid w:val="00C521B0"/>
    <w:rsid w:val="00C52E83"/>
    <w:rsid w:val="00C55B6F"/>
    <w:rsid w:val="00C66F01"/>
    <w:rsid w:val="00C7200B"/>
    <w:rsid w:val="00C72332"/>
    <w:rsid w:val="00C72C64"/>
    <w:rsid w:val="00C76812"/>
    <w:rsid w:val="00CA1414"/>
    <w:rsid w:val="00CA74EF"/>
    <w:rsid w:val="00CB4222"/>
    <w:rsid w:val="00CC2081"/>
    <w:rsid w:val="00CC5140"/>
    <w:rsid w:val="00CC5C80"/>
    <w:rsid w:val="00CD3DA4"/>
    <w:rsid w:val="00CD5ACF"/>
    <w:rsid w:val="00CE199E"/>
    <w:rsid w:val="00CE1D78"/>
    <w:rsid w:val="00CE2832"/>
    <w:rsid w:val="00CE58D9"/>
    <w:rsid w:val="00CF41D1"/>
    <w:rsid w:val="00D06A61"/>
    <w:rsid w:val="00D11C10"/>
    <w:rsid w:val="00D136A1"/>
    <w:rsid w:val="00D15C36"/>
    <w:rsid w:val="00D17995"/>
    <w:rsid w:val="00D20007"/>
    <w:rsid w:val="00D205C5"/>
    <w:rsid w:val="00D23F4E"/>
    <w:rsid w:val="00D30223"/>
    <w:rsid w:val="00D30B6C"/>
    <w:rsid w:val="00D30F85"/>
    <w:rsid w:val="00D31A2B"/>
    <w:rsid w:val="00D3608E"/>
    <w:rsid w:val="00D43B21"/>
    <w:rsid w:val="00D44A80"/>
    <w:rsid w:val="00D661F6"/>
    <w:rsid w:val="00D75294"/>
    <w:rsid w:val="00D86446"/>
    <w:rsid w:val="00D94CE7"/>
    <w:rsid w:val="00D961A0"/>
    <w:rsid w:val="00D969F4"/>
    <w:rsid w:val="00DA0D2E"/>
    <w:rsid w:val="00DA3EB5"/>
    <w:rsid w:val="00DA5F8E"/>
    <w:rsid w:val="00DA738E"/>
    <w:rsid w:val="00DB06EA"/>
    <w:rsid w:val="00DB0705"/>
    <w:rsid w:val="00DB088A"/>
    <w:rsid w:val="00DB4205"/>
    <w:rsid w:val="00DB45D6"/>
    <w:rsid w:val="00DC2F0C"/>
    <w:rsid w:val="00DC3333"/>
    <w:rsid w:val="00DC40E8"/>
    <w:rsid w:val="00DC411B"/>
    <w:rsid w:val="00DC7049"/>
    <w:rsid w:val="00DD36F4"/>
    <w:rsid w:val="00DD4F7D"/>
    <w:rsid w:val="00DE09B6"/>
    <w:rsid w:val="00DE2F1C"/>
    <w:rsid w:val="00DF2A18"/>
    <w:rsid w:val="00E2010E"/>
    <w:rsid w:val="00E22579"/>
    <w:rsid w:val="00E22C2D"/>
    <w:rsid w:val="00E24166"/>
    <w:rsid w:val="00E2716A"/>
    <w:rsid w:val="00E2725E"/>
    <w:rsid w:val="00E3131A"/>
    <w:rsid w:val="00E32DA9"/>
    <w:rsid w:val="00E33869"/>
    <w:rsid w:val="00E35100"/>
    <w:rsid w:val="00E40D3C"/>
    <w:rsid w:val="00E41BB6"/>
    <w:rsid w:val="00E4371C"/>
    <w:rsid w:val="00E47DA9"/>
    <w:rsid w:val="00E53602"/>
    <w:rsid w:val="00E5666E"/>
    <w:rsid w:val="00E60B31"/>
    <w:rsid w:val="00E62C23"/>
    <w:rsid w:val="00E6418D"/>
    <w:rsid w:val="00E6696F"/>
    <w:rsid w:val="00E710A3"/>
    <w:rsid w:val="00E7576C"/>
    <w:rsid w:val="00E75E01"/>
    <w:rsid w:val="00E8209F"/>
    <w:rsid w:val="00E822F7"/>
    <w:rsid w:val="00E84AE8"/>
    <w:rsid w:val="00E913BC"/>
    <w:rsid w:val="00E948B2"/>
    <w:rsid w:val="00E9582E"/>
    <w:rsid w:val="00EA1CC6"/>
    <w:rsid w:val="00EA4BDB"/>
    <w:rsid w:val="00EA5DC2"/>
    <w:rsid w:val="00EA66B5"/>
    <w:rsid w:val="00EA6A69"/>
    <w:rsid w:val="00EB0EBD"/>
    <w:rsid w:val="00EB38CE"/>
    <w:rsid w:val="00EB3909"/>
    <w:rsid w:val="00EB600C"/>
    <w:rsid w:val="00EB620C"/>
    <w:rsid w:val="00EB62C4"/>
    <w:rsid w:val="00EC0131"/>
    <w:rsid w:val="00EC1515"/>
    <w:rsid w:val="00EC35D8"/>
    <w:rsid w:val="00EC4D0C"/>
    <w:rsid w:val="00EC550C"/>
    <w:rsid w:val="00ED12CC"/>
    <w:rsid w:val="00EE147C"/>
    <w:rsid w:val="00EE7864"/>
    <w:rsid w:val="00F0153C"/>
    <w:rsid w:val="00F02EAE"/>
    <w:rsid w:val="00F03B04"/>
    <w:rsid w:val="00F11D97"/>
    <w:rsid w:val="00F12B23"/>
    <w:rsid w:val="00F1328E"/>
    <w:rsid w:val="00F163E6"/>
    <w:rsid w:val="00F1652F"/>
    <w:rsid w:val="00F21D85"/>
    <w:rsid w:val="00F225DE"/>
    <w:rsid w:val="00F26ED9"/>
    <w:rsid w:val="00F31028"/>
    <w:rsid w:val="00F3351F"/>
    <w:rsid w:val="00F454BF"/>
    <w:rsid w:val="00F54E16"/>
    <w:rsid w:val="00F61EA8"/>
    <w:rsid w:val="00F63186"/>
    <w:rsid w:val="00F70EF4"/>
    <w:rsid w:val="00F72F6D"/>
    <w:rsid w:val="00F767AD"/>
    <w:rsid w:val="00F76A5B"/>
    <w:rsid w:val="00F84274"/>
    <w:rsid w:val="00F842DE"/>
    <w:rsid w:val="00F852E2"/>
    <w:rsid w:val="00F85362"/>
    <w:rsid w:val="00F86A02"/>
    <w:rsid w:val="00F915F6"/>
    <w:rsid w:val="00F92F7F"/>
    <w:rsid w:val="00FA04B1"/>
    <w:rsid w:val="00FA3CAF"/>
    <w:rsid w:val="00FA4937"/>
    <w:rsid w:val="00FA725B"/>
    <w:rsid w:val="00FA7882"/>
    <w:rsid w:val="00FB427D"/>
    <w:rsid w:val="00FC1351"/>
    <w:rsid w:val="00FC7A21"/>
    <w:rsid w:val="00FD208B"/>
    <w:rsid w:val="00FD2397"/>
    <w:rsid w:val="00FE31F7"/>
    <w:rsid w:val="00FE57C4"/>
    <w:rsid w:val="00FF21FC"/>
    <w:rsid w:val="01B9A8D3"/>
    <w:rsid w:val="0372513C"/>
    <w:rsid w:val="0385371B"/>
    <w:rsid w:val="03B1471C"/>
    <w:rsid w:val="03CF951F"/>
    <w:rsid w:val="050E219D"/>
    <w:rsid w:val="05AAA58B"/>
    <w:rsid w:val="063E2414"/>
    <w:rsid w:val="0644BE5E"/>
    <w:rsid w:val="06A35DCF"/>
    <w:rsid w:val="06EFF9FB"/>
    <w:rsid w:val="07402DA3"/>
    <w:rsid w:val="0778E8C1"/>
    <w:rsid w:val="07E8B5C7"/>
    <w:rsid w:val="087F0DA8"/>
    <w:rsid w:val="08CB96F7"/>
    <w:rsid w:val="09DC6BA9"/>
    <w:rsid w:val="09EB338D"/>
    <w:rsid w:val="0A3ED6A3"/>
    <w:rsid w:val="0A452CB1"/>
    <w:rsid w:val="0A7BDEBA"/>
    <w:rsid w:val="0A9ED79A"/>
    <w:rsid w:val="0ABEDEBD"/>
    <w:rsid w:val="0AD88E76"/>
    <w:rsid w:val="0B724E67"/>
    <w:rsid w:val="0CA7A853"/>
    <w:rsid w:val="0CD7352A"/>
    <w:rsid w:val="0CDF66E1"/>
    <w:rsid w:val="0CE50F2C"/>
    <w:rsid w:val="0D934CB6"/>
    <w:rsid w:val="0DE84AAB"/>
    <w:rsid w:val="0E267259"/>
    <w:rsid w:val="0E7B3742"/>
    <w:rsid w:val="0EB06062"/>
    <w:rsid w:val="0EEBF6CC"/>
    <w:rsid w:val="0F268B5B"/>
    <w:rsid w:val="0F9480DC"/>
    <w:rsid w:val="0FD109F5"/>
    <w:rsid w:val="0FEABE6F"/>
    <w:rsid w:val="105DA8D8"/>
    <w:rsid w:val="11766FB0"/>
    <w:rsid w:val="11D0B407"/>
    <w:rsid w:val="11D829C9"/>
    <w:rsid w:val="12D1C737"/>
    <w:rsid w:val="12E57B53"/>
    <w:rsid w:val="1393EED8"/>
    <w:rsid w:val="144B56E3"/>
    <w:rsid w:val="153119FB"/>
    <w:rsid w:val="160A799A"/>
    <w:rsid w:val="161E3B94"/>
    <w:rsid w:val="16327446"/>
    <w:rsid w:val="16754C3D"/>
    <w:rsid w:val="1692728F"/>
    <w:rsid w:val="16BE8798"/>
    <w:rsid w:val="17835998"/>
    <w:rsid w:val="17DFF176"/>
    <w:rsid w:val="18F9FDAE"/>
    <w:rsid w:val="19278BC6"/>
    <w:rsid w:val="197EA04B"/>
    <w:rsid w:val="199F4FF8"/>
    <w:rsid w:val="19A283D8"/>
    <w:rsid w:val="19BEA16F"/>
    <w:rsid w:val="19D49A4F"/>
    <w:rsid w:val="19EC4C22"/>
    <w:rsid w:val="1AD81690"/>
    <w:rsid w:val="1ADC36F0"/>
    <w:rsid w:val="1AE9EB40"/>
    <w:rsid w:val="1BC7D65A"/>
    <w:rsid w:val="1C59290A"/>
    <w:rsid w:val="1DEC03FA"/>
    <w:rsid w:val="1E39D3AF"/>
    <w:rsid w:val="1E579FB1"/>
    <w:rsid w:val="1E6723C4"/>
    <w:rsid w:val="1EAB181D"/>
    <w:rsid w:val="20DFFE9C"/>
    <w:rsid w:val="20E0533F"/>
    <w:rsid w:val="21334680"/>
    <w:rsid w:val="214E6738"/>
    <w:rsid w:val="2180CAE5"/>
    <w:rsid w:val="21CDD40F"/>
    <w:rsid w:val="21D7CE49"/>
    <w:rsid w:val="2228A15A"/>
    <w:rsid w:val="2260F75E"/>
    <w:rsid w:val="229FA4ED"/>
    <w:rsid w:val="22C786B4"/>
    <w:rsid w:val="22DD46C9"/>
    <w:rsid w:val="22FFF760"/>
    <w:rsid w:val="23739EAA"/>
    <w:rsid w:val="2423B8AB"/>
    <w:rsid w:val="24B0C9CA"/>
    <w:rsid w:val="2510DA3B"/>
    <w:rsid w:val="260088EB"/>
    <w:rsid w:val="260638A4"/>
    <w:rsid w:val="267D951D"/>
    <w:rsid w:val="26A875AF"/>
    <w:rsid w:val="26FB57AA"/>
    <w:rsid w:val="270E8D9D"/>
    <w:rsid w:val="27505D02"/>
    <w:rsid w:val="287F99AA"/>
    <w:rsid w:val="28F6F91B"/>
    <w:rsid w:val="29354294"/>
    <w:rsid w:val="293B5BDF"/>
    <w:rsid w:val="29B7FCDC"/>
    <w:rsid w:val="29BA473F"/>
    <w:rsid w:val="2A054ED8"/>
    <w:rsid w:val="2A763CB9"/>
    <w:rsid w:val="2AA2E709"/>
    <w:rsid w:val="2B7923AF"/>
    <w:rsid w:val="2BABC84F"/>
    <w:rsid w:val="2BCEF16A"/>
    <w:rsid w:val="2BFF5A5C"/>
    <w:rsid w:val="2CFE8ED6"/>
    <w:rsid w:val="2D52A352"/>
    <w:rsid w:val="2DE09A93"/>
    <w:rsid w:val="2F199F82"/>
    <w:rsid w:val="300A3A7E"/>
    <w:rsid w:val="30576625"/>
    <w:rsid w:val="3066DA15"/>
    <w:rsid w:val="30CA14EC"/>
    <w:rsid w:val="30D16AFA"/>
    <w:rsid w:val="31FC27E2"/>
    <w:rsid w:val="323CEFF1"/>
    <w:rsid w:val="3282E510"/>
    <w:rsid w:val="32F49CD2"/>
    <w:rsid w:val="33005B63"/>
    <w:rsid w:val="3368A375"/>
    <w:rsid w:val="336E3CE8"/>
    <w:rsid w:val="338F06E7"/>
    <w:rsid w:val="33D8C052"/>
    <w:rsid w:val="33F41E56"/>
    <w:rsid w:val="34468BDC"/>
    <w:rsid w:val="357490B3"/>
    <w:rsid w:val="35978230"/>
    <w:rsid w:val="35A3CDF0"/>
    <w:rsid w:val="35B18CC5"/>
    <w:rsid w:val="35CBC930"/>
    <w:rsid w:val="367B9153"/>
    <w:rsid w:val="38477C8C"/>
    <w:rsid w:val="388C885C"/>
    <w:rsid w:val="39052B67"/>
    <w:rsid w:val="395ED762"/>
    <w:rsid w:val="3A10FD65"/>
    <w:rsid w:val="3C2499DD"/>
    <w:rsid w:val="3C79516C"/>
    <w:rsid w:val="3D74E76F"/>
    <w:rsid w:val="3D81D83F"/>
    <w:rsid w:val="3E377809"/>
    <w:rsid w:val="3E87B5DE"/>
    <w:rsid w:val="3EC01FAC"/>
    <w:rsid w:val="3F4C55DB"/>
    <w:rsid w:val="3F70A8A0"/>
    <w:rsid w:val="4031D929"/>
    <w:rsid w:val="40C9CD45"/>
    <w:rsid w:val="40FF117C"/>
    <w:rsid w:val="4134CBFD"/>
    <w:rsid w:val="4169E947"/>
    <w:rsid w:val="419408F8"/>
    <w:rsid w:val="41994CBB"/>
    <w:rsid w:val="41BF56A0"/>
    <w:rsid w:val="42DEDB3F"/>
    <w:rsid w:val="43011642"/>
    <w:rsid w:val="43DFF626"/>
    <w:rsid w:val="43FEF3DF"/>
    <w:rsid w:val="442A2504"/>
    <w:rsid w:val="452A7BC8"/>
    <w:rsid w:val="458CEA24"/>
    <w:rsid w:val="45BE67A2"/>
    <w:rsid w:val="4616E827"/>
    <w:rsid w:val="465F5DA7"/>
    <w:rsid w:val="46F17CAC"/>
    <w:rsid w:val="47172BC0"/>
    <w:rsid w:val="476B0518"/>
    <w:rsid w:val="47962F7C"/>
    <w:rsid w:val="47B76609"/>
    <w:rsid w:val="485F52CD"/>
    <w:rsid w:val="493A0E0D"/>
    <w:rsid w:val="4AC56D87"/>
    <w:rsid w:val="4B305BBC"/>
    <w:rsid w:val="4C37CA29"/>
    <w:rsid w:val="4C5955B6"/>
    <w:rsid w:val="4E54C2CC"/>
    <w:rsid w:val="4EF12744"/>
    <w:rsid w:val="4F945851"/>
    <w:rsid w:val="4FEC2A36"/>
    <w:rsid w:val="500C3159"/>
    <w:rsid w:val="508A3678"/>
    <w:rsid w:val="50BDE0A7"/>
    <w:rsid w:val="50D22B5E"/>
    <w:rsid w:val="5102A437"/>
    <w:rsid w:val="5112BFFE"/>
    <w:rsid w:val="518D2A1B"/>
    <w:rsid w:val="5259B108"/>
    <w:rsid w:val="5295899A"/>
    <w:rsid w:val="52D8C2FA"/>
    <w:rsid w:val="5316655D"/>
    <w:rsid w:val="5350CD5B"/>
    <w:rsid w:val="53894E74"/>
    <w:rsid w:val="53ACAB11"/>
    <w:rsid w:val="54794AAC"/>
    <w:rsid w:val="54B03311"/>
    <w:rsid w:val="54B42AF2"/>
    <w:rsid w:val="54CBF316"/>
    <w:rsid w:val="55018E15"/>
    <w:rsid w:val="5566E26F"/>
    <w:rsid w:val="55B37346"/>
    <w:rsid w:val="55F36013"/>
    <w:rsid w:val="55F46849"/>
    <w:rsid w:val="55F87666"/>
    <w:rsid w:val="56183AAD"/>
    <w:rsid w:val="567C1499"/>
    <w:rsid w:val="56C9046C"/>
    <w:rsid w:val="57B70A89"/>
    <w:rsid w:val="57F73C1B"/>
    <w:rsid w:val="58913153"/>
    <w:rsid w:val="58A1317C"/>
    <w:rsid w:val="594E7CA4"/>
    <w:rsid w:val="59930C7C"/>
    <w:rsid w:val="59C06EA5"/>
    <w:rsid w:val="5AD44E1E"/>
    <w:rsid w:val="5C429DB2"/>
    <w:rsid w:val="5C60D37A"/>
    <w:rsid w:val="5D835E8C"/>
    <w:rsid w:val="5DB74F5B"/>
    <w:rsid w:val="5E4D5542"/>
    <w:rsid w:val="5E63BD2B"/>
    <w:rsid w:val="5E9D4F3F"/>
    <w:rsid w:val="5EAF7522"/>
    <w:rsid w:val="5F7A9C58"/>
    <w:rsid w:val="5FE925A3"/>
    <w:rsid w:val="6009627E"/>
    <w:rsid w:val="60B41F88"/>
    <w:rsid w:val="60BDE877"/>
    <w:rsid w:val="611C822A"/>
    <w:rsid w:val="61684D49"/>
    <w:rsid w:val="61C05B2B"/>
    <w:rsid w:val="629F035A"/>
    <w:rsid w:val="62C14BB5"/>
    <w:rsid w:val="632D1164"/>
    <w:rsid w:val="63539FD2"/>
    <w:rsid w:val="6386D50C"/>
    <w:rsid w:val="63A20B50"/>
    <w:rsid w:val="63B62777"/>
    <w:rsid w:val="64E5800A"/>
    <w:rsid w:val="65D5D9D3"/>
    <w:rsid w:val="672B692E"/>
    <w:rsid w:val="6735647E"/>
    <w:rsid w:val="679EAEA6"/>
    <w:rsid w:val="68257D5E"/>
    <w:rsid w:val="684C779B"/>
    <w:rsid w:val="68E07778"/>
    <w:rsid w:val="6988A091"/>
    <w:rsid w:val="69CF60BF"/>
    <w:rsid w:val="69D35A96"/>
    <w:rsid w:val="6C5EB57C"/>
    <w:rsid w:val="6CCF9631"/>
    <w:rsid w:val="6D00E437"/>
    <w:rsid w:val="6D8B50EF"/>
    <w:rsid w:val="6E251959"/>
    <w:rsid w:val="6E444BB7"/>
    <w:rsid w:val="6E6CFCD6"/>
    <w:rsid w:val="6F257F34"/>
    <w:rsid w:val="6FC0E9BA"/>
    <w:rsid w:val="70302BD3"/>
    <w:rsid w:val="709396CA"/>
    <w:rsid w:val="712B5763"/>
    <w:rsid w:val="71A41E93"/>
    <w:rsid w:val="71DE6C7B"/>
    <w:rsid w:val="721B26C9"/>
    <w:rsid w:val="728F791A"/>
    <w:rsid w:val="733FC50F"/>
    <w:rsid w:val="735BB58C"/>
    <w:rsid w:val="73A4A8CD"/>
    <w:rsid w:val="74DB9570"/>
    <w:rsid w:val="7686B996"/>
    <w:rsid w:val="769E7957"/>
    <w:rsid w:val="776D232D"/>
    <w:rsid w:val="782EF5FC"/>
    <w:rsid w:val="783FAB01"/>
    <w:rsid w:val="784DADFF"/>
    <w:rsid w:val="794EBEE3"/>
    <w:rsid w:val="797DD87D"/>
    <w:rsid w:val="79BF3266"/>
    <w:rsid w:val="79D05603"/>
    <w:rsid w:val="79FF033E"/>
    <w:rsid w:val="7A8840F5"/>
    <w:rsid w:val="7B42A99B"/>
    <w:rsid w:val="7B49E99A"/>
    <w:rsid w:val="7B854EC1"/>
    <w:rsid w:val="7BB9A156"/>
    <w:rsid w:val="7BFC5343"/>
    <w:rsid w:val="7D7FB4AB"/>
    <w:rsid w:val="7D8EB570"/>
    <w:rsid w:val="7DE31AB3"/>
    <w:rsid w:val="7EF5824F"/>
    <w:rsid w:val="7F07C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3D434E0"/>
  <w15:chartTrackingRefBased/>
  <w15:docId w15:val="{C42D70B0-7C0A-4DA0-9F95-3D21AC0609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700A"/>
    <w:rPr>
      <w:kern w:val="0"/>
      <w:lang w:val="en-US"/>
      <w14:ligatures w14:val="none"/>
    </w:rPr>
  </w:style>
  <w:style w:type="paragraph" w:styleId="Heading1">
    <w:name w:val="heading 1"/>
    <w:basedOn w:val="Normal"/>
    <w:link w:val="Heading1Char"/>
    <w:uiPriority w:val="9"/>
    <w:qFormat/>
    <w:rsid w:val="00A1700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700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  <w14:ligatures w14:val="none"/>
    </w:rPr>
  </w:style>
  <w:style w:type="paragraph" w:styleId="ListParagraph">
    <w:name w:val="List Paragraph"/>
    <w:basedOn w:val="Normal"/>
    <w:uiPriority w:val="34"/>
    <w:qFormat/>
    <w:rsid w:val="00A1700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700A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A1700A"/>
    <w:rPr>
      <w:b/>
      <w:bCs/>
    </w:rPr>
  </w:style>
  <w:style w:type="paragraph" w:styleId="NormalWeb">
    <w:name w:val="Normal (Web)"/>
    <w:basedOn w:val="Normal"/>
    <w:uiPriority w:val="99"/>
    <w:unhideWhenUsed/>
    <w:rsid w:val="00A17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A1700A"/>
    <w:rPr>
      <w:i/>
      <w:iCs/>
    </w:rPr>
  </w:style>
  <w:style w:type="paragraph" w:styleId="NoSpacing">
    <w:name w:val="No Spacing"/>
    <w:uiPriority w:val="1"/>
    <w:qFormat/>
    <w:rsid w:val="00A1700A"/>
    <w:pPr>
      <w:spacing w:after="0" w:line="240" w:lineRule="auto"/>
    </w:pPr>
    <w:rPr>
      <w:kern w:val="0"/>
      <w14:ligatures w14:val="none"/>
    </w:rPr>
  </w:style>
  <w:style w:type="character" w:customStyle="1" w:styleId="normaltextrun">
    <w:name w:val="normaltextrun"/>
    <w:basedOn w:val="DefaultParagraphFont"/>
    <w:rsid w:val="00A1700A"/>
  </w:style>
  <w:style w:type="character" w:customStyle="1" w:styleId="eop">
    <w:name w:val="eop"/>
    <w:basedOn w:val="DefaultParagraphFont"/>
    <w:rsid w:val="00A1700A"/>
  </w:style>
  <w:style w:type="table" w:styleId="TableGrid">
    <w:name w:val="Table Grid"/>
    <w:basedOn w:val="TableNormal"/>
    <w:uiPriority w:val="59"/>
    <w:rsid w:val="00FF21FC"/>
    <w:pPr>
      <w:spacing w:after="0" w:line="240" w:lineRule="auto"/>
    </w:pPr>
    <w:rPr>
      <w:kern w:val="0"/>
      <w:lang w:val="en-US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6202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202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202FC"/>
    <w:rPr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02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02FC"/>
    <w:rPr>
      <w:b/>
      <w:bCs/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6202FC"/>
    <w:rPr>
      <w:color w:val="2B579A"/>
      <w:shd w:val="clear" w:color="auto" w:fill="E1DFDD"/>
    </w:rPr>
  </w:style>
  <w:style w:type="paragraph" w:customStyle="1" w:styleId="pf0">
    <w:name w:val="pf0"/>
    <w:basedOn w:val="Normal"/>
    <w:rsid w:val="006202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cf01">
    <w:name w:val="cf01"/>
    <w:basedOn w:val="DefaultParagraphFont"/>
    <w:rsid w:val="006202FC"/>
    <w:rPr>
      <w:rFonts w:ascii="Segoe UI" w:hAnsi="Segoe UI" w:cs="Segoe UI" w:hint="default"/>
      <w:sz w:val="18"/>
      <w:szCs w:val="18"/>
    </w:rPr>
  </w:style>
  <w:style w:type="paragraph" w:styleId="Revision">
    <w:name w:val="Revision"/>
    <w:hidden/>
    <w:uiPriority w:val="99"/>
    <w:semiHidden/>
    <w:rsid w:val="00E9582E"/>
    <w:pPr>
      <w:spacing w:after="0" w:line="240" w:lineRule="auto"/>
    </w:pPr>
    <w:rPr>
      <w:kern w:val="0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2201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2A43"/>
    <w:rPr>
      <w:kern w:val="0"/>
      <w:lang w:val="en-U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242A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2A43"/>
    <w:rPr>
      <w:kern w:val="0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205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image" Target="media/image4.jpe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jpeg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microsoft.com/office/2018/08/relationships/commentsExtensible" Target="commentsExtensible.xml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openxmlformats.org/officeDocument/2006/relationships/image" Target="media/image6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23" Type="http://schemas.openxmlformats.org/officeDocument/2006/relationships/image" Target="media/image9.jpeg"/><Relationship Id="rId10" Type="http://schemas.openxmlformats.org/officeDocument/2006/relationships/endnotes" Target="endnotes.xml"/><Relationship Id="rId19" Type="http://schemas.openxmlformats.org/officeDocument/2006/relationships/image" Target="media/image5.jpe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Relationship Id="rId22" Type="http://schemas.openxmlformats.org/officeDocument/2006/relationships/image" Target="media/image8.jpeg"/><Relationship Id="rId27" Type="http://schemas.microsoft.com/office/2019/05/relationships/documenttasks" Target="documenttasks/documenttasks1.xml"/></Relationships>
</file>

<file path=word/documenttasks/documenttasks1.xml><?xml version="1.0" encoding="utf-8"?>
<t:Tasks xmlns:t="http://schemas.microsoft.com/office/tasks/2019/documenttasks" xmlns:oel="http://schemas.microsoft.com/office/2019/extlst">
  <t:Task id="{9FB2E63E-5498-42A2-8F9F-2C0E11433687}">
    <t:Anchor>
      <t:Comment id="588668946"/>
    </t:Anchor>
    <t:History>
      <t:Event id="{629735B4-15A5-481C-931D-41B011AAA20B}" time="2024-01-25T14:52:35.991Z">
        <t:Attribution userId="S::rashik@skillup.tech::88493568-99e6-4eba-9e93-b9e9a2b6ac44" userProvider="AD" userName="Rashi Kapoor"/>
        <t:Anchor>
          <t:Comment id="588668946"/>
        </t:Anchor>
        <t:Create/>
      </t:Event>
      <t:Event id="{225C1D9C-5C66-45E6-83E9-66EC169C7D42}" time="2024-01-25T14:52:35.991Z">
        <t:Attribution userId="S::rashik@skillup.tech::88493568-99e6-4eba-9e93-b9e9a2b6ac44" userProvider="AD" userName="Rashi Kapoor"/>
        <t:Anchor>
          <t:Comment id="588668946"/>
        </t:Anchor>
        <t:Assign userId="S::palak_ji@skillup.tech::e6f3bdd8-9a5c-45de-b3e6-ac1a6a5b260f" userProvider="AD" userName="Palak Jadwani"/>
      </t:Event>
      <t:Event id="{E31A682A-13B8-4F18-BAC1-C88A3145C07E}" time="2024-01-25T14:52:35.991Z">
        <t:Attribution userId="S::rashik@skillup.tech::88493568-99e6-4eba-9e93-b9e9a2b6ac44" userProvider="AD" userName="Rashi Kapoor"/>
        <t:Anchor>
          <t:Comment id="588668946"/>
        </t:Anchor>
        <t:SetTitle title="Check this globally pls @Palak Jadwani"/>
      </t:Event>
    </t:History>
  </t:Task>
  <t:Task id="{74C523A8-71D9-4370-A127-FC6C95E6EC93}">
    <t:Anchor>
      <t:Comment id="1774342755"/>
    </t:Anchor>
    <t:History>
      <t:Event id="{2AE9FBDC-F84B-4C0C-B034-AD97B3E91676}" time="2024-01-25T14:49:11.62Z">
        <t:Attribution userId="S::rashik@skillup.tech::88493568-99e6-4eba-9e93-b9e9a2b6ac44" userProvider="AD" userName="Rashi Kapoor"/>
        <t:Anchor>
          <t:Comment id="1774342755"/>
        </t:Anchor>
        <t:Create/>
      </t:Event>
      <t:Event id="{454390F8-C5D2-45D5-AE11-08ECB26A63F1}" time="2024-01-25T14:49:11.62Z">
        <t:Attribution userId="S::rashik@skillup.tech::88493568-99e6-4eba-9e93-b9e9a2b6ac44" userProvider="AD" userName="Rashi Kapoor"/>
        <t:Anchor>
          <t:Comment id="1774342755"/>
        </t:Anchor>
        <t:Assign userId="S::palak_ji@skillup.tech::e6f3bdd8-9a5c-45de-b3e6-ac1a6a5b260f" userProvider="AD" userName="Palak Jadwani"/>
      </t:Event>
      <t:Event id="{0B494DE7-4E03-447A-9605-A011F0EB85A1}" time="2024-01-25T14:49:11.62Z">
        <t:Attribution userId="S::rashik@skillup.tech::88493568-99e6-4eba-9e93-b9e9a2b6ac44" userProvider="AD" userName="Rashi Kapoor"/>
        <t:Anchor>
          <t:Comment id="1774342755"/>
        </t:Anchor>
        <t:SetTitle title="Is Create a tab name @Palak Jadwani"/>
      </t:Event>
      <t:Event id="{9B3A4503-3A89-4F52-A1FD-17AFCC63110A}" time="2024-01-25T19:02:20.566Z">
        <t:Attribution userId="S::palak_ji@skillup.tech::e6f3bdd8-9a5c-45de-b3e6-ac1a6a5b260f" userProvider="AD" userName="Palak Jadwani"/>
        <t:Progress percentComplete="100"/>
      </t:Event>
    </t:History>
  </t:Task>
  <t:Task id="{F83096E1-FEA9-47C0-B44B-CA336CCC22BC}">
    <t:Anchor>
      <t:Comment id="1445286376"/>
    </t:Anchor>
    <t:History>
      <t:Event id="{0432CAFF-513C-4693-A4F3-35C6BA408409}" time="2024-01-25T14:51:19.451Z">
        <t:Attribution userId="S::rashik@skillup.tech::88493568-99e6-4eba-9e93-b9e9a2b6ac44" userProvider="AD" userName="Rashi Kapoor"/>
        <t:Anchor>
          <t:Comment id="1445286376"/>
        </t:Anchor>
        <t:Create/>
      </t:Event>
      <t:Event id="{A6BB4709-5080-4A69-B583-76897B0087DF}" time="2024-01-25T14:51:19.451Z">
        <t:Attribution userId="S::rashik@skillup.tech::88493568-99e6-4eba-9e93-b9e9a2b6ac44" userProvider="AD" userName="Rashi Kapoor"/>
        <t:Anchor>
          <t:Comment id="1445286376"/>
        </t:Anchor>
        <t:Assign userId="S::palak_ji@skillup.tech::e6f3bdd8-9a5c-45de-b3e6-ac1a6a5b260f" userProvider="AD" userName="Palak Jadwani"/>
      </t:Event>
      <t:Event id="{718D5CBD-631D-4DBB-AB61-7FA2A9E8E41D}" time="2024-01-25T14:51:19.451Z">
        <t:Attribution userId="S::rashik@skillup.tech::88493568-99e6-4eba-9e93-b9e9a2b6ac44" userProvider="AD" userName="Rashi Kapoor"/>
        <t:Anchor>
          <t:Comment id="1445286376"/>
        </t:Anchor>
        <t:SetTitle title="Is this the tab name @Palak Jadwani? Next: Networking??"/>
      </t:Event>
      <t:Event id="{B0BE8C45-B6EF-4F6D-B426-2A310D025A75}" time="2024-01-25T19:02:52.327Z">
        <t:Attribution userId="S::palak_ji@skillup.tech::e6f3bdd8-9a5c-45de-b3e6-ac1a6a5b260f" userProvider="AD" userName="Palak Jadwani"/>
        <t:Progress percentComplete="100"/>
      </t:Event>
    </t:History>
  </t:Task>
  <t:Task id="{0C4AAC1E-601C-42B8-86EB-A446FE3CA09E}">
    <t:Anchor>
      <t:Comment id="1334034989"/>
    </t:Anchor>
    <t:History>
      <t:Event id="{02FB3222-1ECA-458A-BB9F-B2C043169E78}" time="2024-01-25T14:52:21.81Z">
        <t:Attribution userId="S::rashik@skillup.tech::88493568-99e6-4eba-9e93-b9e9a2b6ac44" userProvider="AD" userName="Rashi Kapoor"/>
        <t:Anchor>
          <t:Comment id="1334034989"/>
        </t:Anchor>
        <t:Create/>
      </t:Event>
      <t:Event id="{CC736808-7453-4F36-AE3A-7158A91C48B2}" time="2024-01-25T14:52:21.81Z">
        <t:Attribution userId="S::rashik@skillup.tech::88493568-99e6-4eba-9e93-b9e9a2b6ac44" userProvider="AD" userName="Rashi Kapoor"/>
        <t:Anchor>
          <t:Comment id="1334034989"/>
        </t:Anchor>
        <t:Assign userId="S::palak_ji@skillup.tech::e6f3bdd8-9a5c-45de-b3e6-ac1a6a5b260f" userProvider="AD" userName="Palak Jadwani"/>
      </t:Event>
      <t:Event id="{7FEF50B0-0E1B-4486-8D7F-CDEDD2BA0F36}" time="2024-01-25T14:52:21.81Z">
        <t:Attribution userId="S::rashik@skillup.tech::88493568-99e6-4eba-9e93-b9e9a2b6ac44" userProvider="AD" userName="Rashi Kapoor"/>
        <t:Anchor>
          <t:Comment id="1334034989"/>
        </t:Anchor>
        <t:SetTitle title="This is unclear...are we saying select Next first an=d then Security? @Palak Jadwani"/>
      </t:Event>
      <t:Event id="{C3B85F39-6533-4660-A0A3-006D44032FBB}" time="2024-01-25T19:03:21.343Z">
        <t:Attribution userId="S::palak_ji@skillup.tech::e6f3bdd8-9a5c-45de-b3e6-ac1a6a5b260f" userProvider="AD" userName="Palak Jadwani"/>
        <t:Progress percentComplete="100"/>
      </t:Event>
    </t:History>
  </t:Task>
  <t:Task id="{287689AA-5303-4689-B261-F4B2539CDB44}">
    <t:Anchor>
      <t:Comment id="2088514529"/>
    </t:Anchor>
    <t:History>
      <t:Event id="{363B1112-0695-44D3-A6F1-0FC7D72BF98F}" time="2024-01-29T03:39:18.93Z">
        <t:Attribution userId="S::palak_ji@skillup.tech::e6f3bdd8-9a5c-45de-b3e6-ac1a6a5b260f" userProvider="AD" userName="Palak Jadwani"/>
        <t:Anchor>
          <t:Comment id="1825306269"/>
        </t:Anchor>
        <t:Create/>
      </t:Event>
      <t:Event id="{F8978AE7-CE52-4942-AD03-7EEC77ED5321}" time="2024-01-29T03:39:18.93Z">
        <t:Attribution userId="S::palak_ji@skillup.tech::e6f3bdd8-9a5c-45de-b3e6-ac1a6a5b260f" userProvider="AD" userName="Palak Jadwani"/>
        <t:Anchor>
          <t:Comment id="1825306269"/>
        </t:Anchor>
        <t:Assign userId="S::prateek_kr@skillup.tech::c205ee32-da21-4461-951f-cdd9514e5b31" userProvider="AD" userName="Prateek Kumar"/>
      </t:Event>
      <t:Event id="{D1B8C700-D376-408F-9247-F9D5F8ACB651}" time="2024-01-29T03:39:18.93Z">
        <t:Attribution userId="S::palak_ji@skillup.tech::e6f3bdd8-9a5c-45de-b3e6-ac1a6a5b260f" userProvider="AD" userName="Palak Jadwani"/>
        <t:Anchor>
          <t:Comment id="1825306269"/>
        </t:Anchor>
        <t:SetTitle title="@Prateek Kumar"/>
      </t:Event>
      <t:Event id="{EB9EE337-D9B0-4FFF-9B8B-AFC9EFC3BB89}" time="2024-01-29T06:34:25.531Z">
        <t:Attribution userId="S::prateek_kr@skillup.tech::c205ee32-da21-4461-951f-cdd9514e5b31" userProvider="AD" userName="Prateek Kumar"/>
        <t:Progress percentComplete="100"/>
      </t:Event>
    </t:History>
  </t:Task>
  <t:Task id="{C16B8BB2-2D00-475A-A951-30A5ACEA3264}">
    <t:Anchor>
      <t:Comment id="1007339412"/>
    </t:Anchor>
    <t:History>
      <t:Event id="{CBC03947-758F-456C-9E54-F77783BBD82D}" time="2024-01-29T03:39:10.785Z">
        <t:Attribution userId="S::palak_ji@skillup.tech::e6f3bdd8-9a5c-45de-b3e6-ac1a6a5b260f" userProvider="AD" userName="Palak Jadwani"/>
        <t:Anchor>
          <t:Comment id="422666420"/>
        </t:Anchor>
        <t:Create/>
      </t:Event>
      <t:Event id="{1E55BE15-F05F-455C-BFF1-7B3693384A61}" time="2024-01-29T03:39:10.785Z">
        <t:Attribution userId="S::palak_ji@skillup.tech::e6f3bdd8-9a5c-45de-b3e6-ac1a6a5b260f" userProvider="AD" userName="Palak Jadwani"/>
        <t:Anchor>
          <t:Comment id="422666420"/>
        </t:Anchor>
        <t:Assign userId="S::prateek_kr@skillup.tech::c205ee32-da21-4461-951f-cdd9514e5b31" userProvider="AD" userName="Prateek Kumar"/>
      </t:Event>
      <t:Event id="{B653D680-173C-45FA-9C9A-27DE693E0CEB}" time="2024-01-29T03:39:10.785Z">
        <t:Attribution userId="S::palak_ji@skillup.tech::e6f3bdd8-9a5c-45de-b3e6-ac1a6a5b260f" userProvider="AD" userName="Palak Jadwani"/>
        <t:Anchor>
          <t:Comment id="422666420"/>
        </t:Anchor>
        <t:SetTitle title="@Prateek Kumar"/>
      </t:Event>
      <t:Event id="{79764CA9-17D1-434D-9D8E-56514222532F}" time="2024-01-29T06:35:15.525Z">
        <t:Attribution userId="S::prateek_kr@skillup.tech::c205ee32-da21-4461-951f-cdd9514e5b31" userProvider="AD" userName="Prateek Kumar"/>
        <t:Progress percentComplete="100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DE3E3EEE538F4D8BD4C01540BE56A7" ma:contentTypeVersion="15" ma:contentTypeDescription="Create a new document." ma:contentTypeScope="" ma:versionID="8e285e8de636e0632ad14526f4bf432c">
  <xsd:schema xmlns:xsd="http://www.w3.org/2001/XMLSchema" xmlns:xs="http://www.w3.org/2001/XMLSchema" xmlns:p="http://schemas.microsoft.com/office/2006/metadata/properties" xmlns:ns2="22aa6f4c-702d-48f0-bc52-8f40b57cf616" xmlns:ns3="ecd513c4-2476-43e1-84b8-4278d33856c9" targetNamespace="http://schemas.microsoft.com/office/2006/metadata/properties" ma:root="true" ma:fieldsID="94badaf54090ed9fe9ee6588e0e0029d" ns2:_="" ns3:_="">
    <xsd:import namespace="22aa6f4c-702d-48f0-bc52-8f40b57cf616"/>
    <xsd:import namespace="ecd513c4-2476-43e1-84b8-4278d33856c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ObjectDetectorVersions" minOccurs="0"/>
                <xsd:element ref="ns3:MediaServiceDateTaken" minOccurs="0"/>
                <xsd:element ref="ns3:MediaLengthInSeconds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2aa6f4c-702d-48f0-bc52-8f40b57cf6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c13a91e5-7f9e-4d94-96af-2ba511d39d75}" ma:internalName="TaxCatchAll" ma:showField="CatchAllData" ma:web="22aa6f4c-702d-48f0-bc52-8f40b57cf61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d513c4-2476-43e1-84b8-4278d33856c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5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2aa6f4c-702d-48f0-bc52-8f40b57cf616" xsi:nil="true"/>
    <lcf76f155ced4ddcb4097134ff3c332f xmlns="ecd513c4-2476-43e1-84b8-4278d33856c9">
      <Terms xmlns="http://schemas.microsoft.com/office/infopath/2007/PartnerControls"/>
    </lcf76f155ced4ddcb4097134ff3c332f>
    <SharedWithUsers xmlns="22aa6f4c-702d-48f0-bc52-8f40b57cf616">
      <UserInfo>
        <DisplayName>Prateek Kumar</DisplayName>
        <AccountId>159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6880FBE-E754-43AA-8203-439891CDF8A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2aa6f4c-702d-48f0-bc52-8f40b57cf616"/>
    <ds:schemaRef ds:uri="ecd513c4-2476-43e1-84b8-4278d33856c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6E227E-2331-4495-90E4-B3EC5D758C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E90413-DFDA-4224-976C-1CFEDDD73E97}">
  <ds:schemaRefs>
    <ds:schemaRef ds:uri="http://schemas.microsoft.com/office/2006/metadata/properties"/>
    <ds:schemaRef ds:uri="http://schemas.microsoft.com/office/infopath/2007/PartnerControls"/>
    <ds:schemaRef ds:uri="22aa6f4c-702d-48f0-bc52-8f40b57cf616"/>
    <ds:schemaRef ds:uri="ecd513c4-2476-43e1-84b8-4278d33856c9"/>
  </ds:schemaRefs>
</ds:datastoreItem>
</file>

<file path=customXml/itemProps4.xml><?xml version="1.0" encoding="utf-8"?>
<ds:datastoreItem xmlns:ds="http://schemas.openxmlformats.org/officeDocument/2006/customXml" ds:itemID="{2A7AF486-395A-49C6-8A94-2A27EDE101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298</Words>
  <Characters>1703</Characters>
  <Application>Microsoft Office Word</Application>
  <DocSecurity>2</DocSecurity>
  <Lines>14</Lines>
  <Paragraphs>3</Paragraphs>
  <ScaleCrop>false</ScaleCrop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Felix</dc:creator>
  <cp:keywords/>
  <dc:description/>
  <cp:lastModifiedBy>Sudhir Singh</cp:lastModifiedBy>
  <cp:revision>2</cp:revision>
  <dcterms:created xsi:type="dcterms:W3CDTF">2024-12-19T10:00:00Z</dcterms:created>
  <dcterms:modified xsi:type="dcterms:W3CDTF">2024-12-19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6f5dd65-df39-4af8-b66d-f7893019e01b</vt:lpwstr>
  </property>
  <property fmtid="{D5CDD505-2E9C-101B-9397-08002B2CF9AE}" pid="3" name="ContentTypeId">
    <vt:lpwstr>0x010100F6DE3E3EEE538F4D8BD4C01540BE56A7</vt:lpwstr>
  </property>
  <property fmtid="{D5CDD505-2E9C-101B-9397-08002B2CF9AE}" pid="4" name="MediaServiceImageTags">
    <vt:lpwstr/>
  </property>
  <property fmtid="{D5CDD505-2E9C-101B-9397-08002B2CF9AE}" pid="5" name="MSIP_Label_6ff5c69e-9d09-4250-825e-b99a9d4db320_Enabled">
    <vt:lpwstr>true</vt:lpwstr>
  </property>
  <property fmtid="{D5CDD505-2E9C-101B-9397-08002B2CF9AE}" pid="6" name="MSIP_Label_6ff5c69e-9d09-4250-825e-b99a9d4db320_SetDate">
    <vt:lpwstr>2024-12-19T10:00:24Z</vt:lpwstr>
  </property>
  <property fmtid="{D5CDD505-2E9C-101B-9397-08002B2CF9AE}" pid="7" name="MSIP_Label_6ff5c69e-9d09-4250-825e-b99a9d4db320_Method">
    <vt:lpwstr>Standard</vt:lpwstr>
  </property>
  <property fmtid="{D5CDD505-2E9C-101B-9397-08002B2CF9AE}" pid="8" name="MSIP_Label_6ff5c69e-9d09-4250-825e-b99a9d4db320_Name">
    <vt:lpwstr>General</vt:lpwstr>
  </property>
  <property fmtid="{D5CDD505-2E9C-101B-9397-08002B2CF9AE}" pid="9" name="MSIP_Label_6ff5c69e-9d09-4250-825e-b99a9d4db320_SiteId">
    <vt:lpwstr>d79da2e9-d03a-4707-9da7-67a34ac6465c</vt:lpwstr>
  </property>
  <property fmtid="{D5CDD505-2E9C-101B-9397-08002B2CF9AE}" pid="10" name="MSIP_Label_6ff5c69e-9d09-4250-825e-b99a9d4db320_ActionId">
    <vt:lpwstr>0cc8bc19-2ff1-481a-8da0-3bc746932230</vt:lpwstr>
  </property>
  <property fmtid="{D5CDD505-2E9C-101B-9397-08002B2CF9AE}" pid="11" name="MSIP_Label_6ff5c69e-9d09-4250-825e-b99a9d4db320_ContentBits">
    <vt:lpwstr>0</vt:lpwstr>
  </property>
</Properties>
</file>